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029A6" w14:textId="3DD163AD" w:rsidR="005F33D1" w:rsidRDefault="00BF00B1" w:rsidP="00BF00B1">
      <w:pPr>
        <w:jc w:val="center"/>
        <w:rPr>
          <w:rFonts w:ascii="Times New Roman" w:hAnsi="Times New Roman" w:cs="Times New Roman"/>
          <w:b/>
          <w:bCs/>
          <w:sz w:val="48"/>
          <w:szCs w:val="48"/>
          <w:lang w:val="en-US"/>
        </w:rPr>
      </w:pPr>
      <w:r w:rsidRPr="00BF00B1">
        <w:rPr>
          <w:rFonts w:ascii="Times New Roman" w:hAnsi="Times New Roman" w:cs="Times New Roman"/>
          <w:b/>
          <w:bCs/>
          <w:sz w:val="48"/>
          <w:szCs w:val="48"/>
          <w:lang w:val="en-US"/>
        </w:rPr>
        <w:t>HTML</w:t>
      </w:r>
    </w:p>
    <w:p w14:paraId="348C6CB7" w14:textId="4E7C1ED3" w:rsidR="00BF00B1" w:rsidRDefault="00BF00B1" w:rsidP="00BF00B1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BF00B1">
        <w:rPr>
          <w:rFonts w:ascii="Times New Roman" w:hAnsi="Times New Roman" w:cs="Times New Roman"/>
          <w:b/>
          <w:bCs/>
          <w:sz w:val="28"/>
          <w:szCs w:val="28"/>
          <w:lang w:val="en-US"/>
        </w:rPr>
        <w:t>HTML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:</w:t>
      </w:r>
      <w:proofErr w:type="gramEnd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Pr="00BF00B1">
        <w:rPr>
          <w:rFonts w:ascii="Times New Roman" w:hAnsi="Times New Roman" w:cs="Times New Roman"/>
          <w:sz w:val="24"/>
          <w:szCs w:val="24"/>
          <w:lang w:val="en-US"/>
        </w:rPr>
        <w:t>HYPER TEXT MARKUP LANGUAGE</w:t>
      </w:r>
    </w:p>
    <w:p w14:paraId="7526223E" w14:textId="20EE086D" w:rsidR="00BF00B1" w:rsidRPr="00074E2F" w:rsidRDefault="00BF00B1" w:rsidP="00BF00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BF00B1">
        <w:rPr>
          <w:rFonts w:ascii="Times New Roman" w:hAnsi="Times New Roman" w:cs="Times New Roman"/>
          <w:sz w:val="28"/>
          <w:szCs w:val="28"/>
          <w:lang w:val="en-US"/>
        </w:rPr>
        <w:t xml:space="preserve">HTML is used to building blocks of web page </w:t>
      </w:r>
    </w:p>
    <w:p w14:paraId="5B316C8F" w14:textId="6373AEC0" w:rsidR="00074E2F" w:rsidRDefault="00074E2F" w:rsidP="00074E2F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gramStart"/>
      <w:r w:rsidRPr="00074E2F">
        <w:rPr>
          <w:rFonts w:ascii="Times New Roman" w:hAnsi="Times New Roman" w:cs="Times New Roman"/>
          <w:b/>
          <w:bCs/>
          <w:sz w:val="28"/>
          <w:szCs w:val="28"/>
          <w:lang w:val="en-US"/>
        </w:rPr>
        <w:t>TITLE :</w:t>
      </w:r>
      <w:proofErr w:type="gramEnd"/>
    </w:p>
    <w:p w14:paraId="784DBAB2" w14:textId="17628B76" w:rsidR="00074E2F" w:rsidRDefault="00074E2F" w:rsidP="00074E2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074E2F">
        <w:rPr>
          <w:rFonts w:ascii="Times New Roman" w:hAnsi="Times New Roman" w:cs="Times New Roman"/>
          <w:sz w:val="28"/>
          <w:szCs w:val="28"/>
          <w:lang w:val="en-US"/>
        </w:rPr>
        <w:t xml:space="preserve">We can add any tittle name it will </w:t>
      </w:r>
      <w:proofErr w:type="gramStart"/>
      <w:r w:rsidRPr="00074E2F">
        <w:rPr>
          <w:rFonts w:ascii="Times New Roman" w:hAnsi="Times New Roman" w:cs="Times New Roman"/>
          <w:sz w:val="28"/>
          <w:szCs w:val="28"/>
          <w:lang w:val="en-US"/>
        </w:rPr>
        <w:t>displayed</w:t>
      </w:r>
      <w:proofErr w:type="gramEnd"/>
      <w:r w:rsidRPr="00074E2F">
        <w:rPr>
          <w:rFonts w:ascii="Times New Roman" w:hAnsi="Times New Roman" w:cs="Times New Roman"/>
          <w:sz w:val="28"/>
          <w:szCs w:val="28"/>
          <w:lang w:val="en-US"/>
        </w:rPr>
        <w:t xml:space="preserve"> on the top of the browser</w:t>
      </w:r>
    </w:p>
    <w:p w14:paraId="159D77A4" w14:textId="7DD994A1" w:rsidR="00074E2F" w:rsidRPr="00074E2F" w:rsidRDefault="00074E2F" w:rsidP="00074E2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itle is written in between the head</w:t>
      </w:r>
    </w:p>
    <w:p w14:paraId="3A33B137" w14:textId="77777777" w:rsidR="00074E2F" w:rsidRDefault="00074E2F" w:rsidP="00074E2F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7EB37BC2" w14:textId="0CC98ED0" w:rsidR="00074E2F" w:rsidRDefault="00074E2F" w:rsidP="00074E2F">
      <w:pPr>
        <w:pStyle w:val="ListParagraph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title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HTML Tutorial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title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612F5651" w14:textId="77777777" w:rsidR="00074E2F" w:rsidRDefault="00074E2F" w:rsidP="00074E2F">
      <w:pPr>
        <w:pStyle w:val="ListParagraph"/>
        <w:rPr>
          <w:rStyle w:val="tagcolor"/>
          <w:rFonts w:ascii="Consolas" w:hAnsi="Consolas"/>
          <w:color w:val="0000CD"/>
          <w:sz w:val="23"/>
          <w:szCs w:val="23"/>
        </w:rPr>
      </w:pPr>
    </w:p>
    <w:p w14:paraId="58B04A8A" w14:textId="4B87DE46" w:rsidR="00BF00B1" w:rsidRPr="00913345" w:rsidRDefault="00074E2F" w:rsidP="00BF00B1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</w:t>
      </w:r>
      <w:proofErr w:type="spellStart"/>
      <w:proofErr w:type="gramStart"/>
      <w:r w:rsidR="00BF00B1" w:rsidRPr="00913345">
        <w:rPr>
          <w:rFonts w:ascii="Times New Roman" w:hAnsi="Times New Roman" w:cs="Times New Roman"/>
          <w:b/>
          <w:bCs/>
          <w:sz w:val="32"/>
          <w:szCs w:val="32"/>
          <w:lang w:val="en-US"/>
        </w:rPr>
        <w:t>Taggings</w:t>
      </w:r>
      <w:proofErr w:type="spellEnd"/>
      <w:r w:rsidR="00BF00B1" w:rsidRPr="00913345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:</w:t>
      </w:r>
      <w:proofErr w:type="gramEnd"/>
    </w:p>
    <w:p w14:paraId="3BCF4C0B" w14:textId="3312F478" w:rsidR="00BF00B1" w:rsidRPr="00913345" w:rsidRDefault="00BF00B1" w:rsidP="00BF00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13345">
        <w:rPr>
          <w:rFonts w:ascii="Times New Roman" w:hAnsi="Times New Roman" w:cs="Times New Roman"/>
          <w:sz w:val="28"/>
          <w:szCs w:val="28"/>
          <w:lang w:val="en-US"/>
        </w:rPr>
        <w:t>In HTML there are six heading are there [h1 to h6]</w:t>
      </w:r>
    </w:p>
    <w:p w14:paraId="29C811FB" w14:textId="679AB87A" w:rsidR="00913345" w:rsidRDefault="00BF00B1" w:rsidP="009133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13345">
        <w:rPr>
          <w:rFonts w:ascii="Times New Roman" w:hAnsi="Times New Roman" w:cs="Times New Roman"/>
          <w:sz w:val="28"/>
          <w:szCs w:val="28"/>
          <w:lang w:val="en-US"/>
        </w:rPr>
        <w:t>For each heading and paragraph there is one opening tag and closing tag is required.</w:t>
      </w:r>
    </w:p>
    <w:p w14:paraId="73DCADB8" w14:textId="375F3BB5" w:rsidR="00913345" w:rsidRDefault="00913345" w:rsidP="009133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he data present in the h1 tag is displayed larger in size.</w:t>
      </w:r>
    </w:p>
    <w:p w14:paraId="27F00867" w14:textId="56900332" w:rsidR="00913345" w:rsidRDefault="00913345" w:rsidP="00913345">
      <w:pPr>
        <w:shd w:val="clear" w:color="auto" w:fill="FFFFFF"/>
        <w:spacing w:after="150" w:line="240" w:lineRule="auto"/>
        <w:ind w:left="720"/>
        <w:rPr>
          <w:rFonts w:ascii="Times New Roman" w:eastAsia="Times New Roman" w:hAnsi="Times New Roman" w:cs="Times New Roman"/>
          <w:color w:val="0000CD"/>
          <w:kern w:val="0"/>
          <w:sz w:val="30"/>
          <w:szCs w:val="30"/>
          <w:lang w:eastAsia="en-IN"/>
          <w14:ligatures w14:val="none"/>
        </w:rPr>
      </w:pPr>
      <w:r w:rsidRPr="00913345"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  <w:t>Ex</w:t>
      </w:r>
      <w:r>
        <w:rPr>
          <w:rFonts w:ascii="Times New Roman" w:eastAsia="Times New Roman" w:hAnsi="Times New Roman" w:cs="Times New Roman"/>
          <w:color w:val="0000CD"/>
          <w:kern w:val="0"/>
          <w:sz w:val="30"/>
          <w:szCs w:val="30"/>
          <w:lang w:eastAsia="en-IN"/>
          <w14:ligatures w14:val="none"/>
        </w:rPr>
        <w:t xml:space="preserve">:  </w:t>
      </w:r>
      <w:r w:rsidRPr="00913345">
        <w:rPr>
          <w:rFonts w:ascii="Times New Roman" w:eastAsia="Times New Roman" w:hAnsi="Times New Roman" w:cs="Times New Roman"/>
          <w:color w:val="0000CD"/>
          <w:kern w:val="0"/>
          <w:sz w:val="30"/>
          <w:szCs w:val="30"/>
          <w:lang w:eastAsia="en-IN"/>
          <w14:ligatures w14:val="none"/>
        </w:rPr>
        <w:t>&lt;</w:t>
      </w:r>
      <w:r w:rsidRPr="00913345">
        <w:rPr>
          <w:rFonts w:ascii="Times New Roman" w:eastAsia="Times New Roman" w:hAnsi="Times New Roman" w:cs="Times New Roman"/>
          <w:color w:val="A52A2A"/>
          <w:kern w:val="0"/>
          <w:sz w:val="30"/>
          <w:szCs w:val="30"/>
          <w:lang w:eastAsia="en-IN"/>
          <w14:ligatures w14:val="none"/>
        </w:rPr>
        <w:t>h1</w:t>
      </w:r>
      <w:r w:rsidRPr="00913345">
        <w:rPr>
          <w:rFonts w:ascii="Times New Roman" w:eastAsia="Times New Roman" w:hAnsi="Times New Roman" w:cs="Times New Roman"/>
          <w:color w:val="0000CD"/>
          <w:kern w:val="0"/>
          <w:sz w:val="30"/>
          <w:szCs w:val="30"/>
          <w:lang w:eastAsia="en-IN"/>
          <w14:ligatures w14:val="none"/>
        </w:rPr>
        <w:t>&gt;</w:t>
      </w:r>
      <w:r w:rsidRPr="00913345">
        <w:rPr>
          <w:rFonts w:ascii="Times New Roman" w:eastAsia="Times New Roman" w:hAnsi="Times New Roman" w:cs="Times New Roman"/>
          <w:color w:val="000000"/>
          <w:kern w:val="0"/>
          <w:sz w:val="30"/>
          <w:szCs w:val="30"/>
          <w:lang w:eastAsia="en-IN"/>
          <w14:ligatures w14:val="none"/>
        </w:rPr>
        <w:t>My First Heading</w:t>
      </w:r>
      <w:r w:rsidRPr="00913345">
        <w:rPr>
          <w:rFonts w:ascii="Times New Roman" w:eastAsia="Times New Roman" w:hAnsi="Times New Roman" w:cs="Times New Roman"/>
          <w:color w:val="0000CD"/>
          <w:kern w:val="0"/>
          <w:sz w:val="30"/>
          <w:szCs w:val="30"/>
          <w:lang w:eastAsia="en-IN"/>
          <w14:ligatures w14:val="none"/>
        </w:rPr>
        <w:t>&lt;</w:t>
      </w:r>
      <w:r w:rsidRPr="00913345">
        <w:rPr>
          <w:rFonts w:ascii="Times New Roman" w:eastAsia="Times New Roman" w:hAnsi="Times New Roman" w:cs="Times New Roman"/>
          <w:color w:val="A52A2A"/>
          <w:kern w:val="0"/>
          <w:sz w:val="30"/>
          <w:szCs w:val="30"/>
          <w:lang w:eastAsia="en-IN"/>
          <w14:ligatures w14:val="none"/>
        </w:rPr>
        <w:t>/h1</w:t>
      </w:r>
      <w:r w:rsidRPr="00913345">
        <w:rPr>
          <w:rFonts w:ascii="Times New Roman" w:eastAsia="Times New Roman" w:hAnsi="Times New Roman" w:cs="Times New Roman"/>
          <w:color w:val="0000CD"/>
          <w:kern w:val="0"/>
          <w:sz w:val="30"/>
          <w:szCs w:val="30"/>
          <w:lang w:eastAsia="en-IN"/>
          <w14:ligatures w14:val="none"/>
        </w:rPr>
        <w:t>&gt;</w:t>
      </w:r>
    </w:p>
    <w:p w14:paraId="783D4E35" w14:textId="1AA36C9C" w:rsidR="00913345" w:rsidRDefault="00913345" w:rsidP="00913345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000000"/>
          <w:kern w:val="0"/>
          <w:sz w:val="30"/>
          <w:szCs w:val="3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color w:val="000000"/>
          <w:kern w:val="0"/>
          <w:sz w:val="30"/>
          <w:szCs w:val="30"/>
          <w:lang w:eastAsia="en-IN"/>
          <w14:ligatures w14:val="none"/>
        </w:rPr>
        <w:t>The paragraph is written in the paragraph tagging[p]</w:t>
      </w:r>
    </w:p>
    <w:p w14:paraId="58411F0F" w14:textId="5E351388" w:rsidR="000B4338" w:rsidRPr="00913345" w:rsidRDefault="000B4338" w:rsidP="00913345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000000"/>
          <w:kern w:val="0"/>
          <w:sz w:val="30"/>
          <w:szCs w:val="3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color w:val="000000"/>
          <w:kern w:val="0"/>
          <w:sz w:val="30"/>
          <w:szCs w:val="30"/>
          <w:lang w:eastAsia="en-IN"/>
          <w14:ligatures w14:val="none"/>
        </w:rPr>
        <w:t xml:space="preserve">In this paragraph we can the font into </w:t>
      </w:r>
      <w:proofErr w:type="gramStart"/>
      <w:r>
        <w:rPr>
          <w:rFonts w:ascii="Times New Roman" w:eastAsia="Times New Roman" w:hAnsi="Times New Roman" w:cs="Times New Roman"/>
          <w:color w:val="000000"/>
          <w:kern w:val="0"/>
          <w:sz w:val="30"/>
          <w:szCs w:val="30"/>
          <w:lang w:eastAsia="en-IN"/>
          <w14:ligatures w14:val="none"/>
        </w:rPr>
        <w:t>bold ,</w:t>
      </w:r>
      <w:proofErr w:type="gramEnd"/>
      <w:r>
        <w:rPr>
          <w:rFonts w:ascii="Times New Roman" w:eastAsia="Times New Roman" w:hAnsi="Times New Roman" w:cs="Times New Roman"/>
          <w:color w:val="000000"/>
          <w:kern w:val="0"/>
          <w:sz w:val="30"/>
          <w:szCs w:val="30"/>
          <w:lang w:eastAsia="en-IN"/>
          <w14:ligatures w14:val="none"/>
        </w:rPr>
        <w:t xml:space="preserve"> italic </w:t>
      </w:r>
    </w:p>
    <w:p w14:paraId="3E7F16E2" w14:textId="02422462" w:rsidR="00913345" w:rsidRPr="00913345" w:rsidRDefault="00913345" w:rsidP="00913345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  <w:t xml:space="preserve">         </w:t>
      </w:r>
      <w:r w:rsidRPr="00913345"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  <w:t>Ex</w:t>
      </w:r>
      <w:r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  <w:t xml:space="preserve">:  </w:t>
      </w:r>
      <w:r w:rsidRPr="00913345">
        <w:rPr>
          <w:rFonts w:ascii="Times New Roman" w:eastAsia="Times New Roman" w:hAnsi="Times New Roman" w:cs="Times New Roman"/>
          <w:color w:val="0000CD"/>
          <w:kern w:val="0"/>
          <w:sz w:val="30"/>
          <w:szCs w:val="30"/>
          <w:lang w:eastAsia="en-IN"/>
          <w14:ligatures w14:val="none"/>
        </w:rPr>
        <w:t xml:space="preserve"> &lt;</w:t>
      </w:r>
      <w:r w:rsidRPr="00913345">
        <w:rPr>
          <w:rFonts w:ascii="Times New Roman" w:eastAsia="Times New Roman" w:hAnsi="Times New Roman" w:cs="Times New Roman"/>
          <w:color w:val="A52A2A"/>
          <w:kern w:val="0"/>
          <w:sz w:val="30"/>
          <w:szCs w:val="30"/>
          <w:lang w:eastAsia="en-IN"/>
          <w14:ligatures w14:val="none"/>
        </w:rPr>
        <w:t>p</w:t>
      </w:r>
      <w:r w:rsidRPr="00913345">
        <w:rPr>
          <w:rFonts w:ascii="Times New Roman" w:eastAsia="Times New Roman" w:hAnsi="Times New Roman" w:cs="Times New Roman"/>
          <w:color w:val="0000CD"/>
          <w:kern w:val="0"/>
          <w:sz w:val="30"/>
          <w:szCs w:val="30"/>
          <w:lang w:eastAsia="en-IN"/>
          <w14:ligatures w14:val="none"/>
        </w:rPr>
        <w:t>&gt;</w:t>
      </w:r>
      <w:r w:rsidRPr="00913345">
        <w:rPr>
          <w:rFonts w:ascii="Times New Roman" w:eastAsia="Times New Roman" w:hAnsi="Times New Roman" w:cs="Times New Roman"/>
          <w:color w:val="000000"/>
          <w:kern w:val="0"/>
          <w:sz w:val="30"/>
          <w:szCs w:val="30"/>
          <w:lang w:eastAsia="en-IN"/>
          <w14:ligatures w14:val="none"/>
        </w:rPr>
        <w:t xml:space="preserve">My first </w:t>
      </w:r>
      <w:proofErr w:type="gramStart"/>
      <w:r w:rsidRPr="00913345">
        <w:rPr>
          <w:rFonts w:ascii="Times New Roman" w:eastAsia="Times New Roman" w:hAnsi="Times New Roman" w:cs="Times New Roman"/>
          <w:color w:val="000000"/>
          <w:kern w:val="0"/>
          <w:sz w:val="30"/>
          <w:szCs w:val="30"/>
          <w:lang w:eastAsia="en-IN"/>
          <w14:ligatures w14:val="none"/>
        </w:rPr>
        <w:t>paragraph.</w:t>
      </w:r>
      <w:r w:rsidRPr="00913345">
        <w:rPr>
          <w:rFonts w:ascii="Times New Roman" w:eastAsia="Times New Roman" w:hAnsi="Times New Roman" w:cs="Times New Roman"/>
          <w:color w:val="0000CD"/>
          <w:kern w:val="0"/>
          <w:sz w:val="30"/>
          <w:szCs w:val="30"/>
          <w:lang w:eastAsia="en-IN"/>
          <w14:ligatures w14:val="none"/>
        </w:rPr>
        <w:t>&lt;</w:t>
      </w:r>
      <w:proofErr w:type="gramEnd"/>
      <w:r w:rsidRPr="00913345">
        <w:rPr>
          <w:rFonts w:ascii="Times New Roman" w:eastAsia="Times New Roman" w:hAnsi="Times New Roman" w:cs="Times New Roman"/>
          <w:color w:val="A52A2A"/>
          <w:kern w:val="0"/>
          <w:sz w:val="30"/>
          <w:szCs w:val="30"/>
          <w:lang w:eastAsia="en-IN"/>
          <w14:ligatures w14:val="none"/>
        </w:rPr>
        <w:t>/p</w:t>
      </w:r>
      <w:r w:rsidRPr="00913345">
        <w:rPr>
          <w:rFonts w:ascii="Times New Roman" w:eastAsia="Times New Roman" w:hAnsi="Times New Roman" w:cs="Times New Roman"/>
          <w:color w:val="0000CD"/>
          <w:kern w:val="0"/>
          <w:sz w:val="30"/>
          <w:szCs w:val="30"/>
          <w:lang w:eastAsia="en-IN"/>
          <w14:ligatures w14:val="none"/>
        </w:rPr>
        <w:t>&gt;</w:t>
      </w:r>
    </w:p>
    <w:p w14:paraId="6B789105" w14:textId="0086A646" w:rsidR="00913345" w:rsidRDefault="00913345" w:rsidP="00913345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proofErr w:type="gramStart"/>
      <w:r w:rsidRPr="00913345">
        <w:rPr>
          <w:rFonts w:ascii="Times New Roman" w:hAnsi="Times New Roman" w:cs="Times New Roman"/>
          <w:b/>
          <w:bCs/>
          <w:sz w:val="32"/>
          <w:szCs w:val="32"/>
          <w:lang w:val="en-US"/>
        </w:rPr>
        <w:t>Lists</w:t>
      </w: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:</w:t>
      </w:r>
      <w:proofErr w:type="gramEnd"/>
    </w:p>
    <w:p w14:paraId="11A60913" w14:textId="7F113B86" w:rsidR="00913345" w:rsidRDefault="00913345" w:rsidP="00913345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    </w:t>
      </w:r>
      <w:r w:rsidRPr="00913345">
        <w:rPr>
          <w:rFonts w:ascii="Times New Roman" w:hAnsi="Times New Roman" w:cs="Times New Roman"/>
          <w:sz w:val="28"/>
          <w:szCs w:val="28"/>
          <w:lang w:val="en-US"/>
        </w:rPr>
        <w:t>There are two types of lists are there</w:t>
      </w:r>
    </w:p>
    <w:p w14:paraId="76BA833B" w14:textId="73AA6F17" w:rsidR="00913345" w:rsidRDefault="00913345" w:rsidP="0091334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13345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Ordered </w:t>
      </w:r>
      <w:proofErr w:type="gramStart"/>
      <w:r w:rsidRPr="00913345">
        <w:rPr>
          <w:rFonts w:ascii="Times New Roman" w:hAnsi="Times New Roman" w:cs="Times New Roman"/>
          <w:b/>
          <w:bCs/>
          <w:sz w:val="28"/>
          <w:szCs w:val="28"/>
          <w:lang w:val="en-US"/>
        </w:rPr>
        <w:t>Lists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Pr="00913345"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  <w:proofErr w:type="gramEnd"/>
    </w:p>
    <w:p w14:paraId="1A6DC946" w14:textId="77777777" w:rsidR="00913345" w:rsidRPr="00913345" w:rsidRDefault="00913345" w:rsidP="00913345">
      <w:pPr>
        <w:pStyle w:val="ListParagraph"/>
        <w:ind w:left="502"/>
        <w:rPr>
          <w:rFonts w:ascii="Times New Roman" w:hAnsi="Times New Roman" w:cs="Times New Roman"/>
          <w:sz w:val="28"/>
          <w:szCs w:val="28"/>
          <w:lang w:val="en-US"/>
        </w:rPr>
      </w:pPr>
    </w:p>
    <w:p w14:paraId="274E776C" w14:textId="77777777" w:rsidR="00913345" w:rsidRDefault="00913345" w:rsidP="009133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13345">
        <w:rPr>
          <w:rFonts w:ascii="Times New Roman" w:hAnsi="Times New Roman" w:cs="Times New Roman"/>
          <w:sz w:val="28"/>
          <w:szCs w:val="28"/>
          <w:lang w:val="en-US"/>
        </w:rPr>
        <w:t xml:space="preserve">The data present in the ordered </w:t>
      </w:r>
      <w:r>
        <w:rPr>
          <w:rFonts w:ascii="Times New Roman" w:hAnsi="Times New Roman" w:cs="Times New Roman"/>
          <w:sz w:val="28"/>
          <w:szCs w:val="28"/>
          <w:lang w:val="en-US"/>
        </w:rPr>
        <w:t>list is displayed in the sequence number.</w:t>
      </w:r>
    </w:p>
    <w:p w14:paraId="38F7DCD9" w14:textId="46E41C4A" w:rsidR="00A91756" w:rsidRDefault="00A91756" w:rsidP="009133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In the ordered list we can use li for storing the data.</w:t>
      </w:r>
    </w:p>
    <w:p w14:paraId="47D108D1" w14:textId="77777777" w:rsidR="00A91756" w:rsidRDefault="00A91756" w:rsidP="00A9175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26554AE0" w14:textId="0E013AED" w:rsidR="00A91756" w:rsidRDefault="00A91756" w:rsidP="00A9175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A91756">
        <w:rPr>
          <w:rFonts w:ascii="Times New Roman" w:hAnsi="Times New Roman" w:cs="Times New Roman"/>
          <w:sz w:val="28"/>
          <w:szCs w:val="28"/>
          <w:lang w:val="en-US"/>
        </w:rPr>
        <w:t xml:space="preserve">  &lt;body&gt;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                 </w:t>
      </w:r>
    </w:p>
    <w:p w14:paraId="31264293" w14:textId="35E268D6" w:rsidR="00A91756" w:rsidRPr="00A91756" w:rsidRDefault="00A91756" w:rsidP="00A9175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A91756">
        <w:rPr>
          <w:rFonts w:ascii="Times New Roman" w:hAnsi="Times New Roman" w:cs="Times New Roman"/>
          <w:sz w:val="28"/>
          <w:szCs w:val="28"/>
          <w:lang w:val="en-US"/>
        </w:rPr>
        <w:t xml:space="preserve">    &lt;</w:t>
      </w:r>
      <w:proofErr w:type="spellStart"/>
      <w:r w:rsidRPr="00A91756">
        <w:rPr>
          <w:rFonts w:ascii="Times New Roman" w:hAnsi="Times New Roman" w:cs="Times New Roman"/>
          <w:sz w:val="28"/>
          <w:szCs w:val="28"/>
          <w:lang w:val="en-US"/>
        </w:rPr>
        <w:t>ol</w:t>
      </w:r>
      <w:proofErr w:type="spellEnd"/>
      <w:r w:rsidRPr="00A91756">
        <w:rPr>
          <w:rFonts w:ascii="Times New Roman" w:hAnsi="Times New Roman" w:cs="Times New Roman"/>
          <w:sz w:val="28"/>
          <w:szCs w:val="28"/>
          <w:lang w:val="en-US"/>
        </w:rPr>
        <w:t>&gt;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                    </w:t>
      </w:r>
    </w:p>
    <w:p w14:paraId="23D4DB05" w14:textId="77777777" w:rsidR="00A91756" w:rsidRPr="00A91756" w:rsidRDefault="00A91756" w:rsidP="00A9175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A91756">
        <w:rPr>
          <w:rFonts w:ascii="Times New Roman" w:hAnsi="Times New Roman" w:cs="Times New Roman"/>
          <w:sz w:val="28"/>
          <w:szCs w:val="28"/>
          <w:lang w:val="en-US"/>
        </w:rPr>
        <w:t xml:space="preserve">      &lt;li&gt;list 1&lt;/li&gt;</w:t>
      </w:r>
    </w:p>
    <w:p w14:paraId="37E30B96" w14:textId="77777777" w:rsidR="00A91756" w:rsidRPr="00A91756" w:rsidRDefault="00A91756" w:rsidP="00A9175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A91756">
        <w:rPr>
          <w:rFonts w:ascii="Times New Roman" w:hAnsi="Times New Roman" w:cs="Times New Roman"/>
          <w:sz w:val="28"/>
          <w:szCs w:val="28"/>
          <w:lang w:val="en-US"/>
        </w:rPr>
        <w:t xml:space="preserve">      &lt;li&gt;list 2&lt;/li&gt;</w:t>
      </w:r>
    </w:p>
    <w:p w14:paraId="1C4038E2" w14:textId="77777777" w:rsidR="00A91756" w:rsidRPr="00A91756" w:rsidRDefault="00A91756" w:rsidP="00A9175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A91756">
        <w:rPr>
          <w:rFonts w:ascii="Times New Roman" w:hAnsi="Times New Roman" w:cs="Times New Roman"/>
          <w:sz w:val="28"/>
          <w:szCs w:val="28"/>
          <w:lang w:val="en-US"/>
        </w:rPr>
        <w:t xml:space="preserve">      &lt;li&gt;list 3&lt;/li&gt;</w:t>
      </w:r>
    </w:p>
    <w:p w14:paraId="66D30333" w14:textId="77777777" w:rsidR="00A91756" w:rsidRPr="00A91756" w:rsidRDefault="00A91756" w:rsidP="00A9175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A91756">
        <w:rPr>
          <w:rFonts w:ascii="Times New Roman" w:hAnsi="Times New Roman" w:cs="Times New Roman"/>
          <w:sz w:val="28"/>
          <w:szCs w:val="28"/>
          <w:lang w:val="en-US"/>
        </w:rPr>
        <w:t xml:space="preserve">    &lt;/</w:t>
      </w:r>
      <w:proofErr w:type="spellStart"/>
      <w:r w:rsidRPr="00A91756">
        <w:rPr>
          <w:rFonts w:ascii="Times New Roman" w:hAnsi="Times New Roman" w:cs="Times New Roman"/>
          <w:sz w:val="28"/>
          <w:szCs w:val="28"/>
          <w:lang w:val="en-US"/>
        </w:rPr>
        <w:t>ol</w:t>
      </w:r>
      <w:proofErr w:type="spellEnd"/>
      <w:r w:rsidRPr="00A91756">
        <w:rPr>
          <w:rFonts w:ascii="Times New Roman" w:hAnsi="Times New Roman" w:cs="Times New Roman"/>
          <w:sz w:val="28"/>
          <w:szCs w:val="28"/>
          <w:lang w:val="en-US"/>
        </w:rPr>
        <w:t>&gt;</w:t>
      </w:r>
    </w:p>
    <w:p w14:paraId="435DACAF" w14:textId="02B40DF8" w:rsidR="00A91756" w:rsidRDefault="00A91756" w:rsidP="00A9175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A91756">
        <w:rPr>
          <w:rFonts w:ascii="Times New Roman" w:hAnsi="Times New Roman" w:cs="Times New Roman"/>
          <w:sz w:val="28"/>
          <w:szCs w:val="28"/>
          <w:lang w:val="en-US"/>
        </w:rPr>
        <w:t xml:space="preserve">     &lt;/body&gt;</w:t>
      </w:r>
    </w:p>
    <w:p w14:paraId="475C3786" w14:textId="77777777" w:rsidR="00A91756" w:rsidRDefault="00A91756" w:rsidP="00A9175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50BBDC86" w14:textId="14027D69" w:rsidR="00A91756" w:rsidRPr="00A91756" w:rsidRDefault="00A91756" w:rsidP="00A91756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A91756"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t>Output:</w:t>
      </w:r>
    </w:p>
    <w:p w14:paraId="6B3179E1" w14:textId="77777777" w:rsidR="00A91756" w:rsidRPr="00A91756" w:rsidRDefault="00A91756" w:rsidP="00A9175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:lang w:eastAsia="en-IN"/>
          <w14:ligatures w14:val="none"/>
        </w:rPr>
      </w:pPr>
      <w:r w:rsidRPr="00A91756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:lang w:eastAsia="en-IN"/>
          <w14:ligatures w14:val="none"/>
        </w:rPr>
        <w:t>list 1</w:t>
      </w:r>
    </w:p>
    <w:p w14:paraId="641D9F4D" w14:textId="77777777" w:rsidR="00A91756" w:rsidRPr="00A91756" w:rsidRDefault="00A91756" w:rsidP="00A9175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:lang w:eastAsia="en-IN"/>
          <w14:ligatures w14:val="none"/>
        </w:rPr>
      </w:pPr>
      <w:r w:rsidRPr="00A91756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:lang w:eastAsia="en-IN"/>
          <w14:ligatures w14:val="none"/>
        </w:rPr>
        <w:t>list 2</w:t>
      </w:r>
    </w:p>
    <w:p w14:paraId="5F7542D5" w14:textId="77777777" w:rsidR="00A91756" w:rsidRDefault="00A91756" w:rsidP="00A9175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:lang w:eastAsia="en-IN"/>
          <w14:ligatures w14:val="none"/>
        </w:rPr>
      </w:pPr>
      <w:r w:rsidRPr="00A91756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:lang w:eastAsia="en-IN"/>
          <w14:ligatures w14:val="none"/>
        </w:rPr>
        <w:t>list 3</w:t>
      </w:r>
    </w:p>
    <w:p w14:paraId="7A591036" w14:textId="77777777" w:rsidR="00A91756" w:rsidRPr="00A91756" w:rsidRDefault="00A91756" w:rsidP="00A91756">
      <w:pPr>
        <w:spacing w:before="100" w:beforeAutospacing="1" w:after="100" w:afterAutospacing="1" w:line="240" w:lineRule="auto"/>
        <w:ind w:left="1211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:lang w:eastAsia="en-IN"/>
          <w14:ligatures w14:val="none"/>
        </w:rPr>
      </w:pPr>
    </w:p>
    <w:p w14:paraId="4060F175" w14:textId="1E105855" w:rsidR="00913345" w:rsidRDefault="00A91756" w:rsidP="00913345">
      <w:pPr>
        <w:pStyle w:val="ListParagraph"/>
        <w:ind w:left="502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2.Unordered 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List :</w:t>
      </w:r>
      <w:proofErr w:type="gramEnd"/>
    </w:p>
    <w:p w14:paraId="7E314AAC" w14:textId="77777777" w:rsidR="00A91756" w:rsidRDefault="00A91756" w:rsidP="00913345">
      <w:pPr>
        <w:pStyle w:val="ListParagraph"/>
        <w:ind w:left="502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67E4FA75" w14:textId="68F1AACD" w:rsidR="00A91756" w:rsidRDefault="00A91756" w:rsidP="00A9175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91756">
        <w:rPr>
          <w:rFonts w:ascii="Times New Roman" w:hAnsi="Times New Roman" w:cs="Times New Roman"/>
          <w:sz w:val="28"/>
          <w:szCs w:val="28"/>
          <w:lang w:val="en-US"/>
        </w:rPr>
        <w:t xml:space="preserve">The data present in the unordered list is displayed with the bullet </w:t>
      </w:r>
    </w:p>
    <w:p w14:paraId="47E10374" w14:textId="77777777" w:rsidR="00A91756" w:rsidRDefault="00A91756" w:rsidP="00A91756">
      <w:pPr>
        <w:pStyle w:val="ListParagraph"/>
        <w:ind w:left="1222"/>
        <w:rPr>
          <w:rFonts w:ascii="Times New Roman" w:hAnsi="Times New Roman" w:cs="Times New Roman"/>
          <w:sz w:val="28"/>
          <w:szCs w:val="28"/>
          <w:lang w:val="en-US"/>
        </w:rPr>
      </w:pPr>
    </w:p>
    <w:p w14:paraId="45B6B374" w14:textId="77777777" w:rsidR="000B4338" w:rsidRDefault="000B4338" w:rsidP="000B4338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A91756">
        <w:rPr>
          <w:rFonts w:ascii="Times New Roman" w:hAnsi="Times New Roman" w:cs="Times New Roman"/>
          <w:sz w:val="28"/>
          <w:szCs w:val="28"/>
          <w:lang w:val="en-US"/>
        </w:rPr>
        <w:t>&lt;body&gt;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                 </w:t>
      </w:r>
    </w:p>
    <w:p w14:paraId="0D0F3439" w14:textId="6BD8E2EC" w:rsidR="000B4338" w:rsidRPr="00A91756" w:rsidRDefault="000B4338" w:rsidP="000B4338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A91756">
        <w:rPr>
          <w:rFonts w:ascii="Times New Roman" w:hAnsi="Times New Roman" w:cs="Times New Roman"/>
          <w:sz w:val="28"/>
          <w:szCs w:val="28"/>
          <w:lang w:val="en-US"/>
        </w:rPr>
        <w:t xml:space="preserve">    &lt;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u</w:t>
      </w:r>
      <w:r w:rsidRPr="00A91756">
        <w:rPr>
          <w:rFonts w:ascii="Times New Roman" w:hAnsi="Times New Roman" w:cs="Times New Roman"/>
          <w:sz w:val="28"/>
          <w:szCs w:val="28"/>
          <w:lang w:val="en-US"/>
        </w:rPr>
        <w:t>l</w:t>
      </w:r>
      <w:proofErr w:type="spellEnd"/>
      <w:r w:rsidRPr="00A91756">
        <w:rPr>
          <w:rFonts w:ascii="Times New Roman" w:hAnsi="Times New Roman" w:cs="Times New Roman"/>
          <w:sz w:val="28"/>
          <w:szCs w:val="28"/>
          <w:lang w:val="en-US"/>
        </w:rPr>
        <w:t>&gt;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                    </w:t>
      </w:r>
    </w:p>
    <w:p w14:paraId="1B532256" w14:textId="77777777" w:rsidR="000B4338" w:rsidRPr="00A91756" w:rsidRDefault="000B4338" w:rsidP="000B4338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A91756">
        <w:rPr>
          <w:rFonts w:ascii="Times New Roman" w:hAnsi="Times New Roman" w:cs="Times New Roman"/>
          <w:sz w:val="28"/>
          <w:szCs w:val="28"/>
          <w:lang w:val="en-US"/>
        </w:rPr>
        <w:t xml:space="preserve">      &lt;li&gt;list 1&lt;/li&gt;</w:t>
      </w:r>
    </w:p>
    <w:p w14:paraId="5F58F67C" w14:textId="77777777" w:rsidR="000B4338" w:rsidRPr="00A91756" w:rsidRDefault="000B4338" w:rsidP="000B4338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A91756">
        <w:rPr>
          <w:rFonts w:ascii="Times New Roman" w:hAnsi="Times New Roman" w:cs="Times New Roman"/>
          <w:sz w:val="28"/>
          <w:szCs w:val="28"/>
          <w:lang w:val="en-US"/>
        </w:rPr>
        <w:t xml:space="preserve">      &lt;li&gt;list 2&lt;/li&gt;</w:t>
      </w:r>
    </w:p>
    <w:p w14:paraId="72F4EA8E" w14:textId="77777777" w:rsidR="000B4338" w:rsidRPr="00A91756" w:rsidRDefault="000B4338" w:rsidP="000B4338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A91756">
        <w:rPr>
          <w:rFonts w:ascii="Times New Roman" w:hAnsi="Times New Roman" w:cs="Times New Roman"/>
          <w:sz w:val="28"/>
          <w:szCs w:val="28"/>
          <w:lang w:val="en-US"/>
        </w:rPr>
        <w:t xml:space="preserve">      &lt;li&gt;list 3&lt;/li&gt;</w:t>
      </w:r>
    </w:p>
    <w:p w14:paraId="38D73EED" w14:textId="13804644" w:rsidR="000B4338" w:rsidRPr="00A91756" w:rsidRDefault="000B4338" w:rsidP="000B4338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A91756">
        <w:rPr>
          <w:rFonts w:ascii="Times New Roman" w:hAnsi="Times New Roman" w:cs="Times New Roman"/>
          <w:sz w:val="28"/>
          <w:szCs w:val="28"/>
          <w:lang w:val="en-US"/>
        </w:rPr>
        <w:t xml:space="preserve">    &lt;/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u</w:t>
      </w:r>
      <w:r w:rsidRPr="00A91756">
        <w:rPr>
          <w:rFonts w:ascii="Times New Roman" w:hAnsi="Times New Roman" w:cs="Times New Roman"/>
          <w:sz w:val="28"/>
          <w:szCs w:val="28"/>
          <w:lang w:val="en-US"/>
        </w:rPr>
        <w:t>l</w:t>
      </w:r>
      <w:proofErr w:type="spellEnd"/>
      <w:r w:rsidRPr="00A91756">
        <w:rPr>
          <w:rFonts w:ascii="Times New Roman" w:hAnsi="Times New Roman" w:cs="Times New Roman"/>
          <w:sz w:val="28"/>
          <w:szCs w:val="28"/>
          <w:lang w:val="en-US"/>
        </w:rPr>
        <w:t>&gt;</w:t>
      </w:r>
    </w:p>
    <w:p w14:paraId="3495CEF5" w14:textId="77777777" w:rsidR="000B4338" w:rsidRDefault="000B4338" w:rsidP="000B4338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A91756">
        <w:rPr>
          <w:rFonts w:ascii="Times New Roman" w:hAnsi="Times New Roman" w:cs="Times New Roman"/>
          <w:sz w:val="28"/>
          <w:szCs w:val="28"/>
          <w:lang w:val="en-US"/>
        </w:rPr>
        <w:t xml:space="preserve">     &lt;/body&gt;</w:t>
      </w:r>
    </w:p>
    <w:p w14:paraId="08FBFA1C" w14:textId="77777777" w:rsidR="000B4338" w:rsidRPr="00A91756" w:rsidRDefault="000B4338" w:rsidP="00A91756">
      <w:pPr>
        <w:pStyle w:val="ListParagraph"/>
        <w:ind w:left="1222"/>
        <w:rPr>
          <w:rFonts w:ascii="Times New Roman" w:hAnsi="Times New Roman" w:cs="Times New Roman"/>
          <w:sz w:val="28"/>
          <w:szCs w:val="28"/>
          <w:lang w:val="en-US"/>
        </w:rPr>
      </w:pPr>
    </w:p>
    <w:p w14:paraId="10999C25" w14:textId="3618CD19" w:rsidR="00A91756" w:rsidRDefault="000B4338" w:rsidP="00913345">
      <w:pPr>
        <w:pStyle w:val="ListParagraph"/>
        <w:ind w:left="502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Output:</w:t>
      </w:r>
    </w:p>
    <w:p w14:paraId="3291FFB1" w14:textId="77777777" w:rsidR="000B4338" w:rsidRPr="000B4338" w:rsidRDefault="000B4338" w:rsidP="00913345">
      <w:pPr>
        <w:pStyle w:val="ListParagraph"/>
        <w:ind w:left="502"/>
        <w:rPr>
          <w:rFonts w:ascii="Times New Roman" w:hAnsi="Times New Roman" w:cs="Times New Roman"/>
          <w:sz w:val="28"/>
          <w:szCs w:val="28"/>
          <w:lang w:val="en-US"/>
        </w:rPr>
      </w:pPr>
    </w:p>
    <w:p w14:paraId="0EACB774" w14:textId="43762FEE" w:rsidR="000B4338" w:rsidRPr="000B4338" w:rsidRDefault="000B4338" w:rsidP="000B43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0B4338">
        <w:rPr>
          <w:rFonts w:ascii="Times New Roman" w:hAnsi="Times New Roman" w:cs="Times New Roman"/>
          <w:sz w:val="28"/>
          <w:szCs w:val="28"/>
          <w:lang w:val="en-US"/>
        </w:rPr>
        <w:t>list 1</w:t>
      </w:r>
    </w:p>
    <w:p w14:paraId="77ABE3B4" w14:textId="680B207D" w:rsidR="000B4338" w:rsidRPr="000B4338" w:rsidRDefault="000B4338" w:rsidP="000B43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0B4338">
        <w:rPr>
          <w:rFonts w:ascii="Times New Roman" w:hAnsi="Times New Roman" w:cs="Times New Roman"/>
          <w:sz w:val="28"/>
          <w:szCs w:val="28"/>
          <w:lang w:val="en-US"/>
        </w:rPr>
        <w:t>list 2</w:t>
      </w:r>
    </w:p>
    <w:p w14:paraId="6DCA4141" w14:textId="082089F1" w:rsidR="000B4338" w:rsidRDefault="000B4338" w:rsidP="000B43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0B4338">
        <w:rPr>
          <w:rFonts w:ascii="Times New Roman" w:hAnsi="Times New Roman" w:cs="Times New Roman"/>
          <w:sz w:val="28"/>
          <w:szCs w:val="28"/>
          <w:lang w:val="en-US"/>
        </w:rPr>
        <w:t>list 3</w:t>
      </w:r>
    </w:p>
    <w:p w14:paraId="79A6CD2E" w14:textId="7C13B8CC" w:rsidR="000B4338" w:rsidRDefault="000B4338" w:rsidP="000B4338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 </w:t>
      </w:r>
      <w:r w:rsidRPr="000B4338">
        <w:rPr>
          <w:rFonts w:ascii="Times New Roman" w:hAnsi="Times New Roman" w:cs="Times New Roman"/>
          <w:sz w:val="28"/>
          <w:szCs w:val="28"/>
          <w:lang w:val="en-US"/>
        </w:rPr>
        <w:t xml:space="preserve">There is a combination of ordered and unordered lists are used is called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r w:rsidRPr="000B4338">
        <w:rPr>
          <w:rFonts w:ascii="Times New Roman" w:hAnsi="Times New Roman" w:cs="Times New Roman"/>
          <w:sz w:val="28"/>
          <w:szCs w:val="28"/>
          <w:lang w:val="en-US"/>
        </w:rPr>
        <w:t>nested list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463FA42" w14:textId="77777777" w:rsidR="000B4338" w:rsidRDefault="000B4338" w:rsidP="000B4338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</w:t>
      </w:r>
    </w:p>
    <w:p w14:paraId="3145EF55" w14:textId="4D21A30F" w:rsidR="000B4338" w:rsidRDefault="000B4338" w:rsidP="000B4338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gramStart"/>
      <w:r w:rsidRPr="000B4338">
        <w:rPr>
          <w:rFonts w:ascii="Times New Roman" w:hAnsi="Times New Roman" w:cs="Times New Roman"/>
          <w:b/>
          <w:bCs/>
          <w:sz w:val="32"/>
          <w:szCs w:val="32"/>
          <w:lang w:val="en-US"/>
        </w:rPr>
        <w:t>Attributes</w:t>
      </w: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</w:t>
      </w:r>
      <w:r w:rsidRPr="000B4338">
        <w:rPr>
          <w:rFonts w:ascii="Times New Roman" w:hAnsi="Times New Roman" w:cs="Times New Roman"/>
          <w:b/>
          <w:bCs/>
          <w:sz w:val="32"/>
          <w:szCs w:val="32"/>
          <w:lang w:val="en-US"/>
        </w:rPr>
        <w:t>:</w:t>
      </w:r>
      <w:proofErr w:type="gramEnd"/>
    </w:p>
    <w:p w14:paraId="301B0C45" w14:textId="4F8A720C" w:rsidR="000B4338" w:rsidRDefault="001A4E2D" w:rsidP="001A4E2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1A4E2D">
        <w:rPr>
          <w:rFonts w:ascii="Times New Roman" w:hAnsi="Times New Roman" w:cs="Times New Roman"/>
          <w:sz w:val="28"/>
          <w:szCs w:val="28"/>
          <w:lang w:val="en-US"/>
        </w:rPr>
        <w:t xml:space="preserve">Attributes are used to add the more information for the HTML page like adding images and links </w:t>
      </w:r>
    </w:p>
    <w:p w14:paraId="18915619" w14:textId="04FD5FB8" w:rsidR="00FB412B" w:rsidRDefault="00FB412B" w:rsidP="001A4E2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In  the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 source file we can also use the website link.</w:t>
      </w:r>
    </w:p>
    <w:p w14:paraId="30AE1696" w14:textId="46F71C1E" w:rsidR="001A4E2D" w:rsidRPr="001A4E2D" w:rsidRDefault="001A4E2D" w:rsidP="001A4E2D">
      <w:pPr>
        <w:pStyle w:val="ListParagraph"/>
        <w:numPr>
          <w:ilvl w:val="0"/>
          <w:numId w:val="6"/>
        </w:numPr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</w:pPr>
      <w:r w:rsidRPr="001A4E2D"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  <w:t>&lt;</w:t>
      </w:r>
      <w:proofErr w:type="spellStart"/>
      <w:r w:rsidRPr="001A4E2D">
        <w:rPr>
          <w:rFonts w:ascii="Consolas" w:hAnsi="Consolas"/>
          <w:color w:val="A52A2A"/>
          <w:sz w:val="23"/>
          <w:szCs w:val="23"/>
          <w:shd w:val="clear" w:color="auto" w:fill="FFFFFF"/>
        </w:rPr>
        <w:t>img</w:t>
      </w:r>
      <w:proofErr w:type="spellEnd"/>
      <w:r w:rsidRPr="001A4E2D">
        <w:rPr>
          <w:rStyle w:val="attributecolor"/>
          <w:rFonts w:ascii="Consolas" w:hAnsi="Consolas"/>
          <w:color w:val="FF0000"/>
          <w:sz w:val="23"/>
          <w:szCs w:val="23"/>
          <w:shd w:val="clear" w:color="auto" w:fill="FFFFFF"/>
        </w:rPr>
        <w:t> </w:t>
      </w:r>
      <w:proofErr w:type="spellStart"/>
      <w:r w:rsidRPr="001A4E2D">
        <w:rPr>
          <w:rStyle w:val="attributecolor"/>
          <w:rFonts w:ascii="Consolas" w:hAnsi="Consolas"/>
          <w:color w:val="FF0000"/>
          <w:sz w:val="23"/>
          <w:szCs w:val="23"/>
          <w:shd w:val="clear" w:color="auto" w:fill="FFFFFF"/>
        </w:rPr>
        <w:t>src</w:t>
      </w:r>
      <w:proofErr w:type="spellEnd"/>
      <w:r w:rsidRPr="001A4E2D"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="source file location"</w:t>
      </w:r>
      <w:r w:rsidRPr="001A4E2D">
        <w:rPr>
          <w:rStyle w:val="attributecolor"/>
          <w:rFonts w:ascii="Consolas" w:hAnsi="Consolas"/>
          <w:color w:val="FF0000"/>
          <w:sz w:val="23"/>
          <w:szCs w:val="23"/>
          <w:shd w:val="clear" w:color="auto" w:fill="FFFFFF"/>
        </w:rPr>
        <w:t> alt</w:t>
      </w:r>
      <w:r w:rsidRPr="001A4E2D"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=</w:t>
      </w:r>
      <w:proofErr w:type="gramStart"/>
      <w:r w:rsidRPr="001A4E2D"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"  "</w:t>
      </w:r>
      <w:proofErr w:type="gramEnd"/>
      <w:r w:rsidRPr="001A4E2D"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  <w:t>&gt;</w:t>
      </w:r>
    </w:p>
    <w:p w14:paraId="5BF7A80F" w14:textId="7DB02BD4" w:rsidR="001A4E2D" w:rsidRPr="001A4E2D" w:rsidRDefault="001A4E2D" w:rsidP="001A4E2D">
      <w:pPr>
        <w:pStyle w:val="ListParagraph"/>
        <w:numPr>
          <w:ilvl w:val="0"/>
          <w:numId w:val="6"/>
        </w:numPr>
        <w:rPr>
          <w:rStyle w:val="tagcolor"/>
          <w:rFonts w:ascii="Times New Roman" w:hAnsi="Times New Roman" w:cs="Times New Roman"/>
          <w:sz w:val="28"/>
          <w:szCs w:val="28"/>
          <w:lang w:val="en-US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a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href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</w:t>
      </w:r>
      <w:proofErr w:type="spellStart"/>
      <w:r>
        <w:rPr>
          <w:rStyle w:val="attributevaluecolor"/>
          <w:rFonts w:ascii="Consolas" w:hAnsi="Consolas"/>
          <w:i/>
          <w:iCs/>
          <w:color w:val="0000CD"/>
          <w:sz w:val="23"/>
          <w:szCs w:val="23"/>
        </w:rPr>
        <w:t>url</w:t>
      </w:r>
      <w:proofErr w:type="spellEnd"/>
      <w:r>
        <w:rPr>
          <w:rStyle w:val="attributevaluecolor"/>
          <w:rFonts w:ascii="Consolas" w:hAnsi="Consolas"/>
          <w:i/>
          <w:iCs/>
          <w:color w:val="0000CD"/>
          <w:sz w:val="23"/>
          <w:szCs w:val="23"/>
        </w:rPr>
        <w:t xml:space="preserve"> link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i/>
          <w:iCs/>
          <w:color w:val="000000"/>
          <w:sz w:val="23"/>
          <w:szCs w:val="23"/>
        </w:rPr>
        <w:t>link text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a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3D28F9B3" w14:textId="519DCC57" w:rsidR="001A4E2D" w:rsidRDefault="001A4E2D" w:rsidP="001A4E2D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proofErr w:type="gramStart"/>
      <w:r w:rsidRPr="001A4E2D">
        <w:rPr>
          <w:rFonts w:ascii="Times New Roman" w:hAnsi="Times New Roman" w:cs="Times New Roman"/>
          <w:b/>
          <w:bCs/>
          <w:sz w:val="32"/>
          <w:szCs w:val="32"/>
          <w:lang w:val="en-US"/>
        </w:rPr>
        <w:t>Tables :</w:t>
      </w:r>
      <w:proofErr w:type="gramEnd"/>
    </w:p>
    <w:p w14:paraId="0501269E" w14:textId="198ED752" w:rsidR="001A4E2D" w:rsidRPr="001A4E2D" w:rsidRDefault="001A4E2D" w:rsidP="001A4E2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A4E2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HTML tables allow web developers to arrange data into rows and columns.</w:t>
      </w:r>
    </w:p>
    <w:p w14:paraId="42CAF949" w14:textId="77777777" w:rsidR="003F2FDC" w:rsidRPr="003F2FDC" w:rsidRDefault="003F2FDC" w:rsidP="003F2FDC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3F2FDC">
        <w:rPr>
          <w:rFonts w:ascii="Times New Roman" w:hAnsi="Times New Roman" w:cs="Times New Roman"/>
          <w:sz w:val="28"/>
          <w:szCs w:val="28"/>
          <w:lang w:val="en-US"/>
        </w:rPr>
        <w:lastRenderedPageBreak/>
        <w:t>&lt;table border="5"&gt;</w:t>
      </w:r>
    </w:p>
    <w:p w14:paraId="7FCA3AC9" w14:textId="77777777" w:rsidR="003F2FDC" w:rsidRPr="003F2FDC" w:rsidRDefault="003F2FDC" w:rsidP="003F2FDC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3F2FDC">
        <w:rPr>
          <w:rFonts w:ascii="Times New Roman" w:hAnsi="Times New Roman" w:cs="Times New Roman"/>
          <w:sz w:val="28"/>
          <w:szCs w:val="28"/>
          <w:lang w:val="en-US"/>
        </w:rPr>
        <w:t xml:space="preserve">      &lt;</w:t>
      </w:r>
      <w:proofErr w:type="spellStart"/>
      <w:r w:rsidRPr="003F2FDC">
        <w:rPr>
          <w:rFonts w:ascii="Times New Roman" w:hAnsi="Times New Roman" w:cs="Times New Roman"/>
          <w:sz w:val="28"/>
          <w:szCs w:val="28"/>
          <w:lang w:val="en-US"/>
        </w:rPr>
        <w:t>thead</w:t>
      </w:r>
      <w:proofErr w:type="spellEnd"/>
      <w:r w:rsidRPr="003F2FDC">
        <w:rPr>
          <w:rFonts w:ascii="Times New Roman" w:hAnsi="Times New Roman" w:cs="Times New Roman"/>
          <w:sz w:val="28"/>
          <w:szCs w:val="28"/>
          <w:lang w:val="en-US"/>
        </w:rPr>
        <w:t>&gt;</w:t>
      </w:r>
    </w:p>
    <w:p w14:paraId="4743FCDA" w14:textId="4EA8A971" w:rsidR="003F2FDC" w:rsidRPr="003F2FDC" w:rsidRDefault="003F2FDC" w:rsidP="003F2FDC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3F2FDC">
        <w:rPr>
          <w:rFonts w:ascii="Times New Roman" w:hAnsi="Times New Roman" w:cs="Times New Roman"/>
          <w:sz w:val="28"/>
          <w:szCs w:val="28"/>
          <w:lang w:val="en-US"/>
        </w:rPr>
        <w:t xml:space="preserve">        &lt;</w:t>
      </w:r>
      <w:proofErr w:type="spellStart"/>
      <w:r w:rsidRPr="003F2FDC">
        <w:rPr>
          <w:rFonts w:ascii="Times New Roman" w:hAnsi="Times New Roman" w:cs="Times New Roman"/>
          <w:sz w:val="28"/>
          <w:szCs w:val="28"/>
          <w:lang w:val="en-US"/>
        </w:rPr>
        <w:t>th</w:t>
      </w:r>
      <w:proofErr w:type="spellEnd"/>
      <w:r w:rsidRPr="003F2FDC">
        <w:rPr>
          <w:rFonts w:ascii="Times New Roman" w:hAnsi="Times New Roman" w:cs="Times New Roman"/>
          <w:sz w:val="28"/>
          <w:szCs w:val="28"/>
          <w:lang w:val="en-US"/>
        </w:rPr>
        <w:t>&gt;country&lt;/</w:t>
      </w:r>
      <w:proofErr w:type="spellStart"/>
      <w:r w:rsidRPr="003F2FDC">
        <w:rPr>
          <w:rFonts w:ascii="Times New Roman" w:hAnsi="Times New Roman" w:cs="Times New Roman"/>
          <w:sz w:val="28"/>
          <w:szCs w:val="28"/>
          <w:lang w:val="en-US"/>
        </w:rPr>
        <w:t>th</w:t>
      </w:r>
      <w:proofErr w:type="spellEnd"/>
      <w:r w:rsidRPr="003F2FDC">
        <w:rPr>
          <w:rFonts w:ascii="Times New Roman" w:hAnsi="Times New Roman" w:cs="Times New Roman"/>
          <w:sz w:val="28"/>
          <w:szCs w:val="28"/>
          <w:lang w:val="en-US"/>
        </w:rPr>
        <w:t xml:space="preserve">&gt;     </w:t>
      </w:r>
    </w:p>
    <w:p w14:paraId="16481BE7" w14:textId="77777777" w:rsidR="003F2FDC" w:rsidRPr="003F2FDC" w:rsidRDefault="003F2FDC" w:rsidP="003F2FDC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3F2FDC">
        <w:rPr>
          <w:rFonts w:ascii="Times New Roman" w:hAnsi="Times New Roman" w:cs="Times New Roman"/>
          <w:sz w:val="28"/>
          <w:szCs w:val="28"/>
          <w:lang w:val="en-US"/>
        </w:rPr>
        <w:t xml:space="preserve">      &lt;/</w:t>
      </w:r>
      <w:proofErr w:type="spellStart"/>
      <w:r w:rsidRPr="003F2FDC">
        <w:rPr>
          <w:rFonts w:ascii="Times New Roman" w:hAnsi="Times New Roman" w:cs="Times New Roman"/>
          <w:sz w:val="28"/>
          <w:szCs w:val="28"/>
          <w:lang w:val="en-US"/>
        </w:rPr>
        <w:t>thead</w:t>
      </w:r>
      <w:proofErr w:type="spellEnd"/>
      <w:r w:rsidRPr="003F2FDC">
        <w:rPr>
          <w:rFonts w:ascii="Times New Roman" w:hAnsi="Times New Roman" w:cs="Times New Roman"/>
          <w:sz w:val="28"/>
          <w:szCs w:val="28"/>
          <w:lang w:val="en-US"/>
        </w:rPr>
        <w:t>&gt;</w:t>
      </w:r>
    </w:p>
    <w:p w14:paraId="67632530" w14:textId="77777777" w:rsidR="003F2FDC" w:rsidRPr="003F2FDC" w:rsidRDefault="003F2FDC" w:rsidP="003F2FDC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3F2FDC">
        <w:rPr>
          <w:rFonts w:ascii="Times New Roman" w:hAnsi="Times New Roman" w:cs="Times New Roman"/>
          <w:sz w:val="28"/>
          <w:szCs w:val="28"/>
          <w:lang w:val="en-US"/>
        </w:rPr>
        <w:t xml:space="preserve">      &lt;tr&gt;</w:t>
      </w:r>
    </w:p>
    <w:p w14:paraId="61968C16" w14:textId="77777777" w:rsidR="003F2FDC" w:rsidRPr="003F2FDC" w:rsidRDefault="003F2FDC" w:rsidP="003F2FDC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3F2FDC">
        <w:rPr>
          <w:rFonts w:ascii="Times New Roman" w:hAnsi="Times New Roman" w:cs="Times New Roman"/>
          <w:sz w:val="28"/>
          <w:szCs w:val="28"/>
          <w:lang w:val="en-US"/>
        </w:rPr>
        <w:t xml:space="preserve">        &lt;td&gt;</w:t>
      </w:r>
      <w:proofErr w:type="spellStart"/>
      <w:r w:rsidRPr="003F2FDC">
        <w:rPr>
          <w:rFonts w:ascii="Times New Roman" w:hAnsi="Times New Roman" w:cs="Times New Roman"/>
          <w:sz w:val="28"/>
          <w:szCs w:val="28"/>
          <w:lang w:val="en-US"/>
        </w:rPr>
        <w:t>india</w:t>
      </w:r>
      <w:proofErr w:type="spellEnd"/>
      <w:r w:rsidRPr="003F2FDC">
        <w:rPr>
          <w:rFonts w:ascii="Times New Roman" w:hAnsi="Times New Roman" w:cs="Times New Roman"/>
          <w:sz w:val="28"/>
          <w:szCs w:val="28"/>
          <w:lang w:val="en-US"/>
        </w:rPr>
        <w:t>&lt;/td&gt;</w:t>
      </w:r>
    </w:p>
    <w:p w14:paraId="71778FDA" w14:textId="77777777" w:rsidR="003F2FDC" w:rsidRDefault="003F2FDC" w:rsidP="003F2FDC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F2FDC">
        <w:rPr>
          <w:rFonts w:ascii="Times New Roman" w:hAnsi="Times New Roman" w:cs="Times New Roman"/>
          <w:sz w:val="28"/>
          <w:szCs w:val="28"/>
          <w:lang w:val="en-US"/>
        </w:rPr>
        <w:t xml:space="preserve">      &lt;/tr&gt;</w:t>
      </w:r>
      <w:r w:rsidRPr="003F2FD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</w:t>
      </w:r>
    </w:p>
    <w:p w14:paraId="6FC185FF" w14:textId="270E7A53" w:rsidR="001A4E2D" w:rsidRDefault="003F2FDC" w:rsidP="003F2FDC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3F2FDC">
        <w:rPr>
          <w:rFonts w:ascii="Times New Roman" w:hAnsi="Times New Roman" w:cs="Times New Roman"/>
          <w:sz w:val="28"/>
          <w:szCs w:val="28"/>
          <w:lang w:val="en-US"/>
        </w:rPr>
        <w:t xml:space="preserve"> &lt;/table&gt;</w:t>
      </w:r>
    </w:p>
    <w:p w14:paraId="4ADB8B04" w14:textId="06E7706D" w:rsidR="003F2FDC" w:rsidRDefault="003F2FDC" w:rsidP="00C73C95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&lt;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th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&gt; tag is used for the headings of the data or for the rows.</w:t>
      </w:r>
    </w:p>
    <w:p w14:paraId="1E58B411" w14:textId="0B2B436A" w:rsidR="003F2FDC" w:rsidRDefault="003F2FDC" w:rsidP="00C73C95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&lt;td&gt; tag is used for the data present for the headings or the column data.</w:t>
      </w:r>
    </w:p>
    <w:p w14:paraId="687FAA6B" w14:textId="405178E1" w:rsidR="003F2FDC" w:rsidRDefault="003F2FDC" w:rsidP="003F2FD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e can use the border in the table for different shapes and sizes of the data.</w:t>
      </w:r>
    </w:p>
    <w:p w14:paraId="1059D901" w14:textId="3B580FA6" w:rsidR="003F2FDC" w:rsidRPr="00D15BD5" w:rsidRDefault="003F2FDC" w:rsidP="003F2FD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e can add any links and images in the tables</w:t>
      </w:r>
      <w:r w:rsidRPr="00D15BD5">
        <w:rPr>
          <w:rFonts w:ascii="Times New Roman" w:hAnsi="Times New Roman" w:cs="Times New Roman"/>
          <w:b/>
          <w:bCs/>
          <w:sz w:val="28"/>
          <w:szCs w:val="28"/>
          <w:lang w:val="en-US"/>
        </w:rPr>
        <w:t>.</w:t>
      </w:r>
    </w:p>
    <w:p w14:paraId="5A77BA32" w14:textId="77777777" w:rsidR="003F2FDC" w:rsidRPr="00D15BD5" w:rsidRDefault="003F2FDC" w:rsidP="003F2FDC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2259EF1A" w14:textId="35494F51" w:rsidR="003F2FDC" w:rsidRDefault="00D15BD5" w:rsidP="003F2FDC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gramStart"/>
      <w:r w:rsidRPr="00D15BD5">
        <w:rPr>
          <w:rFonts w:ascii="Times New Roman" w:hAnsi="Times New Roman" w:cs="Times New Roman"/>
          <w:b/>
          <w:bCs/>
          <w:sz w:val="28"/>
          <w:szCs w:val="28"/>
          <w:lang w:val="en-US"/>
        </w:rPr>
        <w:t>FORMS :</w:t>
      </w:r>
      <w:proofErr w:type="gramEnd"/>
    </w:p>
    <w:p w14:paraId="5FFF5883" w14:textId="77777777" w:rsidR="00C73C95" w:rsidRDefault="00C73C95" w:rsidP="00C73C95">
      <w:pPr>
        <w:pStyle w:val="intro"/>
        <w:numPr>
          <w:ilvl w:val="0"/>
          <w:numId w:val="7"/>
        </w:numPr>
        <w:shd w:val="clear" w:color="auto" w:fill="FFFFFF"/>
        <w:spacing w:before="288" w:beforeAutospacing="0" w:after="288" w:afterAutospacing="0" w:line="276" w:lineRule="auto"/>
        <w:rPr>
          <w:color w:val="000000"/>
          <w:sz w:val="28"/>
          <w:szCs w:val="28"/>
        </w:rPr>
      </w:pPr>
      <w:r w:rsidRPr="00C73C95">
        <w:rPr>
          <w:color w:val="000000"/>
          <w:sz w:val="28"/>
          <w:szCs w:val="28"/>
        </w:rPr>
        <w:t>An HTML form is used to collect user input. The user input is most often sent to a server for processing.</w:t>
      </w:r>
    </w:p>
    <w:p w14:paraId="08793DFA" w14:textId="1BDF48FA" w:rsidR="00C73C95" w:rsidRDefault="00C73C95" w:rsidP="00C73C95">
      <w:pPr>
        <w:pStyle w:val="intro"/>
        <w:shd w:val="clear" w:color="auto" w:fill="FFFFFF"/>
        <w:spacing w:before="288" w:beforeAutospacing="0" w:after="288" w:afterAutospacing="0" w:line="276" w:lineRule="auto"/>
        <w:ind w:left="720"/>
        <w:rPr>
          <w:rStyle w:val="tagcolor"/>
          <w:rFonts w:ascii="Consolas" w:hAnsi="Consolas"/>
          <w:color w:val="0000CD"/>
          <w:sz w:val="23"/>
          <w:szCs w:val="23"/>
        </w:rPr>
      </w:pPr>
      <w:r w:rsidRPr="00C73C95">
        <w:rPr>
          <w:rStyle w:val="tagcolor"/>
          <w:rFonts w:ascii="Consolas" w:hAnsi="Consolas"/>
          <w:color w:val="0000CD"/>
          <w:sz w:val="23"/>
          <w:szCs w:val="23"/>
        </w:rPr>
        <w:t>&lt;</w:t>
      </w:r>
      <w:r w:rsidRPr="00C73C95">
        <w:rPr>
          <w:rStyle w:val="tagnamecolor"/>
          <w:rFonts w:ascii="Consolas" w:hAnsi="Consolas"/>
          <w:color w:val="A52A2A"/>
          <w:sz w:val="23"/>
          <w:szCs w:val="23"/>
        </w:rPr>
        <w:t>form</w:t>
      </w:r>
      <w:r w:rsidRPr="00C73C95">
        <w:rPr>
          <w:rStyle w:val="tagcolor"/>
          <w:rFonts w:ascii="Consolas" w:hAnsi="Consolas"/>
          <w:color w:val="0000CD"/>
          <w:sz w:val="23"/>
          <w:szCs w:val="23"/>
        </w:rPr>
        <w:t>&gt;</w:t>
      </w:r>
      <w:r w:rsidRPr="00C73C95">
        <w:rPr>
          <w:rFonts w:ascii="Consolas" w:hAnsi="Consolas"/>
          <w:color w:val="000000"/>
          <w:sz w:val="23"/>
          <w:szCs w:val="23"/>
        </w:rPr>
        <w:br/>
      </w:r>
      <w:r w:rsidRPr="00C73C95"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 w:rsidRPr="00C73C95">
        <w:rPr>
          <w:rStyle w:val="tagcolor"/>
          <w:rFonts w:ascii="Consolas" w:hAnsi="Consolas"/>
          <w:color w:val="0000CD"/>
          <w:sz w:val="23"/>
          <w:szCs w:val="23"/>
        </w:rPr>
        <w:t>&lt;</w:t>
      </w:r>
      <w:r w:rsidRPr="00C73C95">
        <w:rPr>
          <w:rStyle w:val="tagnamecolor"/>
          <w:rFonts w:ascii="Consolas" w:hAnsi="Consolas"/>
          <w:color w:val="A52A2A"/>
          <w:sz w:val="23"/>
          <w:szCs w:val="23"/>
        </w:rPr>
        <w:t>label</w:t>
      </w:r>
      <w:r w:rsidRPr="00C73C95">
        <w:rPr>
          <w:rStyle w:val="attributecolor"/>
          <w:rFonts w:ascii="Consolas" w:hAnsi="Consolas"/>
          <w:color w:val="FF0000"/>
          <w:sz w:val="23"/>
          <w:szCs w:val="23"/>
        </w:rPr>
        <w:t> for</w:t>
      </w:r>
      <w:r w:rsidRPr="00C73C95">
        <w:rPr>
          <w:rStyle w:val="attributevaluecolor"/>
          <w:rFonts w:ascii="Consolas" w:hAnsi="Consolas"/>
          <w:color w:val="0000CD"/>
          <w:sz w:val="23"/>
          <w:szCs w:val="23"/>
        </w:rPr>
        <w:t>="</w:t>
      </w:r>
      <w:proofErr w:type="spellStart"/>
      <w:r w:rsidRPr="00C73C95">
        <w:rPr>
          <w:rStyle w:val="attributevaluecolor"/>
          <w:rFonts w:ascii="Consolas" w:hAnsi="Consolas"/>
          <w:color w:val="0000CD"/>
          <w:sz w:val="23"/>
          <w:szCs w:val="23"/>
        </w:rPr>
        <w:t>fname</w:t>
      </w:r>
      <w:proofErr w:type="spellEnd"/>
      <w:r w:rsidRPr="00C73C95">
        <w:rPr>
          <w:rStyle w:val="attributevaluecolor"/>
          <w:rFonts w:ascii="Consolas" w:hAnsi="Consolas"/>
          <w:color w:val="0000CD"/>
          <w:sz w:val="23"/>
          <w:szCs w:val="23"/>
        </w:rPr>
        <w:t>"</w:t>
      </w:r>
      <w:r w:rsidRPr="00C73C95">
        <w:rPr>
          <w:rStyle w:val="tagcolor"/>
          <w:rFonts w:ascii="Consolas" w:hAnsi="Consolas"/>
          <w:color w:val="0000CD"/>
          <w:sz w:val="23"/>
          <w:szCs w:val="23"/>
        </w:rPr>
        <w:t>&gt;</w:t>
      </w:r>
      <w:r w:rsidRPr="00C73C95">
        <w:rPr>
          <w:rFonts w:ascii="Consolas" w:hAnsi="Consolas"/>
          <w:color w:val="000000"/>
          <w:sz w:val="23"/>
          <w:szCs w:val="23"/>
          <w:shd w:val="clear" w:color="auto" w:fill="FFFFFF"/>
        </w:rPr>
        <w:t>First name:</w:t>
      </w:r>
      <w:r w:rsidRPr="00C73C95">
        <w:rPr>
          <w:rStyle w:val="tagcolor"/>
          <w:rFonts w:ascii="Consolas" w:hAnsi="Consolas"/>
          <w:color w:val="0000CD"/>
          <w:sz w:val="23"/>
          <w:szCs w:val="23"/>
        </w:rPr>
        <w:t>&lt;</w:t>
      </w:r>
      <w:r w:rsidRPr="00C73C95">
        <w:rPr>
          <w:rStyle w:val="tagnamecolor"/>
          <w:rFonts w:ascii="Consolas" w:hAnsi="Consolas"/>
          <w:color w:val="A52A2A"/>
          <w:sz w:val="23"/>
          <w:szCs w:val="23"/>
        </w:rPr>
        <w:t>/label</w:t>
      </w:r>
      <w:r w:rsidRPr="00C73C95">
        <w:rPr>
          <w:rStyle w:val="tagcolor"/>
          <w:rFonts w:ascii="Consolas" w:hAnsi="Consolas"/>
          <w:color w:val="0000CD"/>
          <w:sz w:val="23"/>
          <w:szCs w:val="23"/>
        </w:rPr>
        <w:t>&gt;&lt;</w:t>
      </w:r>
      <w:proofErr w:type="spellStart"/>
      <w:r w:rsidRPr="00C73C95">
        <w:rPr>
          <w:rStyle w:val="tagnamecolor"/>
          <w:rFonts w:ascii="Consolas" w:hAnsi="Consolas"/>
          <w:color w:val="A52A2A"/>
          <w:sz w:val="23"/>
          <w:szCs w:val="23"/>
        </w:rPr>
        <w:t>br</w:t>
      </w:r>
      <w:proofErr w:type="spellEnd"/>
      <w:r w:rsidRPr="00C73C95">
        <w:rPr>
          <w:rStyle w:val="tagcolor"/>
          <w:rFonts w:ascii="Consolas" w:hAnsi="Consolas"/>
          <w:color w:val="0000CD"/>
          <w:sz w:val="23"/>
          <w:szCs w:val="23"/>
        </w:rPr>
        <w:t>&gt;</w:t>
      </w:r>
      <w:r w:rsidRPr="00C73C95">
        <w:rPr>
          <w:rFonts w:ascii="Consolas" w:hAnsi="Consolas"/>
          <w:color w:val="000000"/>
          <w:sz w:val="23"/>
          <w:szCs w:val="23"/>
        </w:rPr>
        <w:br/>
      </w:r>
      <w:r w:rsidRPr="00C73C95"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 w:rsidRPr="00C73C95">
        <w:rPr>
          <w:rStyle w:val="tagcolor"/>
          <w:rFonts w:ascii="Consolas" w:hAnsi="Consolas"/>
          <w:color w:val="0000CD"/>
          <w:sz w:val="23"/>
          <w:szCs w:val="23"/>
        </w:rPr>
        <w:t>&lt;</w:t>
      </w:r>
      <w:r w:rsidRPr="00C73C95">
        <w:rPr>
          <w:rStyle w:val="tagnamecolor"/>
          <w:rFonts w:ascii="Consolas" w:hAnsi="Consolas"/>
          <w:color w:val="A52A2A"/>
          <w:sz w:val="23"/>
          <w:szCs w:val="23"/>
        </w:rPr>
        <w:t>input</w:t>
      </w:r>
      <w:r w:rsidRPr="00C73C95">
        <w:rPr>
          <w:rStyle w:val="attributecolor"/>
          <w:rFonts w:ascii="Consolas" w:hAnsi="Consolas"/>
          <w:color w:val="FF0000"/>
          <w:sz w:val="23"/>
          <w:szCs w:val="23"/>
        </w:rPr>
        <w:t> type</w:t>
      </w:r>
      <w:r w:rsidRPr="00C73C95">
        <w:rPr>
          <w:rStyle w:val="attributevaluecolor"/>
          <w:rFonts w:ascii="Consolas" w:hAnsi="Consolas"/>
          <w:color w:val="0000CD"/>
          <w:sz w:val="23"/>
          <w:szCs w:val="23"/>
        </w:rPr>
        <w:t>="text"</w:t>
      </w:r>
      <w:r w:rsidRPr="00C73C95">
        <w:rPr>
          <w:rStyle w:val="attributecolor"/>
          <w:rFonts w:ascii="Consolas" w:hAnsi="Consolas"/>
          <w:color w:val="FF0000"/>
          <w:sz w:val="23"/>
          <w:szCs w:val="23"/>
        </w:rPr>
        <w:t> id</w:t>
      </w:r>
      <w:r w:rsidRPr="00C73C95">
        <w:rPr>
          <w:rStyle w:val="attributevaluecolor"/>
          <w:rFonts w:ascii="Consolas" w:hAnsi="Consolas"/>
          <w:color w:val="0000CD"/>
          <w:sz w:val="23"/>
          <w:szCs w:val="23"/>
        </w:rPr>
        <w:t>="</w:t>
      </w:r>
      <w:proofErr w:type="spellStart"/>
      <w:r w:rsidRPr="00C73C95">
        <w:rPr>
          <w:rStyle w:val="attributevaluecolor"/>
          <w:rFonts w:ascii="Consolas" w:hAnsi="Consolas"/>
          <w:color w:val="0000CD"/>
          <w:sz w:val="23"/>
          <w:szCs w:val="23"/>
        </w:rPr>
        <w:t>fname</w:t>
      </w:r>
      <w:proofErr w:type="spellEnd"/>
      <w:r w:rsidRPr="00C73C95">
        <w:rPr>
          <w:rStyle w:val="attributevaluecolor"/>
          <w:rFonts w:ascii="Consolas" w:hAnsi="Consolas"/>
          <w:color w:val="0000CD"/>
          <w:sz w:val="23"/>
          <w:szCs w:val="23"/>
        </w:rPr>
        <w:t>"</w:t>
      </w:r>
      <w:r w:rsidRPr="00C73C95">
        <w:rPr>
          <w:rStyle w:val="attributecolor"/>
          <w:rFonts w:ascii="Consolas" w:hAnsi="Consolas"/>
          <w:color w:val="FF0000"/>
          <w:sz w:val="23"/>
          <w:szCs w:val="23"/>
        </w:rPr>
        <w:t> name</w:t>
      </w:r>
      <w:r w:rsidRPr="00C73C95">
        <w:rPr>
          <w:rStyle w:val="attributevaluecolor"/>
          <w:rFonts w:ascii="Consolas" w:hAnsi="Consolas"/>
          <w:color w:val="0000CD"/>
          <w:sz w:val="23"/>
          <w:szCs w:val="23"/>
        </w:rPr>
        <w:t>="</w:t>
      </w:r>
      <w:proofErr w:type="spellStart"/>
      <w:r w:rsidRPr="00C73C95">
        <w:rPr>
          <w:rStyle w:val="attributevaluecolor"/>
          <w:rFonts w:ascii="Consolas" w:hAnsi="Consolas"/>
          <w:color w:val="0000CD"/>
          <w:sz w:val="23"/>
          <w:szCs w:val="23"/>
        </w:rPr>
        <w:t>fname</w:t>
      </w:r>
      <w:proofErr w:type="spellEnd"/>
      <w:r w:rsidRPr="00C73C95">
        <w:rPr>
          <w:rStyle w:val="attributevaluecolor"/>
          <w:rFonts w:ascii="Consolas" w:hAnsi="Consolas"/>
          <w:color w:val="0000CD"/>
          <w:sz w:val="23"/>
          <w:szCs w:val="23"/>
        </w:rPr>
        <w:t>"</w:t>
      </w:r>
      <w:r w:rsidRPr="00C73C95">
        <w:rPr>
          <w:rStyle w:val="tagcolor"/>
          <w:rFonts w:ascii="Consolas" w:hAnsi="Consolas"/>
          <w:color w:val="0000CD"/>
          <w:sz w:val="23"/>
          <w:szCs w:val="23"/>
        </w:rPr>
        <w:t>&gt;&lt;</w:t>
      </w:r>
      <w:proofErr w:type="spellStart"/>
      <w:r w:rsidRPr="00C73C95">
        <w:rPr>
          <w:rStyle w:val="tagnamecolor"/>
          <w:rFonts w:ascii="Consolas" w:hAnsi="Consolas"/>
          <w:color w:val="A52A2A"/>
          <w:sz w:val="23"/>
          <w:szCs w:val="23"/>
        </w:rPr>
        <w:t>br</w:t>
      </w:r>
      <w:proofErr w:type="spellEnd"/>
      <w:r w:rsidRPr="00C73C95">
        <w:rPr>
          <w:rStyle w:val="tagcolor"/>
          <w:rFonts w:ascii="Consolas" w:hAnsi="Consolas"/>
          <w:color w:val="0000CD"/>
          <w:sz w:val="23"/>
          <w:szCs w:val="23"/>
        </w:rPr>
        <w:t>&gt;</w:t>
      </w:r>
      <w:r w:rsidRPr="00C73C95">
        <w:rPr>
          <w:rFonts w:ascii="Consolas" w:hAnsi="Consolas"/>
          <w:color w:val="000000"/>
          <w:sz w:val="23"/>
          <w:szCs w:val="23"/>
        </w:rPr>
        <w:br/>
      </w:r>
      <w:r w:rsidRPr="00C73C95"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 w:rsidRPr="00C73C95">
        <w:rPr>
          <w:rStyle w:val="tagcolor"/>
          <w:rFonts w:ascii="Consolas" w:hAnsi="Consolas"/>
          <w:color w:val="0000CD"/>
          <w:sz w:val="23"/>
          <w:szCs w:val="23"/>
        </w:rPr>
        <w:t>&lt;</w:t>
      </w:r>
      <w:r w:rsidRPr="00C73C95">
        <w:rPr>
          <w:rStyle w:val="tagnamecolor"/>
          <w:rFonts w:ascii="Consolas" w:hAnsi="Consolas"/>
          <w:color w:val="A52A2A"/>
          <w:sz w:val="23"/>
          <w:szCs w:val="23"/>
        </w:rPr>
        <w:t>label</w:t>
      </w:r>
      <w:r w:rsidRPr="00C73C95">
        <w:rPr>
          <w:rStyle w:val="attributecolor"/>
          <w:rFonts w:ascii="Consolas" w:hAnsi="Consolas"/>
          <w:color w:val="FF0000"/>
          <w:sz w:val="23"/>
          <w:szCs w:val="23"/>
        </w:rPr>
        <w:t> for</w:t>
      </w:r>
      <w:r w:rsidRPr="00C73C95">
        <w:rPr>
          <w:rStyle w:val="attributevaluecolor"/>
          <w:rFonts w:ascii="Consolas" w:hAnsi="Consolas"/>
          <w:color w:val="0000CD"/>
          <w:sz w:val="23"/>
          <w:szCs w:val="23"/>
        </w:rPr>
        <w:t>="</w:t>
      </w:r>
      <w:proofErr w:type="spellStart"/>
      <w:r w:rsidRPr="00C73C95">
        <w:rPr>
          <w:rStyle w:val="attributevaluecolor"/>
          <w:rFonts w:ascii="Consolas" w:hAnsi="Consolas"/>
          <w:color w:val="0000CD"/>
          <w:sz w:val="23"/>
          <w:szCs w:val="23"/>
        </w:rPr>
        <w:t>lname</w:t>
      </w:r>
      <w:proofErr w:type="spellEnd"/>
      <w:r w:rsidRPr="00C73C95">
        <w:rPr>
          <w:rStyle w:val="attributevaluecolor"/>
          <w:rFonts w:ascii="Consolas" w:hAnsi="Consolas"/>
          <w:color w:val="0000CD"/>
          <w:sz w:val="23"/>
          <w:szCs w:val="23"/>
        </w:rPr>
        <w:t>"</w:t>
      </w:r>
      <w:r w:rsidRPr="00C73C95">
        <w:rPr>
          <w:rStyle w:val="tagcolor"/>
          <w:rFonts w:ascii="Consolas" w:hAnsi="Consolas"/>
          <w:color w:val="0000CD"/>
          <w:sz w:val="23"/>
          <w:szCs w:val="23"/>
        </w:rPr>
        <w:t>&gt;</w:t>
      </w:r>
      <w:r w:rsidRPr="00C73C95">
        <w:rPr>
          <w:rFonts w:ascii="Consolas" w:hAnsi="Consolas"/>
          <w:color w:val="000000"/>
          <w:sz w:val="23"/>
          <w:szCs w:val="23"/>
          <w:shd w:val="clear" w:color="auto" w:fill="FFFFFF"/>
        </w:rPr>
        <w:t>Last name:</w:t>
      </w:r>
      <w:r w:rsidRPr="00C73C95">
        <w:rPr>
          <w:rStyle w:val="tagcolor"/>
          <w:rFonts w:ascii="Consolas" w:hAnsi="Consolas"/>
          <w:color w:val="0000CD"/>
          <w:sz w:val="23"/>
          <w:szCs w:val="23"/>
        </w:rPr>
        <w:t>&lt;</w:t>
      </w:r>
      <w:r w:rsidRPr="00C73C95">
        <w:rPr>
          <w:rStyle w:val="tagnamecolor"/>
          <w:rFonts w:ascii="Consolas" w:hAnsi="Consolas"/>
          <w:color w:val="A52A2A"/>
          <w:sz w:val="23"/>
          <w:szCs w:val="23"/>
        </w:rPr>
        <w:t>/label</w:t>
      </w:r>
      <w:r w:rsidRPr="00C73C95">
        <w:rPr>
          <w:rStyle w:val="tagcolor"/>
          <w:rFonts w:ascii="Consolas" w:hAnsi="Consolas"/>
          <w:color w:val="0000CD"/>
          <w:sz w:val="23"/>
          <w:szCs w:val="23"/>
        </w:rPr>
        <w:t>&gt;&lt;</w:t>
      </w:r>
      <w:proofErr w:type="spellStart"/>
      <w:r w:rsidRPr="00C73C95">
        <w:rPr>
          <w:rStyle w:val="tagnamecolor"/>
          <w:rFonts w:ascii="Consolas" w:hAnsi="Consolas"/>
          <w:color w:val="A52A2A"/>
          <w:sz w:val="23"/>
          <w:szCs w:val="23"/>
        </w:rPr>
        <w:t>br</w:t>
      </w:r>
      <w:proofErr w:type="spellEnd"/>
      <w:r w:rsidRPr="00C73C95">
        <w:rPr>
          <w:rStyle w:val="tagcolor"/>
          <w:rFonts w:ascii="Consolas" w:hAnsi="Consolas"/>
          <w:color w:val="0000CD"/>
          <w:sz w:val="23"/>
          <w:szCs w:val="23"/>
        </w:rPr>
        <w:t>&gt;</w:t>
      </w:r>
      <w:r w:rsidRPr="00C73C95">
        <w:rPr>
          <w:rFonts w:ascii="Consolas" w:hAnsi="Consolas"/>
          <w:color w:val="000000"/>
          <w:sz w:val="23"/>
          <w:szCs w:val="23"/>
        </w:rPr>
        <w:br/>
      </w:r>
      <w:r w:rsidRPr="00C73C95"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 w:rsidRPr="00C73C95">
        <w:rPr>
          <w:rStyle w:val="tagcolor"/>
          <w:rFonts w:ascii="Consolas" w:hAnsi="Consolas"/>
          <w:color w:val="0000CD"/>
          <w:sz w:val="23"/>
          <w:szCs w:val="23"/>
        </w:rPr>
        <w:t>&lt;</w:t>
      </w:r>
      <w:r w:rsidRPr="00C73C95">
        <w:rPr>
          <w:rStyle w:val="tagnamecolor"/>
          <w:rFonts w:ascii="Consolas" w:hAnsi="Consolas"/>
          <w:color w:val="A52A2A"/>
          <w:sz w:val="23"/>
          <w:szCs w:val="23"/>
        </w:rPr>
        <w:t>input</w:t>
      </w:r>
      <w:r w:rsidRPr="00C73C95">
        <w:rPr>
          <w:rStyle w:val="attributecolor"/>
          <w:rFonts w:ascii="Consolas" w:hAnsi="Consolas"/>
          <w:color w:val="FF0000"/>
          <w:sz w:val="23"/>
          <w:szCs w:val="23"/>
        </w:rPr>
        <w:t> type</w:t>
      </w:r>
      <w:r w:rsidRPr="00C73C95">
        <w:rPr>
          <w:rStyle w:val="attributevaluecolor"/>
          <w:rFonts w:ascii="Consolas" w:hAnsi="Consolas"/>
          <w:color w:val="0000CD"/>
          <w:sz w:val="23"/>
          <w:szCs w:val="23"/>
        </w:rPr>
        <w:t>="text"</w:t>
      </w:r>
      <w:r w:rsidRPr="00C73C95">
        <w:rPr>
          <w:rStyle w:val="attributecolor"/>
          <w:rFonts w:ascii="Consolas" w:hAnsi="Consolas"/>
          <w:color w:val="FF0000"/>
          <w:sz w:val="23"/>
          <w:szCs w:val="23"/>
        </w:rPr>
        <w:t> id</w:t>
      </w:r>
      <w:r w:rsidRPr="00C73C95">
        <w:rPr>
          <w:rStyle w:val="attributevaluecolor"/>
          <w:rFonts w:ascii="Consolas" w:hAnsi="Consolas"/>
          <w:color w:val="0000CD"/>
          <w:sz w:val="23"/>
          <w:szCs w:val="23"/>
        </w:rPr>
        <w:t>="</w:t>
      </w:r>
      <w:proofErr w:type="spellStart"/>
      <w:r w:rsidRPr="00C73C95">
        <w:rPr>
          <w:rStyle w:val="attributevaluecolor"/>
          <w:rFonts w:ascii="Consolas" w:hAnsi="Consolas"/>
          <w:color w:val="0000CD"/>
          <w:sz w:val="23"/>
          <w:szCs w:val="23"/>
        </w:rPr>
        <w:t>lname</w:t>
      </w:r>
      <w:proofErr w:type="spellEnd"/>
      <w:r w:rsidRPr="00C73C95">
        <w:rPr>
          <w:rStyle w:val="attributevaluecolor"/>
          <w:rFonts w:ascii="Consolas" w:hAnsi="Consolas"/>
          <w:color w:val="0000CD"/>
          <w:sz w:val="23"/>
          <w:szCs w:val="23"/>
        </w:rPr>
        <w:t>"</w:t>
      </w:r>
      <w:r w:rsidRPr="00C73C95">
        <w:rPr>
          <w:rStyle w:val="attributecolor"/>
          <w:rFonts w:ascii="Consolas" w:hAnsi="Consolas"/>
          <w:color w:val="FF0000"/>
          <w:sz w:val="23"/>
          <w:szCs w:val="23"/>
        </w:rPr>
        <w:t> name</w:t>
      </w:r>
      <w:r w:rsidRPr="00C73C95">
        <w:rPr>
          <w:rStyle w:val="attributevaluecolor"/>
          <w:rFonts w:ascii="Consolas" w:hAnsi="Consolas"/>
          <w:color w:val="0000CD"/>
          <w:sz w:val="23"/>
          <w:szCs w:val="23"/>
        </w:rPr>
        <w:t>="</w:t>
      </w:r>
      <w:proofErr w:type="spellStart"/>
      <w:r w:rsidRPr="00C73C95">
        <w:rPr>
          <w:rStyle w:val="attributevaluecolor"/>
          <w:rFonts w:ascii="Consolas" w:hAnsi="Consolas"/>
          <w:color w:val="0000CD"/>
          <w:sz w:val="23"/>
          <w:szCs w:val="23"/>
        </w:rPr>
        <w:t>lname</w:t>
      </w:r>
      <w:proofErr w:type="spellEnd"/>
      <w:r w:rsidRPr="00C73C95">
        <w:rPr>
          <w:rStyle w:val="attributevaluecolor"/>
          <w:rFonts w:ascii="Consolas" w:hAnsi="Consolas"/>
          <w:color w:val="0000CD"/>
          <w:sz w:val="23"/>
          <w:szCs w:val="23"/>
        </w:rPr>
        <w:t>"</w:t>
      </w:r>
      <w:r w:rsidRPr="00C73C95">
        <w:rPr>
          <w:rStyle w:val="tagcolor"/>
          <w:rFonts w:ascii="Consolas" w:hAnsi="Consolas"/>
          <w:color w:val="0000CD"/>
          <w:sz w:val="23"/>
          <w:szCs w:val="23"/>
        </w:rPr>
        <w:t>&gt;</w:t>
      </w:r>
      <w:r w:rsidRPr="00C73C95">
        <w:rPr>
          <w:rFonts w:ascii="Consolas" w:hAnsi="Consolas"/>
          <w:color w:val="000000"/>
          <w:sz w:val="23"/>
          <w:szCs w:val="23"/>
        </w:rPr>
        <w:br/>
      </w:r>
      <w:r w:rsidRPr="00C73C95">
        <w:rPr>
          <w:rStyle w:val="tagcolor"/>
          <w:rFonts w:ascii="Consolas" w:hAnsi="Consolas"/>
          <w:color w:val="0000CD"/>
          <w:sz w:val="23"/>
          <w:szCs w:val="23"/>
        </w:rPr>
        <w:t>&lt;</w:t>
      </w:r>
      <w:r w:rsidRPr="00C73C95">
        <w:rPr>
          <w:rStyle w:val="tagnamecolor"/>
          <w:rFonts w:ascii="Consolas" w:hAnsi="Consolas"/>
          <w:color w:val="A52A2A"/>
          <w:sz w:val="23"/>
          <w:szCs w:val="23"/>
        </w:rPr>
        <w:t>/form</w:t>
      </w:r>
      <w:r w:rsidRPr="00C73C95"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14F4AE47" w14:textId="457CFF51" w:rsidR="00C73C95" w:rsidRDefault="00C73C95" w:rsidP="00C73C95">
      <w:pPr>
        <w:pStyle w:val="intro"/>
        <w:numPr>
          <w:ilvl w:val="0"/>
          <w:numId w:val="7"/>
        </w:numPr>
        <w:shd w:val="clear" w:color="auto" w:fill="FFFFFF"/>
        <w:spacing w:before="288" w:beforeAutospacing="0" w:after="288" w:afterAutospacing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Labels are useful for the selecting radio </w:t>
      </w:r>
      <w:proofErr w:type="gramStart"/>
      <w:r>
        <w:rPr>
          <w:color w:val="000000"/>
          <w:sz w:val="28"/>
          <w:szCs w:val="28"/>
        </w:rPr>
        <w:t>buttons ,</w:t>
      </w:r>
      <w:proofErr w:type="gramEnd"/>
      <w:r>
        <w:rPr>
          <w:color w:val="000000"/>
          <w:sz w:val="28"/>
          <w:szCs w:val="28"/>
        </w:rPr>
        <w:t xml:space="preserve"> checkboxes</w:t>
      </w:r>
    </w:p>
    <w:p w14:paraId="3FB8D28B" w14:textId="37363341" w:rsidR="00C73C95" w:rsidRDefault="00C73C95" w:rsidP="00C73C95">
      <w:pPr>
        <w:pStyle w:val="intro"/>
        <w:numPr>
          <w:ilvl w:val="0"/>
          <w:numId w:val="7"/>
        </w:numPr>
        <w:shd w:val="clear" w:color="auto" w:fill="FFFFFF"/>
        <w:spacing w:before="288" w:beforeAutospacing="0" w:after="288" w:afterAutospacing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Input is used to enter the information from the user.</w:t>
      </w:r>
    </w:p>
    <w:p w14:paraId="35CFC6E0" w14:textId="0DA4719B" w:rsidR="00C73C95" w:rsidRDefault="00C73C95" w:rsidP="00C73C95">
      <w:pPr>
        <w:pStyle w:val="intro"/>
        <w:numPr>
          <w:ilvl w:val="0"/>
          <w:numId w:val="7"/>
        </w:numPr>
        <w:shd w:val="clear" w:color="auto" w:fill="FFFFFF"/>
        <w:spacing w:before="288" w:beforeAutospacing="0" w:after="288" w:afterAutospacing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For submit this information in the input we assign type as submit.</w:t>
      </w:r>
    </w:p>
    <w:p w14:paraId="749A6F38" w14:textId="77777777" w:rsidR="00AF5E9C" w:rsidRDefault="00C73C95" w:rsidP="00AF5E9C">
      <w:pPr>
        <w:pStyle w:val="intro"/>
        <w:numPr>
          <w:ilvl w:val="0"/>
          <w:numId w:val="7"/>
        </w:numPr>
        <w:shd w:val="clear" w:color="auto" w:fill="FFFFFF"/>
        <w:spacing w:before="288" w:beforeAutospacing="0" w:after="288" w:afterAutospacing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For the radio buttons in the </w:t>
      </w:r>
      <w:proofErr w:type="gramStart"/>
      <w:r>
        <w:rPr>
          <w:color w:val="000000"/>
          <w:sz w:val="28"/>
          <w:szCs w:val="28"/>
        </w:rPr>
        <w:t>input</w:t>
      </w:r>
      <w:proofErr w:type="gramEnd"/>
      <w:r>
        <w:rPr>
          <w:color w:val="000000"/>
          <w:sz w:val="28"/>
          <w:szCs w:val="28"/>
        </w:rPr>
        <w:t xml:space="preserve"> we give type as radio </w:t>
      </w:r>
      <w:r w:rsidR="00AF5E9C">
        <w:rPr>
          <w:color w:val="000000"/>
          <w:sz w:val="28"/>
          <w:szCs w:val="28"/>
        </w:rPr>
        <w:t>and for the</w:t>
      </w:r>
    </w:p>
    <w:p w14:paraId="38A7E5ED" w14:textId="7E91E305" w:rsidR="00C73C95" w:rsidRPr="00AF5E9C" w:rsidRDefault="00AF5E9C" w:rsidP="00AF5E9C">
      <w:pPr>
        <w:pStyle w:val="intro"/>
        <w:shd w:val="clear" w:color="auto" w:fill="FFFFFF"/>
        <w:spacing w:before="288" w:beforeAutospacing="0" w:after="288" w:afterAutospacing="0"/>
        <w:ind w:left="36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  </w:t>
      </w:r>
      <w:r w:rsidRPr="00AF5E9C">
        <w:rPr>
          <w:color w:val="000000"/>
          <w:sz w:val="28"/>
          <w:szCs w:val="28"/>
        </w:rPr>
        <w:t xml:space="preserve"> checkbox we assign type as checkbox.</w:t>
      </w:r>
    </w:p>
    <w:p w14:paraId="46B81F4A" w14:textId="4BE05EF9" w:rsidR="00AF5E9C" w:rsidRPr="00AF5E9C" w:rsidRDefault="00AF5E9C" w:rsidP="00AF5E9C">
      <w:pPr>
        <w:pStyle w:val="intro"/>
        <w:shd w:val="clear" w:color="auto" w:fill="FFFFFF"/>
        <w:spacing w:before="288" w:beforeAutospacing="0" w:after="288" w:afterAutospacing="0"/>
        <w:rPr>
          <w:color w:val="000000"/>
          <w:sz w:val="28"/>
          <w:szCs w:val="28"/>
        </w:rPr>
      </w:pPr>
      <w:r w:rsidRPr="00AF5E9C">
        <w:rPr>
          <w:b/>
          <w:bCs/>
          <w:color w:val="000000"/>
          <w:sz w:val="28"/>
          <w:szCs w:val="28"/>
        </w:rPr>
        <w:t xml:space="preserve">DROP </w:t>
      </w:r>
      <w:proofErr w:type="gramStart"/>
      <w:r w:rsidRPr="00AF5E9C">
        <w:rPr>
          <w:b/>
          <w:bCs/>
          <w:color w:val="000000"/>
          <w:sz w:val="28"/>
          <w:szCs w:val="28"/>
        </w:rPr>
        <w:t>DOWN :</w:t>
      </w:r>
      <w:proofErr w:type="gramEnd"/>
    </w:p>
    <w:p w14:paraId="4A1D19C5" w14:textId="315318A1" w:rsidR="00AF5E9C" w:rsidRDefault="00AF5E9C" w:rsidP="00AF5E9C">
      <w:pPr>
        <w:pStyle w:val="intro"/>
        <w:numPr>
          <w:ilvl w:val="0"/>
          <w:numId w:val="8"/>
        </w:numPr>
        <w:shd w:val="clear" w:color="auto" w:fill="FFFFFF"/>
        <w:spacing w:before="288" w:beforeAutospacing="0" w:after="288" w:afterAutospacing="0"/>
        <w:rPr>
          <w:color w:val="000000"/>
          <w:sz w:val="28"/>
          <w:szCs w:val="28"/>
        </w:rPr>
      </w:pPr>
      <w:r w:rsidRPr="00AF5E9C">
        <w:rPr>
          <w:color w:val="000000"/>
          <w:sz w:val="28"/>
          <w:szCs w:val="28"/>
        </w:rPr>
        <w:t xml:space="preserve">For the drop down we can use the select and option </w:t>
      </w:r>
    </w:p>
    <w:p w14:paraId="7A8B9AAB" w14:textId="1667DB97" w:rsidR="00BF540B" w:rsidRDefault="00BF540B" w:rsidP="00BF540B">
      <w:pPr>
        <w:pStyle w:val="intro"/>
        <w:numPr>
          <w:ilvl w:val="0"/>
          <w:numId w:val="8"/>
        </w:numPr>
        <w:shd w:val="clear" w:color="auto" w:fill="FFFFFF"/>
        <w:spacing w:before="288" w:beforeAutospacing="0" w:after="288" w:afterAutospacing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Select is use for giving the fields and option is used for giving the data for the fields.</w:t>
      </w:r>
    </w:p>
    <w:p w14:paraId="0337E62A" w14:textId="77777777" w:rsidR="00BF540B" w:rsidRPr="00BF540B" w:rsidRDefault="00BF540B" w:rsidP="00BF540B">
      <w:pPr>
        <w:pStyle w:val="intro"/>
        <w:shd w:val="clear" w:color="auto" w:fill="FFFFFF"/>
        <w:spacing w:before="288" w:after="288"/>
        <w:ind w:left="720"/>
        <w:rPr>
          <w:color w:val="000000"/>
          <w:sz w:val="28"/>
          <w:szCs w:val="28"/>
        </w:rPr>
      </w:pPr>
      <w:r w:rsidRPr="00BF540B">
        <w:rPr>
          <w:color w:val="000000"/>
          <w:sz w:val="28"/>
          <w:szCs w:val="28"/>
        </w:rPr>
        <w:t>&lt;select id="cars" name="cars"&gt;</w:t>
      </w:r>
    </w:p>
    <w:p w14:paraId="12857F53" w14:textId="77777777" w:rsidR="00BF540B" w:rsidRPr="00BF540B" w:rsidRDefault="00BF540B" w:rsidP="00BF540B">
      <w:pPr>
        <w:pStyle w:val="intro"/>
        <w:shd w:val="clear" w:color="auto" w:fill="FFFFFF"/>
        <w:spacing w:before="288" w:after="288"/>
        <w:ind w:left="720"/>
        <w:rPr>
          <w:color w:val="000000"/>
          <w:sz w:val="28"/>
          <w:szCs w:val="28"/>
        </w:rPr>
      </w:pPr>
      <w:r w:rsidRPr="00BF540B">
        <w:rPr>
          <w:color w:val="000000"/>
          <w:sz w:val="28"/>
          <w:szCs w:val="28"/>
        </w:rPr>
        <w:t xml:space="preserve">    &lt;option value="</w:t>
      </w:r>
      <w:proofErr w:type="spellStart"/>
      <w:r w:rsidRPr="00BF540B">
        <w:rPr>
          <w:color w:val="000000"/>
          <w:sz w:val="28"/>
          <w:szCs w:val="28"/>
        </w:rPr>
        <w:t>volvo</w:t>
      </w:r>
      <w:proofErr w:type="spellEnd"/>
      <w:r w:rsidRPr="00BF540B">
        <w:rPr>
          <w:color w:val="000000"/>
          <w:sz w:val="28"/>
          <w:szCs w:val="28"/>
        </w:rPr>
        <w:t>"&gt;Volvo&lt;/option&gt;</w:t>
      </w:r>
    </w:p>
    <w:p w14:paraId="2672511F" w14:textId="77777777" w:rsidR="00BF540B" w:rsidRPr="00BF540B" w:rsidRDefault="00BF540B" w:rsidP="00BF540B">
      <w:pPr>
        <w:pStyle w:val="intro"/>
        <w:shd w:val="clear" w:color="auto" w:fill="FFFFFF"/>
        <w:spacing w:before="288" w:after="288"/>
        <w:ind w:left="720"/>
        <w:rPr>
          <w:color w:val="000000"/>
          <w:sz w:val="28"/>
          <w:szCs w:val="28"/>
        </w:rPr>
      </w:pPr>
      <w:r w:rsidRPr="00BF540B">
        <w:rPr>
          <w:color w:val="000000"/>
          <w:sz w:val="28"/>
          <w:szCs w:val="28"/>
        </w:rPr>
        <w:t xml:space="preserve">    &lt;option value="</w:t>
      </w:r>
      <w:proofErr w:type="spellStart"/>
      <w:r w:rsidRPr="00BF540B">
        <w:rPr>
          <w:color w:val="000000"/>
          <w:sz w:val="28"/>
          <w:szCs w:val="28"/>
        </w:rPr>
        <w:t>saab</w:t>
      </w:r>
      <w:proofErr w:type="spellEnd"/>
      <w:r w:rsidRPr="00BF540B">
        <w:rPr>
          <w:color w:val="000000"/>
          <w:sz w:val="28"/>
          <w:szCs w:val="28"/>
        </w:rPr>
        <w:t>"&gt;Saab&lt;/option&gt;</w:t>
      </w:r>
    </w:p>
    <w:p w14:paraId="60980EEB" w14:textId="7E76D005" w:rsidR="00BF540B" w:rsidRDefault="00BF540B" w:rsidP="00BF540B">
      <w:pPr>
        <w:pStyle w:val="intro"/>
        <w:shd w:val="clear" w:color="auto" w:fill="FFFFFF"/>
        <w:spacing w:before="288" w:after="288"/>
        <w:ind w:left="720"/>
        <w:rPr>
          <w:color w:val="000000"/>
          <w:sz w:val="28"/>
          <w:szCs w:val="28"/>
        </w:rPr>
      </w:pPr>
      <w:r w:rsidRPr="00BF540B">
        <w:rPr>
          <w:color w:val="000000"/>
          <w:sz w:val="28"/>
          <w:szCs w:val="28"/>
        </w:rPr>
        <w:t xml:space="preserve">     &lt;/select&gt;</w:t>
      </w:r>
    </w:p>
    <w:p w14:paraId="2BDBA7C6" w14:textId="582B0EC2" w:rsidR="00BF540B" w:rsidRDefault="00BF540B" w:rsidP="00FB412B">
      <w:pPr>
        <w:pStyle w:val="intro"/>
        <w:shd w:val="clear" w:color="auto" w:fill="FFFFFF"/>
        <w:spacing w:before="288" w:after="288"/>
        <w:rPr>
          <w:b/>
          <w:bCs/>
          <w:color w:val="000000"/>
          <w:sz w:val="28"/>
          <w:szCs w:val="28"/>
        </w:rPr>
      </w:pPr>
      <w:proofErr w:type="gramStart"/>
      <w:r w:rsidRPr="00BF540B">
        <w:rPr>
          <w:b/>
          <w:bCs/>
          <w:color w:val="000000"/>
          <w:sz w:val="28"/>
          <w:szCs w:val="28"/>
        </w:rPr>
        <w:t>LINKS :</w:t>
      </w:r>
      <w:proofErr w:type="gramEnd"/>
    </w:p>
    <w:p w14:paraId="4DEFB55E" w14:textId="366709B5" w:rsidR="00074E2F" w:rsidRDefault="00BF540B" w:rsidP="00BF540B">
      <w:pPr>
        <w:pStyle w:val="intro"/>
        <w:numPr>
          <w:ilvl w:val="0"/>
          <w:numId w:val="8"/>
        </w:numPr>
        <w:shd w:val="clear" w:color="auto" w:fill="FFFFFF"/>
        <w:spacing w:before="288" w:after="288"/>
        <w:rPr>
          <w:color w:val="000000"/>
          <w:sz w:val="28"/>
          <w:szCs w:val="28"/>
        </w:rPr>
      </w:pPr>
      <w:r w:rsidRPr="00BF540B">
        <w:rPr>
          <w:color w:val="000000"/>
          <w:sz w:val="28"/>
          <w:szCs w:val="28"/>
        </w:rPr>
        <w:t xml:space="preserve">We can </w:t>
      </w:r>
      <w:r w:rsidR="00074E2F">
        <w:rPr>
          <w:color w:val="000000"/>
          <w:sz w:val="28"/>
          <w:szCs w:val="28"/>
        </w:rPr>
        <w:t>connect</w:t>
      </w:r>
      <w:r w:rsidRPr="00BF540B">
        <w:rPr>
          <w:color w:val="000000"/>
          <w:sz w:val="28"/>
          <w:szCs w:val="28"/>
        </w:rPr>
        <w:t xml:space="preserve"> the</w:t>
      </w:r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css</w:t>
      </w:r>
      <w:proofErr w:type="spellEnd"/>
      <w:r>
        <w:rPr>
          <w:color w:val="000000"/>
          <w:sz w:val="28"/>
          <w:szCs w:val="28"/>
        </w:rPr>
        <w:t xml:space="preserve"> and java script</w:t>
      </w:r>
      <w:r w:rsidR="00074E2F">
        <w:rPr>
          <w:color w:val="000000"/>
          <w:sz w:val="28"/>
          <w:szCs w:val="28"/>
        </w:rPr>
        <w:t xml:space="preserve"> folders</w:t>
      </w:r>
      <w:r>
        <w:rPr>
          <w:color w:val="000000"/>
          <w:sz w:val="28"/>
          <w:szCs w:val="28"/>
        </w:rPr>
        <w:t xml:space="preserve"> to the HTML page</w:t>
      </w:r>
      <w:r w:rsidR="00074E2F">
        <w:rPr>
          <w:color w:val="000000"/>
          <w:sz w:val="28"/>
          <w:szCs w:val="28"/>
        </w:rPr>
        <w:t xml:space="preserve"> with the link tag</w:t>
      </w:r>
      <w:r w:rsidR="00FB412B">
        <w:rPr>
          <w:color w:val="000000"/>
          <w:sz w:val="28"/>
          <w:szCs w:val="28"/>
        </w:rPr>
        <w:t>.</w:t>
      </w:r>
    </w:p>
    <w:p w14:paraId="73BB4C10" w14:textId="6ADFEE4C" w:rsidR="00074E2F" w:rsidRDefault="00074E2F" w:rsidP="00074E2F">
      <w:pPr>
        <w:pStyle w:val="intro"/>
        <w:shd w:val="clear" w:color="auto" w:fill="FFFFFF"/>
        <w:spacing w:before="288" w:after="288"/>
        <w:ind w:left="720"/>
        <w:rPr>
          <w:color w:val="000000"/>
          <w:sz w:val="28"/>
          <w:szCs w:val="28"/>
        </w:rPr>
      </w:pPr>
      <w:r w:rsidRPr="00074E2F">
        <w:rPr>
          <w:color w:val="000000"/>
          <w:sz w:val="28"/>
          <w:szCs w:val="28"/>
        </w:rPr>
        <w:t xml:space="preserve">  &lt;link </w:t>
      </w:r>
      <w:proofErr w:type="spellStart"/>
      <w:r w:rsidRPr="00074E2F">
        <w:rPr>
          <w:color w:val="000000"/>
          <w:sz w:val="28"/>
          <w:szCs w:val="28"/>
        </w:rPr>
        <w:t>rel</w:t>
      </w:r>
      <w:proofErr w:type="spellEnd"/>
      <w:r w:rsidRPr="00074E2F">
        <w:rPr>
          <w:color w:val="000000"/>
          <w:sz w:val="28"/>
          <w:szCs w:val="28"/>
        </w:rPr>
        <w:t xml:space="preserve">="stylesheet" </w:t>
      </w:r>
      <w:proofErr w:type="spellStart"/>
      <w:r w:rsidRPr="00074E2F">
        <w:rPr>
          <w:color w:val="000000"/>
          <w:sz w:val="28"/>
          <w:szCs w:val="28"/>
        </w:rPr>
        <w:t>href</w:t>
      </w:r>
      <w:proofErr w:type="spellEnd"/>
      <w:r w:rsidRPr="00074E2F">
        <w:rPr>
          <w:color w:val="000000"/>
          <w:sz w:val="28"/>
          <w:szCs w:val="28"/>
        </w:rPr>
        <w:t>="</w:t>
      </w:r>
      <w:r>
        <w:rPr>
          <w:color w:val="000000"/>
          <w:sz w:val="28"/>
          <w:szCs w:val="28"/>
        </w:rPr>
        <w:t xml:space="preserve"> </w:t>
      </w:r>
      <w:r w:rsidRPr="00074E2F">
        <w:rPr>
          <w:color w:val="000000"/>
          <w:sz w:val="28"/>
          <w:szCs w:val="28"/>
        </w:rPr>
        <w:t>"&gt;</w:t>
      </w:r>
    </w:p>
    <w:p w14:paraId="2534DAF2" w14:textId="29EC3C46" w:rsidR="00074E2F" w:rsidRDefault="00074E2F" w:rsidP="00074E2F">
      <w:pPr>
        <w:pStyle w:val="intro"/>
        <w:numPr>
          <w:ilvl w:val="0"/>
          <w:numId w:val="8"/>
        </w:numPr>
        <w:shd w:val="clear" w:color="auto" w:fill="FFFFFF"/>
        <w:spacing w:before="288" w:after="288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In the </w:t>
      </w:r>
      <w:proofErr w:type="spellStart"/>
      <w:r>
        <w:rPr>
          <w:color w:val="000000"/>
          <w:sz w:val="28"/>
          <w:szCs w:val="28"/>
        </w:rPr>
        <w:t>href</w:t>
      </w:r>
      <w:proofErr w:type="spellEnd"/>
      <w:r>
        <w:rPr>
          <w:color w:val="000000"/>
          <w:sz w:val="28"/>
          <w:szCs w:val="28"/>
        </w:rPr>
        <w:t xml:space="preserve"> we can connect the </w:t>
      </w:r>
      <w:proofErr w:type="spellStart"/>
      <w:r>
        <w:rPr>
          <w:color w:val="000000"/>
          <w:sz w:val="28"/>
          <w:szCs w:val="28"/>
        </w:rPr>
        <w:t>css</w:t>
      </w:r>
      <w:proofErr w:type="spellEnd"/>
      <w:r>
        <w:rPr>
          <w:color w:val="000000"/>
          <w:sz w:val="28"/>
          <w:szCs w:val="28"/>
        </w:rPr>
        <w:t xml:space="preserve"> and </w:t>
      </w:r>
      <w:proofErr w:type="spellStart"/>
      <w:r>
        <w:rPr>
          <w:color w:val="000000"/>
          <w:sz w:val="28"/>
          <w:szCs w:val="28"/>
        </w:rPr>
        <w:t>js</w:t>
      </w:r>
      <w:proofErr w:type="spellEnd"/>
      <w:r>
        <w:rPr>
          <w:color w:val="000000"/>
          <w:sz w:val="28"/>
          <w:szCs w:val="28"/>
        </w:rPr>
        <w:t xml:space="preserve"> folders in the html</w:t>
      </w:r>
      <w:r w:rsidR="00FB412B">
        <w:rPr>
          <w:color w:val="000000"/>
          <w:sz w:val="28"/>
          <w:szCs w:val="28"/>
        </w:rPr>
        <w:t>.</w:t>
      </w:r>
    </w:p>
    <w:p w14:paraId="78E87C6D" w14:textId="5B4BB608" w:rsidR="00FB412B" w:rsidRDefault="00FB412B" w:rsidP="00FB412B">
      <w:pPr>
        <w:pStyle w:val="intro"/>
        <w:shd w:val="clear" w:color="auto" w:fill="FFFFFF"/>
        <w:spacing w:before="288" w:after="288"/>
        <w:rPr>
          <w:b/>
          <w:bCs/>
          <w:color w:val="000000"/>
          <w:sz w:val="28"/>
          <w:szCs w:val="28"/>
        </w:rPr>
      </w:pPr>
      <w:r w:rsidRPr="00FB412B">
        <w:rPr>
          <w:b/>
          <w:bCs/>
          <w:color w:val="000000"/>
          <w:sz w:val="28"/>
          <w:szCs w:val="28"/>
        </w:rPr>
        <w:t xml:space="preserve">CLASS AND </w:t>
      </w:r>
      <w:proofErr w:type="gramStart"/>
      <w:r w:rsidRPr="00FB412B">
        <w:rPr>
          <w:b/>
          <w:bCs/>
          <w:color w:val="000000"/>
          <w:sz w:val="28"/>
          <w:szCs w:val="28"/>
        </w:rPr>
        <w:t>ID :</w:t>
      </w:r>
      <w:proofErr w:type="gramEnd"/>
    </w:p>
    <w:p w14:paraId="20497976" w14:textId="3B68E6F0" w:rsidR="00FB412B" w:rsidRPr="00FB412B" w:rsidRDefault="00FB412B" w:rsidP="00FB412B">
      <w:pPr>
        <w:pStyle w:val="intro"/>
        <w:numPr>
          <w:ilvl w:val="0"/>
          <w:numId w:val="8"/>
        </w:numPr>
        <w:shd w:val="clear" w:color="auto" w:fill="FFFFFF"/>
        <w:spacing w:before="288" w:after="288"/>
        <w:rPr>
          <w:b/>
          <w:bCs/>
          <w:color w:val="000000"/>
          <w:sz w:val="28"/>
          <w:szCs w:val="28"/>
        </w:rPr>
      </w:pPr>
      <w:r w:rsidRPr="00FB412B">
        <w:rPr>
          <w:color w:val="000000"/>
          <w:sz w:val="28"/>
          <w:szCs w:val="28"/>
          <w:shd w:val="clear" w:color="auto" w:fill="FFFFFF"/>
        </w:rPr>
        <w:t>The HTML class attribute is used to specify a class for an HTML element.</w:t>
      </w:r>
    </w:p>
    <w:p w14:paraId="159C24CE" w14:textId="29BD8091" w:rsidR="00FB412B" w:rsidRPr="00FB412B" w:rsidRDefault="00FB412B" w:rsidP="00FB412B">
      <w:pPr>
        <w:pStyle w:val="intro"/>
        <w:numPr>
          <w:ilvl w:val="0"/>
          <w:numId w:val="8"/>
        </w:numPr>
        <w:shd w:val="clear" w:color="auto" w:fill="FFFFFF"/>
        <w:spacing w:before="288" w:after="288"/>
        <w:rPr>
          <w:b/>
          <w:bCs/>
          <w:color w:val="000000"/>
          <w:sz w:val="28"/>
          <w:szCs w:val="28"/>
        </w:rPr>
      </w:pPr>
      <w:r>
        <w:rPr>
          <w:color w:val="000000"/>
          <w:sz w:val="28"/>
          <w:szCs w:val="28"/>
          <w:shd w:val="clear" w:color="auto" w:fill="FFFFFF"/>
        </w:rPr>
        <w:t>One class can give for the multiple HTML elements.</w:t>
      </w:r>
    </w:p>
    <w:p w14:paraId="418270B5" w14:textId="7E5A749E" w:rsidR="00FB412B" w:rsidRPr="00FB412B" w:rsidRDefault="00FB412B" w:rsidP="00FB412B">
      <w:pPr>
        <w:pStyle w:val="intro"/>
        <w:numPr>
          <w:ilvl w:val="0"/>
          <w:numId w:val="8"/>
        </w:numPr>
        <w:shd w:val="clear" w:color="auto" w:fill="FFFFFF"/>
        <w:spacing w:before="288" w:after="288"/>
        <w:rPr>
          <w:b/>
          <w:bCs/>
          <w:color w:val="000000"/>
          <w:sz w:val="28"/>
          <w:szCs w:val="28"/>
        </w:rPr>
      </w:pPr>
      <w:r>
        <w:rPr>
          <w:color w:val="000000"/>
          <w:sz w:val="28"/>
          <w:szCs w:val="28"/>
          <w:shd w:val="clear" w:color="auto" w:fill="FFFFFF"/>
        </w:rPr>
        <w:t>ID can give for only one element in the html.</w:t>
      </w:r>
    </w:p>
    <w:p w14:paraId="36BD0355" w14:textId="4332DCB7" w:rsidR="00FB412B" w:rsidRPr="00FB412B" w:rsidRDefault="00FB412B" w:rsidP="00FB412B">
      <w:pPr>
        <w:pStyle w:val="intro"/>
        <w:numPr>
          <w:ilvl w:val="0"/>
          <w:numId w:val="8"/>
        </w:numPr>
        <w:shd w:val="clear" w:color="auto" w:fill="FFFFFF"/>
        <w:spacing w:before="288" w:after="288"/>
        <w:rPr>
          <w:b/>
          <w:bCs/>
          <w:color w:val="000000"/>
          <w:sz w:val="28"/>
          <w:szCs w:val="28"/>
        </w:rPr>
      </w:pPr>
      <w:r>
        <w:rPr>
          <w:color w:val="000000"/>
          <w:sz w:val="28"/>
          <w:szCs w:val="28"/>
          <w:shd w:val="clear" w:color="auto" w:fill="FFFFFF"/>
        </w:rPr>
        <w:t>Class and ID can be mainly helpful in the CSS for giving styling for th</w:t>
      </w:r>
      <w:r w:rsidR="00A9790B">
        <w:rPr>
          <w:color w:val="000000"/>
          <w:sz w:val="28"/>
          <w:szCs w:val="28"/>
          <w:shd w:val="clear" w:color="auto" w:fill="FFFFFF"/>
        </w:rPr>
        <w:t xml:space="preserve">e </w:t>
      </w:r>
      <w:r>
        <w:rPr>
          <w:color w:val="000000"/>
          <w:sz w:val="28"/>
          <w:szCs w:val="28"/>
          <w:shd w:val="clear" w:color="auto" w:fill="FFFFFF"/>
        </w:rPr>
        <w:t>particular elements or for the group of elements.</w:t>
      </w:r>
    </w:p>
    <w:p w14:paraId="5F534933" w14:textId="6F580FA6" w:rsidR="000B4338" w:rsidRPr="00FB412B" w:rsidRDefault="00FB412B" w:rsidP="00FB412B">
      <w:pPr>
        <w:pStyle w:val="intro"/>
        <w:shd w:val="clear" w:color="auto" w:fill="FFFFFF"/>
        <w:spacing w:before="288" w:after="288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 xml:space="preserve"> </w:t>
      </w:r>
      <w:r w:rsidR="008F2165">
        <w:rPr>
          <w:b/>
          <w:bCs/>
          <w:color w:val="000000"/>
          <w:sz w:val="28"/>
          <w:szCs w:val="28"/>
        </w:rPr>
        <w:t xml:space="preserve">            </w:t>
      </w:r>
      <w:r w:rsidR="008F2165">
        <w:rPr>
          <w:rStyle w:val="tagcolor"/>
          <w:rFonts w:ascii="Consolas" w:hAnsi="Consolas"/>
          <w:color w:val="0000CD"/>
          <w:sz w:val="23"/>
          <w:szCs w:val="23"/>
        </w:rPr>
        <w:t>&lt;</w:t>
      </w:r>
      <w:r w:rsidR="008F2165">
        <w:rPr>
          <w:rStyle w:val="tagnamecolor"/>
          <w:rFonts w:ascii="Consolas" w:hAnsi="Consolas"/>
          <w:color w:val="A52A2A"/>
          <w:sz w:val="23"/>
          <w:szCs w:val="23"/>
        </w:rPr>
        <w:t>div</w:t>
      </w:r>
      <w:r w:rsidR="008F2165">
        <w:rPr>
          <w:rStyle w:val="attributecolor"/>
          <w:rFonts w:ascii="Consolas" w:hAnsi="Consolas"/>
          <w:color w:val="FF0000"/>
          <w:sz w:val="23"/>
          <w:szCs w:val="23"/>
        </w:rPr>
        <w:t> class</w:t>
      </w:r>
      <w:r w:rsidR="008F2165">
        <w:rPr>
          <w:rStyle w:val="attributevaluecolor"/>
          <w:rFonts w:ascii="Consolas" w:hAnsi="Consolas"/>
          <w:color w:val="0000CD"/>
          <w:sz w:val="23"/>
          <w:szCs w:val="23"/>
        </w:rPr>
        <w:t>="city"</w:t>
      </w:r>
      <w:r w:rsidR="008F2165">
        <w:rPr>
          <w:rStyle w:val="tagcolor"/>
          <w:rFonts w:ascii="Consolas" w:hAnsi="Consolas"/>
          <w:color w:val="0000CD"/>
          <w:sz w:val="23"/>
          <w:szCs w:val="23"/>
        </w:rPr>
        <w:t>&gt;</w:t>
      </w:r>
      <w:r w:rsidR="008F2165">
        <w:rPr>
          <w:rFonts w:ascii="Consolas" w:hAnsi="Consolas"/>
          <w:color w:val="000000"/>
          <w:sz w:val="23"/>
          <w:szCs w:val="23"/>
        </w:rPr>
        <w:br/>
      </w:r>
      <w:r w:rsidR="008F2165"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 w:rsidR="008F2165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        </w:t>
      </w:r>
      <w:r w:rsidR="008F2165">
        <w:rPr>
          <w:rStyle w:val="tagcolor"/>
          <w:rFonts w:ascii="Consolas" w:hAnsi="Consolas"/>
          <w:color w:val="0000CD"/>
          <w:sz w:val="23"/>
          <w:szCs w:val="23"/>
        </w:rPr>
        <w:t>&lt;</w:t>
      </w:r>
      <w:r w:rsidR="008F2165">
        <w:rPr>
          <w:rStyle w:val="tagnamecolor"/>
          <w:rFonts w:ascii="Consolas" w:hAnsi="Consolas"/>
          <w:color w:val="A52A2A"/>
          <w:sz w:val="23"/>
          <w:szCs w:val="23"/>
        </w:rPr>
        <w:t>h2</w:t>
      </w:r>
      <w:r w:rsidR="008F2165">
        <w:rPr>
          <w:rStyle w:val="tagcolor"/>
          <w:rFonts w:ascii="Consolas" w:hAnsi="Consolas"/>
          <w:color w:val="0000CD"/>
          <w:sz w:val="23"/>
          <w:szCs w:val="23"/>
        </w:rPr>
        <w:t>&gt;</w:t>
      </w:r>
      <w:r w:rsidR="008F2165">
        <w:rPr>
          <w:rFonts w:ascii="Consolas" w:hAnsi="Consolas"/>
          <w:color w:val="000000"/>
          <w:sz w:val="23"/>
          <w:szCs w:val="23"/>
          <w:shd w:val="clear" w:color="auto" w:fill="FFFFFF"/>
        </w:rPr>
        <w:t>London</w:t>
      </w:r>
      <w:r w:rsidR="008F2165">
        <w:rPr>
          <w:rStyle w:val="tagcolor"/>
          <w:rFonts w:ascii="Consolas" w:hAnsi="Consolas"/>
          <w:color w:val="0000CD"/>
          <w:sz w:val="23"/>
          <w:szCs w:val="23"/>
        </w:rPr>
        <w:t>&lt;</w:t>
      </w:r>
      <w:r w:rsidR="008F2165">
        <w:rPr>
          <w:rStyle w:val="tagnamecolor"/>
          <w:rFonts w:ascii="Consolas" w:hAnsi="Consolas"/>
          <w:color w:val="A52A2A"/>
          <w:sz w:val="23"/>
          <w:szCs w:val="23"/>
        </w:rPr>
        <w:t>/h2</w:t>
      </w:r>
      <w:r w:rsidR="008F2165">
        <w:rPr>
          <w:rStyle w:val="tagcolor"/>
          <w:rFonts w:ascii="Consolas" w:hAnsi="Consolas"/>
          <w:color w:val="0000CD"/>
          <w:sz w:val="23"/>
          <w:szCs w:val="23"/>
        </w:rPr>
        <w:t>&gt;</w:t>
      </w:r>
      <w:r w:rsidR="008F2165">
        <w:rPr>
          <w:rFonts w:ascii="Consolas" w:hAnsi="Consolas"/>
          <w:color w:val="000000"/>
          <w:sz w:val="23"/>
          <w:szCs w:val="23"/>
        </w:rPr>
        <w:br/>
      </w:r>
      <w:r w:rsidR="008F2165"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 w:rsidR="008F2165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        </w:t>
      </w:r>
      <w:r w:rsidR="008F2165">
        <w:rPr>
          <w:rStyle w:val="tagcolor"/>
          <w:rFonts w:ascii="Consolas" w:hAnsi="Consolas"/>
          <w:color w:val="0000CD"/>
          <w:sz w:val="23"/>
          <w:szCs w:val="23"/>
        </w:rPr>
        <w:t>&lt;</w:t>
      </w:r>
      <w:r w:rsidR="008F2165">
        <w:rPr>
          <w:rStyle w:val="tagnamecolor"/>
          <w:rFonts w:ascii="Consolas" w:hAnsi="Consolas"/>
          <w:color w:val="A52A2A"/>
          <w:sz w:val="23"/>
          <w:szCs w:val="23"/>
        </w:rPr>
        <w:t>p</w:t>
      </w:r>
      <w:r w:rsidR="008F2165">
        <w:rPr>
          <w:rStyle w:val="tagcolor"/>
          <w:rFonts w:ascii="Consolas" w:hAnsi="Consolas"/>
          <w:color w:val="0000CD"/>
          <w:sz w:val="23"/>
          <w:szCs w:val="23"/>
        </w:rPr>
        <w:t>&gt;</w:t>
      </w:r>
      <w:r w:rsidR="008F2165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London is the capital of </w:t>
      </w:r>
      <w:proofErr w:type="gramStart"/>
      <w:r w:rsidR="008F2165">
        <w:rPr>
          <w:rFonts w:ascii="Consolas" w:hAnsi="Consolas"/>
          <w:color w:val="000000"/>
          <w:sz w:val="23"/>
          <w:szCs w:val="23"/>
          <w:shd w:val="clear" w:color="auto" w:fill="FFFFFF"/>
        </w:rPr>
        <w:t>England.</w:t>
      </w:r>
      <w:r w:rsidR="008F2165">
        <w:rPr>
          <w:rStyle w:val="tagcolor"/>
          <w:rFonts w:ascii="Consolas" w:hAnsi="Consolas"/>
          <w:color w:val="0000CD"/>
          <w:sz w:val="23"/>
          <w:szCs w:val="23"/>
        </w:rPr>
        <w:t>&lt;</w:t>
      </w:r>
      <w:proofErr w:type="gramEnd"/>
      <w:r w:rsidR="008F2165">
        <w:rPr>
          <w:rStyle w:val="tagnamecolor"/>
          <w:rFonts w:ascii="Consolas" w:hAnsi="Consolas"/>
          <w:color w:val="A52A2A"/>
          <w:sz w:val="23"/>
          <w:szCs w:val="23"/>
        </w:rPr>
        <w:t>/p</w:t>
      </w:r>
      <w:r w:rsidR="008F2165">
        <w:rPr>
          <w:rStyle w:val="tagcolor"/>
          <w:rFonts w:ascii="Consolas" w:hAnsi="Consolas"/>
          <w:color w:val="0000CD"/>
          <w:sz w:val="23"/>
          <w:szCs w:val="23"/>
        </w:rPr>
        <w:t>&gt;</w:t>
      </w:r>
      <w:r w:rsidR="008F2165">
        <w:rPr>
          <w:rFonts w:ascii="Consolas" w:hAnsi="Consolas"/>
          <w:color w:val="000000"/>
          <w:sz w:val="23"/>
          <w:szCs w:val="23"/>
        </w:rPr>
        <w:br/>
      </w:r>
      <w:r w:rsidR="008F2165">
        <w:rPr>
          <w:rStyle w:val="tagcolor"/>
          <w:rFonts w:ascii="Consolas" w:hAnsi="Consolas"/>
          <w:color w:val="0000CD"/>
          <w:sz w:val="23"/>
          <w:szCs w:val="23"/>
        </w:rPr>
        <w:t xml:space="preserve">       </w:t>
      </w:r>
      <w:r w:rsidR="008F2165">
        <w:rPr>
          <w:rStyle w:val="tagcolor"/>
          <w:rFonts w:ascii="Consolas" w:hAnsi="Consolas"/>
          <w:color w:val="0000CD"/>
          <w:sz w:val="23"/>
          <w:szCs w:val="23"/>
        </w:rPr>
        <w:t>&lt;</w:t>
      </w:r>
      <w:r w:rsidR="008F2165">
        <w:rPr>
          <w:rStyle w:val="tagnamecolor"/>
          <w:rFonts w:ascii="Consolas" w:hAnsi="Consolas"/>
          <w:color w:val="A52A2A"/>
          <w:sz w:val="23"/>
          <w:szCs w:val="23"/>
        </w:rPr>
        <w:t>/div</w:t>
      </w:r>
      <w:r w:rsidR="008F2165"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325FADE1" w14:textId="77777777" w:rsidR="000B4338" w:rsidRPr="000B4338" w:rsidRDefault="000B4338" w:rsidP="000B4338">
      <w:pPr>
        <w:ind w:left="862"/>
        <w:rPr>
          <w:rFonts w:ascii="Times New Roman" w:hAnsi="Times New Roman" w:cs="Times New Roman"/>
          <w:sz w:val="28"/>
          <w:szCs w:val="28"/>
          <w:lang w:val="en-US"/>
        </w:rPr>
      </w:pPr>
    </w:p>
    <w:p w14:paraId="212B7B7D" w14:textId="2BCE0CFF" w:rsidR="00913345" w:rsidRPr="008F2165" w:rsidRDefault="008F2165" w:rsidP="008F216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   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h1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id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</w:t>
      </w:r>
      <w:proofErr w:type="spellStart"/>
      <w:r>
        <w:rPr>
          <w:rStyle w:val="attributevaluecolor"/>
          <w:rFonts w:ascii="Consolas" w:hAnsi="Consolas"/>
          <w:color w:val="0000CD"/>
          <w:sz w:val="23"/>
          <w:szCs w:val="23"/>
        </w:rPr>
        <w:t>myHeader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My Header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h1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 w:rsidR="00913345" w:rsidRPr="008F2165">
        <w:rPr>
          <w:rFonts w:ascii="Times New Roman" w:hAnsi="Times New Roman" w:cs="Times New Roman"/>
          <w:b/>
          <w:bCs/>
          <w:sz w:val="28"/>
          <w:szCs w:val="28"/>
          <w:lang w:val="en-US"/>
        </w:rPr>
        <w:br w:type="page"/>
      </w:r>
    </w:p>
    <w:p w14:paraId="65A9D813" w14:textId="4EEFEB03" w:rsidR="00913345" w:rsidRDefault="00BE15EB" w:rsidP="00BE15EB">
      <w:pPr>
        <w:jc w:val="center"/>
        <w:rPr>
          <w:rFonts w:ascii="Times New Roman" w:hAnsi="Times New Roman" w:cs="Times New Roman"/>
          <w:b/>
          <w:bCs/>
          <w:sz w:val="48"/>
          <w:szCs w:val="48"/>
          <w:lang w:val="en-US"/>
        </w:rPr>
      </w:pPr>
      <w:r w:rsidRPr="00BE15EB">
        <w:rPr>
          <w:rFonts w:ascii="Times New Roman" w:hAnsi="Times New Roman" w:cs="Times New Roman"/>
          <w:b/>
          <w:bCs/>
          <w:sz w:val="48"/>
          <w:szCs w:val="48"/>
          <w:lang w:val="en-US"/>
        </w:rPr>
        <w:lastRenderedPageBreak/>
        <w:t>CSS</w:t>
      </w:r>
    </w:p>
    <w:p w14:paraId="7D6BE205" w14:textId="77777777" w:rsidR="00335EE7" w:rsidRDefault="00335EE7" w:rsidP="00BE15EB">
      <w:pPr>
        <w:jc w:val="center"/>
        <w:rPr>
          <w:rFonts w:ascii="Times New Roman" w:hAnsi="Times New Roman" w:cs="Times New Roman"/>
          <w:b/>
          <w:bCs/>
          <w:sz w:val="48"/>
          <w:szCs w:val="48"/>
          <w:lang w:val="en-US"/>
        </w:rPr>
      </w:pPr>
    </w:p>
    <w:p w14:paraId="503B6CA4" w14:textId="21DB08AE" w:rsidR="00BE15EB" w:rsidRDefault="00BE15EB" w:rsidP="00BE15EB">
      <w:p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CSS :</w:t>
      </w:r>
      <w:proofErr w:type="gramEnd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Pr="00BE15E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Cascading Style Sheets</w:t>
      </w:r>
    </w:p>
    <w:p w14:paraId="2C41A03A" w14:textId="77777777" w:rsidR="00BE15EB" w:rsidRPr="00BE15EB" w:rsidRDefault="00BE15EB" w:rsidP="00BE15E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spellStart"/>
      <w:r w:rsidRPr="00BE15E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Css</w:t>
      </w:r>
      <w:proofErr w:type="spellEnd"/>
      <w:r w:rsidRPr="00BE15E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 is mainly used for the styling of the html page.</w:t>
      </w:r>
    </w:p>
    <w:p w14:paraId="2E25BA7D" w14:textId="6E21F414" w:rsidR="00BE15EB" w:rsidRPr="00BE15EB" w:rsidRDefault="00BE15EB" w:rsidP="00BE15E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First step in the </w:t>
      </w:r>
      <w:proofErr w:type="spellStart"/>
      <w: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css</w:t>
      </w:r>
      <w:proofErr w:type="spellEnd"/>
      <w: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 is create the </w:t>
      </w:r>
      <w:proofErr w:type="spellStart"/>
      <w: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css</w:t>
      </w:r>
      <w:proofErr w:type="spellEnd"/>
      <w: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 file and link the </w:t>
      </w:r>
      <w:proofErr w:type="spellStart"/>
      <w: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css</w:t>
      </w:r>
      <w:proofErr w:type="spellEnd"/>
      <w: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 file in the html page.</w:t>
      </w:r>
      <w:r w:rsidRPr="00BE15E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 </w:t>
      </w:r>
    </w:p>
    <w:p w14:paraId="4E35AC54" w14:textId="77313E40" w:rsidR="00BE15EB" w:rsidRPr="00BE15EB" w:rsidRDefault="00BE15EB" w:rsidP="00BE15E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Now we can work on the </w:t>
      </w:r>
      <w:proofErr w:type="spellStart"/>
      <w: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css</w:t>
      </w:r>
      <w:proofErr w:type="spellEnd"/>
      <w: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 file.</w:t>
      </w:r>
    </w:p>
    <w:p w14:paraId="00BC4AFD" w14:textId="5FCC5A27" w:rsidR="00BE15EB" w:rsidRDefault="00335EE7" w:rsidP="00335EE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Comment :</w:t>
      </w:r>
      <w:proofErr w:type="gramEnd"/>
    </w:p>
    <w:p w14:paraId="3E8956CE" w14:textId="75C480E0" w:rsidR="00335EE7" w:rsidRDefault="00335EE7" w:rsidP="00335EE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   /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*  </w:t>
      </w:r>
      <w:r>
        <w:rPr>
          <w:rFonts w:ascii="Times New Roman" w:hAnsi="Times New Roman" w:cs="Times New Roman"/>
          <w:sz w:val="28"/>
          <w:szCs w:val="28"/>
          <w:lang w:val="en-US"/>
        </w:rPr>
        <w:t>Th</w:t>
      </w:r>
      <w:r w:rsidRPr="00335EE7">
        <w:rPr>
          <w:rFonts w:ascii="Times New Roman" w:hAnsi="Times New Roman" w:cs="Times New Roman"/>
          <w:sz w:val="28"/>
          <w:szCs w:val="28"/>
          <w:lang w:val="en-US"/>
        </w:rPr>
        <w:t>is</w:t>
      </w:r>
      <w:proofErr w:type="gramEnd"/>
      <w:r w:rsidRPr="00335EE7">
        <w:rPr>
          <w:rFonts w:ascii="Times New Roman" w:hAnsi="Times New Roman" w:cs="Times New Roman"/>
          <w:sz w:val="28"/>
          <w:szCs w:val="28"/>
          <w:lang w:val="en-US"/>
        </w:rPr>
        <w:t xml:space="preserve"> is a comment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*/</w:t>
      </w:r>
    </w:p>
    <w:p w14:paraId="2DB8CCEA" w14:textId="0D5F5836" w:rsidR="00335EE7" w:rsidRDefault="00335EE7" w:rsidP="00335EE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Syntax :</w:t>
      </w:r>
      <w:proofErr w:type="gramEnd"/>
    </w:p>
    <w:p w14:paraId="1693BEDD" w14:textId="7F465009" w:rsidR="00335EE7" w:rsidRPr="00335EE7" w:rsidRDefault="00335EE7" w:rsidP="00335EE7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335EE7">
        <w:rPr>
          <w:rFonts w:ascii="Times New Roman" w:hAnsi="Times New Roman" w:cs="Times New Roman"/>
          <w:sz w:val="28"/>
          <w:szCs w:val="28"/>
          <w:lang w:val="en-US"/>
        </w:rPr>
        <w:t xml:space="preserve">         Selected </w:t>
      </w:r>
      <w:proofErr w:type="gramStart"/>
      <w:r w:rsidRPr="00335EE7">
        <w:rPr>
          <w:rFonts w:ascii="Times New Roman" w:hAnsi="Times New Roman" w:cs="Times New Roman"/>
          <w:sz w:val="28"/>
          <w:szCs w:val="28"/>
          <w:lang w:val="en-US"/>
        </w:rPr>
        <w:t>tag{</w:t>
      </w:r>
      <w:proofErr w:type="gramEnd"/>
    </w:p>
    <w:p w14:paraId="17B35A00" w14:textId="137C6F42" w:rsidR="00335EE7" w:rsidRPr="00335EE7" w:rsidRDefault="00335EE7" w:rsidP="00335EE7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335EE7">
        <w:rPr>
          <w:rFonts w:ascii="Times New Roman" w:hAnsi="Times New Roman" w:cs="Times New Roman"/>
          <w:sz w:val="28"/>
          <w:szCs w:val="28"/>
          <w:lang w:val="en-US"/>
        </w:rPr>
        <w:t xml:space="preserve">                 </w:t>
      </w:r>
      <w:proofErr w:type="gramStart"/>
      <w:r w:rsidRPr="00335EE7">
        <w:rPr>
          <w:rFonts w:ascii="Times New Roman" w:hAnsi="Times New Roman" w:cs="Times New Roman"/>
          <w:sz w:val="28"/>
          <w:szCs w:val="28"/>
          <w:lang w:val="en-US"/>
        </w:rPr>
        <w:t>Property :</w:t>
      </w:r>
      <w:proofErr w:type="gramEnd"/>
      <w:r w:rsidRPr="00335EE7">
        <w:rPr>
          <w:rFonts w:ascii="Times New Roman" w:hAnsi="Times New Roman" w:cs="Times New Roman"/>
          <w:sz w:val="28"/>
          <w:szCs w:val="28"/>
          <w:lang w:val="en-US"/>
        </w:rPr>
        <w:t xml:space="preserve"> value;</w:t>
      </w:r>
    </w:p>
    <w:p w14:paraId="03B4D459" w14:textId="6A9AC491" w:rsidR="00335EE7" w:rsidRDefault="00335EE7" w:rsidP="00335EE7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335EE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14:paraId="2A093BB1" w14:textId="385B463F" w:rsidR="00335EE7" w:rsidRPr="00335EE7" w:rsidRDefault="00335EE7" w:rsidP="00335EE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335EE7">
        <w:rPr>
          <w:rFonts w:ascii="Times New Roman" w:hAnsi="Times New Roman" w:cs="Times New Roman"/>
          <w:sz w:val="28"/>
          <w:szCs w:val="28"/>
          <w:lang w:val="en-US"/>
        </w:rPr>
        <w:t>For giving the color to the h1 tag</w:t>
      </w:r>
    </w:p>
    <w:p w14:paraId="238266AA" w14:textId="7CB17990" w:rsidR="00335EE7" w:rsidRDefault="00335EE7" w:rsidP="00335EE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  h1{</w:t>
      </w:r>
    </w:p>
    <w:p w14:paraId="4ED68D5F" w14:textId="20A2A326" w:rsidR="00335EE7" w:rsidRDefault="00335EE7" w:rsidP="00335EE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      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color :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green;</w:t>
      </w:r>
    </w:p>
    <w:p w14:paraId="315D4A55" w14:textId="64621514" w:rsidR="00335EE7" w:rsidRDefault="00335EE7" w:rsidP="00335EE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14:paraId="684AF082" w14:textId="1A59AE7E" w:rsidR="00A9790B" w:rsidRDefault="00A9790B" w:rsidP="00A9790B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9790B">
        <w:rPr>
          <w:rFonts w:ascii="Times New Roman" w:hAnsi="Times New Roman" w:cs="Times New Roman"/>
          <w:sz w:val="28"/>
          <w:szCs w:val="28"/>
          <w:lang w:val="en-US"/>
        </w:rPr>
        <w:t xml:space="preserve">In the </w:t>
      </w:r>
      <w:proofErr w:type="spellStart"/>
      <w:r w:rsidRPr="00A9790B">
        <w:rPr>
          <w:rFonts w:ascii="Times New Roman" w:hAnsi="Times New Roman" w:cs="Times New Roman"/>
          <w:sz w:val="28"/>
          <w:szCs w:val="28"/>
          <w:lang w:val="en-US"/>
        </w:rPr>
        <w:t>css</w:t>
      </w:r>
      <w:proofErr w:type="spellEnd"/>
      <w:r w:rsidRPr="00A9790B">
        <w:rPr>
          <w:rFonts w:ascii="Times New Roman" w:hAnsi="Times New Roman" w:cs="Times New Roman"/>
          <w:sz w:val="28"/>
          <w:szCs w:val="28"/>
          <w:lang w:val="en-US"/>
        </w:rPr>
        <w:t xml:space="preserve"> we can change the background color </w:t>
      </w:r>
      <w:r>
        <w:rPr>
          <w:rFonts w:ascii="Times New Roman" w:hAnsi="Times New Roman" w:cs="Times New Roman"/>
          <w:sz w:val="28"/>
          <w:szCs w:val="28"/>
          <w:lang w:val="en-US"/>
        </w:rPr>
        <w:t>of the website.</w:t>
      </w:r>
    </w:p>
    <w:p w14:paraId="3B195DDA" w14:textId="2517A20F" w:rsidR="00A9790B" w:rsidRDefault="00A9790B" w:rsidP="00A9790B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</w:t>
      </w:r>
    </w:p>
    <w:p w14:paraId="1D63D034" w14:textId="6DB6E784" w:rsidR="00A9790B" w:rsidRDefault="00A9790B" w:rsidP="00A9790B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body{</w:t>
      </w:r>
      <w:proofErr w:type="gramEnd"/>
    </w:p>
    <w:p w14:paraId="35D923B6" w14:textId="77777777" w:rsidR="00A9790B" w:rsidRDefault="00A9790B" w:rsidP="00A9790B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126768E5" w14:textId="16655BA1" w:rsidR="00A9790B" w:rsidRDefault="00A9790B" w:rsidP="00A9790B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background-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color :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red;</w:t>
      </w:r>
    </w:p>
    <w:p w14:paraId="2C92DFB5" w14:textId="199CEAEA" w:rsidR="00A9790B" w:rsidRDefault="00A9790B" w:rsidP="00A9790B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14:paraId="1D3A0EA4" w14:textId="3F685B3A" w:rsidR="00A9790B" w:rsidRDefault="00A9790B" w:rsidP="00A9790B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If we want to give the background coloring for some information then we use the div and spans in the html page.</w:t>
      </w:r>
    </w:p>
    <w:p w14:paraId="4CBE7A34" w14:textId="508FC4E1" w:rsidR="00A9790B" w:rsidRDefault="00A9790B" w:rsidP="00A9790B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div{</w:t>
      </w:r>
      <w:proofErr w:type="gramEnd"/>
    </w:p>
    <w:p w14:paraId="42630471" w14:textId="77777777" w:rsidR="00A9790B" w:rsidRDefault="00A9790B" w:rsidP="00A9790B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6BAE3DF0" w14:textId="4978EEA7" w:rsidR="00A9790B" w:rsidRDefault="00A9790B" w:rsidP="00A9790B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background-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color :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blue;</w:t>
      </w:r>
    </w:p>
    <w:p w14:paraId="168B06B1" w14:textId="77777777" w:rsidR="00A9790B" w:rsidRDefault="00A9790B" w:rsidP="00A9790B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14:paraId="3C6FCE5D" w14:textId="77777777" w:rsidR="008F4C6E" w:rsidRDefault="008F4C6E" w:rsidP="008F4C6E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6120D746" w14:textId="77777777" w:rsidR="008F4C6E" w:rsidRDefault="008F4C6E" w:rsidP="008F4C6E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00A0F436" w14:textId="3584A30C" w:rsidR="00C02B1B" w:rsidRDefault="00C02B1B" w:rsidP="00C02B1B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lastRenderedPageBreak/>
        <w:t>We can add the link to the background</w:t>
      </w:r>
    </w:p>
    <w:p w14:paraId="604589CA" w14:textId="77777777" w:rsidR="008F4C6E" w:rsidRDefault="008F4C6E" w:rsidP="008F4C6E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body{</w:t>
      </w:r>
      <w:proofErr w:type="gramEnd"/>
    </w:p>
    <w:p w14:paraId="66C3F468" w14:textId="77777777" w:rsidR="008F4C6E" w:rsidRDefault="008F4C6E" w:rsidP="008F4C6E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06841473" w14:textId="322165A7" w:rsidR="008F4C6E" w:rsidRDefault="008F4C6E" w:rsidP="008F4C6E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background: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url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(</w:t>
      </w:r>
      <w:r w:rsidR="00E0320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)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14:paraId="14112B04" w14:textId="77777777" w:rsidR="008F4C6E" w:rsidRDefault="008F4C6E" w:rsidP="008F4C6E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14:paraId="069944F4" w14:textId="71ABE482" w:rsidR="008F4C6E" w:rsidRDefault="008F4C6E" w:rsidP="008F4C6E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1B94576B" w14:textId="77777777" w:rsidR="008F4C6E" w:rsidRDefault="008F4C6E" w:rsidP="008F4C6E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17B3B176" w14:textId="6E8C7A5B" w:rsidR="00A9790B" w:rsidRDefault="00A9790B" w:rsidP="00A9790B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1277F29E" w14:textId="1AAB9DA2" w:rsidR="00A9790B" w:rsidRDefault="00A9790B" w:rsidP="00C02B1B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gramStart"/>
      <w:r w:rsidRPr="00C02B1B">
        <w:rPr>
          <w:rFonts w:ascii="Times New Roman" w:hAnsi="Times New Roman" w:cs="Times New Roman"/>
          <w:b/>
          <w:bCs/>
          <w:sz w:val="28"/>
          <w:szCs w:val="28"/>
          <w:lang w:val="en-US"/>
        </w:rPr>
        <w:t>BORDER :</w:t>
      </w:r>
      <w:proofErr w:type="gramEnd"/>
      <w:r w:rsidRPr="00C02B1B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</w:p>
    <w:p w14:paraId="24AA887F" w14:textId="77777777" w:rsidR="00C02B1B" w:rsidRDefault="00C02B1B" w:rsidP="00C02B1B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C02B1B">
        <w:rPr>
          <w:rFonts w:ascii="Times New Roman" w:hAnsi="Times New Roman" w:cs="Times New Roman"/>
          <w:sz w:val="28"/>
          <w:szCs w:val="28"/>
          <w:lang w:val="en-US"/>
        </w:rPr>
        <w:t xml:space="preserve">for giving the borders for the information we use the </w:t>
      </w:r>
    </w:p>
    <w:p w14:paraId="2985D38A" w14:textId="77777777" w:rsidR="00C02B1B" w:rsidRPr="00C02B1B" w:rsidRDefault="00C02B1B" w:rsidP="00C02B1B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3D62FE73" w14:textId="5D1FECD6" w:rsidR="00C02B1B" w:rsidRPr="00C02B1B" w:rsidRDefault="00C02B1B" w:rsidP="00C02B1B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C02B1B">
        <w:rPr>
          <w:rFonts w:ascii="Times New Roman" w:hAnsi="Times New Roman" w:cs="Times New Roman"/>
          <w:sz w:val="28"/>
          <w:szCs w:val="28"/>
          <w:lang w:val="en-US"/>
        </w:rPr>
        <w:t>border-</w:t>
      </w:r>
      <w:proofErr w:type="gramStart"/>
      <w:r w:rsidRPr="00C02B1B">
        <w:rPr>
          <w:rFonts w:ascii="Times New Roman" w:hAnsi="Times New Roman" w:cs="Times New Roman"/>
          <w:sz w:val="28"/>
          <w:szCs w:val="28"/>
          <w:lang w:val="en-US"/>
        </w:rPr>
        <w:t>color :</w:t>
      </w:r>
      <w:proofErr w:type="gramEnd"/>
      <w:r w:rsidRPr="00C02B1B">
        <w:rPr>
          <w:rFonts w:ascii="Times New Roman" w:hAnsi="Times New Roman" w:cs="Times New Roman"/>
          <w:sz w:val="28"/>
          <w:szCs w:val="28"/>
          <w:lang w:val="en-US"/>
        </w:rPr>
        <w:t xml:space="preserve"> red;</w:t>
      </w:r>
    </w:p>
    <w:p w14:paraId="083B1B18" w14:textId="77777777" w:rsidR="00C02B1B" w:rsidRPr="00C02B1B" w:rsidRDefault="00C02B1B" w:rsidP="00C02B1B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C02B1B">
        <w:rPr>
          <w:rFonts w:ascii="Times New Roman" w:hAnsi="Times New Roman" w:cs="Times New Roman"/>
          <w:sz w:val="28"/>
          <w:szCs w:val="28"/>
          <w:lang w:val="en-US"/>
        </w:rPr>
        <w:t>border-</w:t>
      </w:r>
      <w:proofErr w:type="gramStart"/>
      <w:r w:rsidRPr="00C02B1B">
        <w:rPr>
          <w:rFonts w:ascii="Times New Roman" w:hAnsi="Times New Roman" w:cs="Times New Roman"/>
          <w:sz w:val="28"/>
          <w:szCs w:val="28"/>
          <w:lang w:val="en-US"/>
        </w:rPr>
        <w:t>width :</w:t>
      </w:r>
      <w:proofErr w:type="gramEnd"/>
      <w:r w:rsidRPr="00C02B1B">
        <w:rPr>
          <w:rFonts w:ascii="Times New Roman" w:hAnsi="Times New Roman" w:cs="Times New Roman"/>
          <w:sz w:val="28"/>
          <w:szCs w:val="28"/>
          <w:lang w:val="en-US"/>
        </w:rPr>
        <w:t xml:space="preserve"> 10px;</w:t>
      </w:r>
    </w:p>
    <w:p w14:paraId="0833BAC0" w14:textId="536CB55A" w:rsidR="00C02B1B" w:rsidRPr="00513B20" w:rsidRDefault="00C02B1B" w:rsidP="00C02B1B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02B1B">
        <w:rPr>
          <w:rFonts w:ascii="Times New Roman" w:hAnsi="Times New Roman" w:cs="Times New Roman"/>
          <w:sz w:val="28"/>
          <w:szCs w:val="28"/>
          <w:lang w:val="en-US"/>
        </w:rPr>
        <w:t>border-</w:t>
      </w:r>
      <w:proofErr w:type="gramStart"/>
      <w:r w:rsidRPr="00C02B1B">
        <w:rPr>
          <w:rFonts w:ascii="Times New Roman" w:hAnsi="Times New Roman" w:cs="Times New Roman"/>
          <w:sz w:val="28"/>
          <w:szCs w:val="28"/>
          <w:lang w:val="en-US"/>
        </w:rPr>
        <w:t>style :</w:t>
      </w:r>
      <w:proofErr w:type="gramEnd"/>
      <w:r w:rsidRPr="00C02B1B">
        <w:rPr>
          <w:rFonts w:ascii="Times New Roman" w:hAnsi="Times New Roman" w:cs="Times New Roman"/>
          <w:sz w:val="28"/>
          <w:szCs w:val="28"/>
          <w:lang w:val="en-US"/>
        </w:rPr>
        <w:t xml:space="preserve"> dotted; </w:t>
      </w:r>
    </w:p>
    <w:p w14:paraId="60908B07" w14:textId="4FD68FDA" w:rsidR="00C02B1B" w:rsidRDefault="00513B20" w:rsidP="00513B20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gramStart"/>
      <w:r w:rsidRPr="00513B20">
        <w:rPr>
          <w:rFonts w:ascii="Times New Roman" w:hAnsi="Times New Roman" w:cs="Times New Roman"/>
          <w:b/>
          <w:bCs/>
          <w:sz w:val="28"/>
          <w:szCs w:val="28"/>
          <w:lang w:val="en-US"/>
        </w:rPr>
        <w:t>SELECTORS :</w:t>
      </w:r>
      <w:proofErr w:type="gramEnd"/>
    </w:p>
    <w:p w14:paraId="0572B688" w14:textId="73A830CF" w:rsidR="00513B20" w:rsidRDefault="00513B20" w:rsidP="00513B2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513B20">
        <w:rPr>
          <w:rFonts w:ascii="Times New Roman" w:hAnsi="Times New Roman" w:cs="Times New Roman"/>
          <w:sz w:val="28"/>
          <w:szCs w:val="28"/>
          <w:lang w:val="en-US"/>
        </w:rPr>
        <w:t xml:space="preserve">selectors are used to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select the styling to the specific elements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i.e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for group of elements and for single elements.</w:t>
      </w:r>
    </w:p>
    <w:p w14:paraId="1F5B8C96" w14:textId="1715A39E" w:rsidR="00513B20" w:rsidRDefault="00513B20" w:rsidP="00513B2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For single elements we use id.</w:t>
      </w:r>
    </w:p>
    <w:p w14:paraId="38D05DF6" w14:textId="77777777" w:rsidR="00513B20" w:rsidRDefault="00513B20" w:rsidP="00513B20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16BF3E1B" w14:textId="2FB35F8A" w:rsidR="00513B20" w:rsidRDefault="00513B20" w:rsidP="00513B20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#name of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id{</w:t>
      </w:r>
      <w:proofErr w:type="gramEnd"/>
    </w:p>
    <w:p w14:paraId="2F7D257F" w14:textId="23555903" w:rsidR="00513B20" w:rsidRDefault="00513B20" w:rsidP="00513B20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Property :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value;</w:t>
      </w:r>
    </w:p>
    <w:p w14:paraId="0E0B0FE6" w14:textId="596D99FC" w:rsidR="00513B20" w:rsidRDefault="00513B20" w:rsidP="00513B20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14:paraId="2F9BEDEB" w14:textId="77777777" w:rsidR="00513B20" w:rsidRDefault="00513B20" w:rsidP="00513B20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47AF330F" w14:textId="43342B10" w:rsidR="00513B20" w:rsidRDefault="00513B20" w:rsidP="00513B2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For group of elements we use class.</w:t>
      </w:r>
    </w:p>
    <w:p w14:paraId="71268366" w14:textId="77777777" w:rsidR="00513B20" w:rsidRDefault="00513B20" w:rsidP="00513B20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0DC1B53C" w14:textId="0C032EC9" w:rsidR="00513B20" w:rsidRDefault="00513B20" w:rsidP="00513B20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513B20">
        <w:rPr>
          <w:rFonts w:ascii="Times New Roman" w:hAnsi="Times New Roman" w:cs="Times New Roman"/>
          <w:b/>
          <w:bCs/>
          <w:sz w:val="28"/>
          <w:szCs w:val="28"/>
          <w:lang w:val="en-US"/>
        </w:rPr>
        <w:t>.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name of the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class{</w:t>
      </w:r>
      <w:proofErr w:type="gramEnd"/>
    </w:p>
    <w:p w14:paraId="25B67312" w14:textId="60399922" w:rsidR="00513B20" w:rsidRPr="00513B20" w:rsidRDefault="00513B20" w:rsidP="00513B20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</w:t>
      </w:r>
      <w:proofErr w:type="gramStart"/>
      <w:r w:rsidRPr="00513B20">
        <w:rPr>
          <w:rFonts w:ascii="Times New Roman" w:hAnsi="Times New Roman" w:cs="Times New Roman"/>
          <w:sz w:val="28"/>
          <w:szCs w:val="28"/>
          <w:lang w:val="en-US"/>
        </w:rPr>
        <w:t>Property :</w:t>
      </w:r>
      <w:proofErr w:type="gramEnd"/>
      <w:r w:rsidRPr="00513B20">
        <w:rPr>
          <w:rFonts w:ascii="Times New Roman" w:hAnsi="Times New Roman" w:cs="Times New Roman"/>
          <w:sz w:val="28"/>
          <w:szCs w:val="28"/>
          <w:lang w:val="en-US"/>
        </w:rPr>
        <w:t xml:space="preserve"> value;</w:t>
      </w:r>
    </w:p>
    <w:p w14:paraId="5964BE6A" w14:textId="08E9C5A6" w:rsidR="00513B20" w:rsidRPr="00513B20" w:rsidRDefault="00513B20" w:rsidP="00513B20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513B20"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14:paraId="04838117" w14:textId="77777777" w:rsidR="00513B20" w:rsidRDefault="00513B20" w:rsidP="00513B20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1D117A06" w14:textId="294CDB3D" w:rsidR="00A9790B" w:rsidRDefault="00513B20" w:rsidP="00513B2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*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is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used to change the properties of all elements except the id.</w:t>
      </w:r>
    </w:p>
    <w:p w14:paraId="357B7D42" w14:textId="4E5874B0" w:rsidR="00513B20" w:rsidRDefault="00513B20" w:rsidP="00513B20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052DEFE2" w14:textId="270BB792" w:rsidR="00513B20" w:rsidRDefault="00513B20" w:rsidP="00513B20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*{</w:t>
      </w:r>
    </w:p>
    <w:p w14:paraId="748AD7DB" w14:textId="0A110FD2" w:rsidR="00513B20" w:rsidRDefault="00513B20" w:rsidP="00513B20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Property :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value;</w:t>
      </w:r>
    </w:p>
    <w:p w14:paraId="3962F320" w14:textId="77628B4E" w:rsidR="00513B20" w:rsidRPr="002D0D5D" w:rsidRDefault="00513B20" w:rsidP="00513B20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}</w:t>
      </w:r>
    </w:p>
    <w:p w14:paraId="27E1AB9A" w14:textId="6ABA4C41" w:rsidR="002D0D5D" w:rsidRDefault="002D0D5D" w:rsidP="002D0D5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gramStart"/>
      <w:r w:rsidRPr="002D0D5D">
        <w:rPr>
          <w:rFonts w:ascii="Times New Roman" w:hAnsi="Times New Roman" w:cs="Times New Roman"/>
          <w:b/>
          <w:bCs/>
          <w:sz w:val="28"/>
          <w:szCs w:val="28"/>
          <w:lang w:val="en-US"/>
        </w:rPr>
        <w:t>SPECIFICITY :</w:t>
      </w:r>
      <w:proofErr w:type="gramEnd"/>
    </w:p>
    <w:p w14:paraId="4AAAD41A" w14:textId="458AA732" w:rsidR="002D0D5D" w:rsidRDefault="002D0D5D" w:rsidP="002D0D5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D0D5D">
        <w:rPr>
          <w:rFonts w:ascii="Times New Roman" w:hAnsi="Times New Roman" w:cs="Times New Roman"/>
          <w:sz w:val="28"/>
          <w:szCs w:val="28"/>
          <w:lang w:val="en-US"/>
        </w:rPr>
        <w:t xml:space="preserve">Specificity </w:t>
      </w:r>
      <w:r>
        <w:rPr>
          <w:rFonts w:ascii="Times New Roman" w:hAnsi="Times New Roman" w:cs="Times New Roman"/>
          <w:sz w:val="28"/>
          <w:szCs w:val="28"/>
          <w:lang w:val="en-US"/>
        </w:rPr>
        <w:t>means giving the specific styling to the specific elements.</w:t>
      </w:r>
    </w:p>
    <w:p w14:paraId="0AA26DF3" w14:textId="1D46CFA3" w:rsidR="002D0D5D" w:rsidRDefault="002D0D5D" w:rsidP="002D0D5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gramStart"/>
      <w:r w:rsidRPr="002D0D5D"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t>MARIGINS :</w:t>
      </w:r>
      <w:proofErr w:type="gramEnd"/>
    </w:p>
    <w:p w14:paraId="4AAD1BA4" w14:textId="765ECA7B" w:rsidR="00471AEE" w:rsidRPr="00471AEE" w:rsidRDefault="00471AEE" w:rsidP="00471AE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71AEE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Margins are used to create space around elements, outside of any defined borders.</w:t>
      </w:r>
    </w:p>
    <w:p w14:paraId="4CFBFB62" w14:textId="77777777" w:rsidR="00471AEE" w:rsidRPr="00471AEE" w:rsidRDefault="00471AEE" w:rsidP="00471AE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We can adjust the margins for our requirements of the webpage.</w:t>
      </w:r>
    </w:p>
    <w:p w14:paraId="223A02DF" w14:textId="77777777" w:rsidR="00471AEE" w:rsidRPr="00471AEE" w:rsidRDefault="00471AEE" w:rsidP="00471AEE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47F5929E" w14:textId="3545BA22" w:rsidR="00471AEE" w:rsidRPr="00471AEE" w:rsidRDefault="00471AEE" w:rsidP="00471AEE">
      <w:pPr>
        <w:pStyle w:val="ListParagraph"/>
        <w:rPr>
          <w:rFonts w:ascii="Verdana" w:hAnsi="Verdana" w:cs="Times New Roman"/>
          <w:shd w:val="clear" w:color="auto" w:fill="FFFFFF"/>
        </w:rPr>
      </w:pPr>
      <w:r w:rsidRPr="00471AEE">
        <w:rPr>
          <w:rFonts w:ascii="Verdana" w:hAnsi="Verdana"/>
          <w:color w:val="FF0000"/>
          <w:sz w:val="23"/>
          <w:szCs w:val="23"/>
          <w:shd w:val="clear" w:color="auto" w:fill="FFFFFF"/>
        </w:rPr>
        <w:t xml:space="preserve">  </w:t>
      </w:r>
      <w:r w:rsidRPr="00471AEE">
        <w:rPr>
          <w:rFonts w:ascii="Verdana" w:hAnsi="Verdana"/>
          <w:shd w:val="clear" w:color="auto" w:fill="FFFFFF"/>
        </w:rPr>
        <w:t>margin-top</w:t>
      </w:r>
      <w:r w:rsidRPr="00471AEE">
        <w:rPr>
          <w:rStyle w:val="cssdelimitercolor"/>
          <w:rFonts w:ascii="Verdana" w:hAnsi="Verdana"/>
          <w:shd w:val="clear" w:color="auto" w:fill="FFFFFF"/>
        </w:rPr>
        <w:t>:</w:t>
      </w:r>
      <w:r w:rsidRPr="00471AEE">
        <w:rPr>
          <w:rStyle w:val="csspropertyvaluecolor"/>
          <w:rFonts w:ascii="Verdana" w:hAnsi="Verdana"/>
          <w:shd w:val="clear" w:color="auto" w:fill="FFFFFF"/>
        </w:rPr>
        <w:t> 100px</w:t>
      </w:r>
      <w:r w:rsidRPr="00471AEE">
        <w:rPr>
          <w:rStyle w:val="cssdelimitercolor"/>
          <w:rFonts w:ascii="Verdana" w:hAnsi="Verdana"/>
          <w:shd w:val="clear" w:color="auto" w:fill="FFFFFF"/>
        </w:rPr>
        <w:t>;</w:t>
      </w:r>
      <w:r w:rsidRPr="00471AEE">
        <w:rPr>
          <w:rFonts w:ascii="Verdana" w:hAnsi="Verdana"/>
        </w:rPr>
        <w:br/>
      </w:r>
      <w:r w:rsidRPr="00471AEE">
        <w:rPr>
          <w:rFonts w:ascii="Verdana" w:hAnsi="Verdana"/>
          <w:shd w:val="clear" w:color="auto" w:fill="FFFFFF"/>
        </w:rPr>
        <w:t>  margin-bottom</w:t>
      </w:r>
      <w:r w:rsidRPr="00471AEE">
        <w:rPr>
          <w:rStyle w:val="cssdelimitercolor"/>
          <w:rFonts w:ascii="Verdana" w:hAnsi="Verdana"/>
          <w:shd w:val="clear" w:color="auto" w:fill="FFFFFF"/>
        </w:rPr>
        <w:t>:</w:t>
      </w:r>
      <w:r w:rsidRPr="00471AEE">
        <w:rPr>
          <w:rStyle w:val="csspropertyvaluecolor"/>
          <w:rFonts w:ascii="Verdana" w:hAnsi="Verdana"/>
          <w:shd w:val="clear" w:color="auto" w:fill="FFFFFF"/>
        </w:rPr>
        <w:t> 100px</w:t>
      </w:r>
      <w:r w:rsidRPr="00471AEE">
        <w:rPr>
          <w:rStyle w:val="cssdelimitercolor"/>
          <w:rFonts w:ascii="Verdana" w:hAnsi="Verdana"/>
          <w:shd w:val="clear" w:color="auto" w:fill="FFFFFF"/>
        </w:rPr>
        <w:t>;</w:t>
      </w:r>
      <w:r w:rsidRPr="00471AEE">
        <w:rPr>
          <w:rFonts w:ascii="Verdana" w:hAnsi="Verdana"/>
        </w:rPr>
        <w:br/>
      </w:r>
      <w:r w:rsidRPr="00471AEE">
        <w:rPr>
          <w:rFonts w:ascii="Verdana" w:hAnsi="Verdana"/>
          <w:shd w:val="clear" w:color="auto" w:fill="FFFFFF"/>
        </w:rPr>
        <w:t>  margin-right</w:t>
      </w:r>
      <w:r w:rsidRPr="00471AEE">
        <w:rPr>
          <w:rStyle w:val="cssdelimitercolor"/>
          <w:rFonts w:ascii="Verdana" w:hAnsi="Verdana"/>
          <w:shd w:val="clear" w:color="auto" w:fill="FFFFFF"/>
        </w:rPr>
        <w:t>:</w:t>
      </w:r>
      <w:r w:rsidRPr="00471AEE">
        <w:rPr>
          <w:rStyle w:val="csspropertyvaluecolor"/>
          <w:rFonts w:ascii="Verdana" w:hAnsi="Verdana"/>
          <w:shd w:val="clear" w:color="auto" w:fill="FFFFFF"/>
        </w:rPr>
        <w:t> 150px</w:t>
      </w:r>
      <w:r w:rsidRPr="00471AEE">
        <w:rPr>
          <w:rStyle w:val="cssdelimitercolor"/>
          <w:rFonts w:ascii="Verdana" w:hAnsi="Verdana"/>
          <w:shd w:val="clear" w:color="auto" w:fill="FFFFFF"/>
        </w:rPr>
        <w:t>;</w:t>
      </w:r>
      <w:r w:rsidRPr="00471AEE">
        <w:rPr>
          <w:rFonts w:ascii="Verdana" w:hAnsi="Verdana"/>
        </w:rPr>
        <w:br/>
      </w:r>
      <w:r w:rsidRPr="00471AEE">
        <w:rPr>
          <w:rFonts w:ascii="Verdana" w:hAnsi="Verdana"/>
          <w:shd w:val="clear" w:color="auto" w:fill="FFFFFF"/>
        </w:rPr>
        <w:t>  margin-left</w:t>
      </w:r>
      <w:r w:rsidRPr="00471AEE">
        <w:rPr>
          <w:rStyle w:val="cssdelimitercolor"/>
          <w:rFonts w:ascii="Verdana" w:hAnsi="Verdana"/>
          <w:shd w:val="clear" w:color="auto" w:fill="FFFFFF"/>
        </w:rPr>
        <w:t>:</w:t>
      </w:r>
      <w:r w:rsidRPr="00471AEE">
        <w:rPr>
          <w:rStyle w:val="csspropertyvaluecolor"/>
          <w:rFonts w:ascii="Verdana" w:hAnsi="Verdana"/>
          <w:shd w:val="clear" w:color="auto" w:fill="FFFFFF"/>
        </w:rPr>
        <w:t> 80px</w:t>
      </w:r>
      <w:r w:rsidRPr="00471AEE">
        <w:rPr>
          <w:rStyle w:val="cssdelimitercolor"/>
          <w:rFonts w:ascii="Verdana" w:hAnsi="Verdana"/>
          <w:shd w:val="clear" w:color="auto" w:fill="FFFFFF"/>
        </w:rPr>
        <w:t xml:space="preserve">; </w:t>
      </w:r>
      <w:r w:rsidRPr="00471AEE">
        <w:rPr>
          <w:rFonts w:ascii="Verdana" w:hAnsi="Verdana" w:cs="Times New Roman"/>
          <w:shd w:val="clear" w:color="auto" w:fill="FFFFFF"/>
        </w:rPr>
        <w:t xml:space="preserve"> </w:t>
      </w:r>
    </w:p>
    <w:p w14:paraId="65C7A073" w14:textId="77777777" w:rsidR="00471AEE" w:rsidRPr="00471AEE" w:rsidRDefault="00471AEE" w:rsidP="00471AEE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7730489D" w14:textId="46DD7CDE" w:rsidR="00513B20" w:rsidRDefault="00471AEE" w:rsidP="00471AE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We can give all four margin properties in the single line </w:t>
      </w:r>
    </w:p>
    <w:p w14:paraId="01BDD874" w14:textId="77777777" w:rsidR="00471AEE" w:rsidRDefault="00471AEE" w:rsidP="00471AEE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3B752469" w14:textId="7AA6659B" w:rsidR="00471AEE" w:rsidRDefault="00471AEE" w:rsidP="00471AEE">
      <w:pPr>
        <w:pStyle w:val="ListParagraph"/>
        <w:rPr>
          <w:rFonts w:ascii="Verdana" w:hAnsi="Verdana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</w:t>
      </w:r>
      <w:r w:rsidRPr="00471AEE">
        <w:rPr>
          <w:rFonts w:ascii="Verdana" w:hAnsi="Verdana" w:cs="Times New Roman"/>
          <w:lang w:val="en-US"/>
        </w:rPr>
        <w:t>margin :100px 150px 100px 80px</w:t>
      </w:r>
      <w:r w:rsidRPr="00471AEE">
        <w:rPr>
          <w:rFonts w:ascii="Verdana" w:hAnsi="Verdana" w:cs="Times New Roman"/>
          <w:sz w:val="24"/>
          <w:szCs w:val="24"/>
          <w:lang w:val="en-US"/>
        </w:rPr>
        <w:t xml:space="preserve">;  </w:t>
      </w:r>
    </w:p>
    <w:p w14:paraId="2EDCE916" w14:textId="77777777" w:rsidR="00471AEE" w:rsidRDefault="00471AEE" w:rsidP="00471AEE">
      <w:pPr>
        <w:pStyle w:val="ListParagraph"/>
        <w:rPr>
          <w:rFonts w:ascii="Verdana" w:hAnsi="Verdana" w:cs="Times New Roman"/>
          <w:sz w:val="24"/>
          <w:szCs w:val="24"/>
          <w:lang w:val="en-US"/>
        </w:rPr>
      </w:pPr>
    </w:p>
    <w:p w14:paraId="575CAAF9" w14:textId="49A919A4" w:rsidR="00471AEE" w:rsidRDefault="00471AEE" w:rsidP="00471AEE">
      <w:pPr>
        <w:pStyle w:val="ListParagraph"/>
        <w:numPr>
          <w:ilvl w:val="0"/>
          <w:numId w:val="9"/>
        </w:numPr>
        <w:rPr>
          <w:rFonts w:ascii="Verdana" w:hAnsi="Verdana" w:cs="Times New Roman"/>
          <w:sz w:val="24"/>
          <w:szCs w:val="24"/>
          <w:lang w:val="en-US"/>
        </w:rPr>
      </w:pPr>
      <w:r w:rsidRPr="001B6DC0">
        <w:rPr>
          <w:rFonts w:ascii="Times New Roman" w:hAnsi="Times New Roman" w:cs="Times New Roman"/>
          <w:sz w:val="28"/>
          <w:szCs w:val="28"/>
          <w:lang w:val="en-US"/>
        </w:rPr>
        <w:t>If we use the margin as auto then the information is</w:t>
      </w:r>
      <w:r w:rsidR="001B6DC0" w:rsidRPr="001B6DC0">
        <w:rPr>
          <w:rFonts w:ascii="Times New Roman" w:hAnsi="Times New Roman" w:cs="Times New Roman"/>
          <w:sz w:val="28"/>
          <w:szCs w:val="28"/>
          <w:lang w:val="en-US"/>
        </w:rPr>
        <w:t xml:space="preserve"> placed at the center</w:t>
      </w:r>
      <w:r w:rsidR="001B6DC0">
        <w:rPr>
          <w:rFonts w:ascii="Verdana" w:hAnsi="Verdana" w:cs="Times New Roman"/>
          <w:sz w:val="24"/>
          <w:szCs w:val="24"/>
          <w:lang w:val="en-US"/>
        </w:rPr>
        <w:t>.</w:t>
      </w:r>
    </w:p>
    <w:p w14:paraId="195CA403" w14:textId="59930567" w:rsidR="001B6DC0" w:rsidRDefault="001B6DC0" w:rsidP="001B6DC0">
      <w:pPr>
        <w:rPr>
          <w:rFonts w:ascii="Verdana" w:hAnsi="Verdana" w:cs="Times New Roman"/>
          <w:b/>
          <w:bCs/>
          <w:sz w:val="24"/>
          <w:szCs w:val="24"/>
          <w:lang w:val="en-US"/>
        </w:rPr>
      </w:pPr>
      <w:proofErr w:type="gramStart"/>
      <w:r w:rsidRPr="001B6DC0">
        <w:rPr>
          <w:rFonts w:ascii="Verdana" w:hAnsi="Verdana" w:cs="Times New Roman"/>
          <w:b/>
          <w:bCs/>
          <w:sz w:val="24"/>
          <w:szCs w:val="24"/>
          <w:lang w:val="en-US"/>
        </w:rPr>
        <w:t>PADDING :</w:t>
      </w:r>
      <w:proofErr w:type="gramEnd"/>
    </w:p>
    <w:p w14:paraId="45A8B5BB" w14:textId="0A50A4BF" w:rsidR="001B6DC0" w:rsidRPr="001B6DC0" w:rsidRDefault="001B6DC0" w:rsidP="001B6DC0">
      <w:pPr>
        <w:pStyle w:val="ListParagraph"/>
        <w:numPr>
          <w:ilvl w:val="0"/>
          <w:numId w:val="9"/>
        </w:numPr>
        <w:rPr>
          <w:rFonts w:ascii="Verdana" w:hAnsi="Verdana" w:cs="Times New Roman"/>
          <w:b/>
          <w:bCs/>
          <w:sz w:val="24"/>
          <w:szCs w:val="24"/>
          <w:lang w:val="en-US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 CSS padding properties are used to generate space around an element's content, inside of any defined borders.</w:t>
      </w:r>
    </w:p>
    <w:p w14:paraId="5ED4EB81" w14:textId="295BAC93" w:rsidR="001B6DC0" w:rsidRDefault="001B6DC0" w:rsidP="001B6DC0">
      <w:pPr>
        <w:pStyle w:val="ListParagraph"/>
        <w:rPr>
          <w:rFonts w:ascii="Verdana" w:hAnsi="Verdana"/>
          <w:color w:val="000000"/>
          <w:sz w:val="23"/>
          <w:szCs w:val="23"/>
          <w:shd w:val="clear" w:color="auto" w:fill="FFFFFF"/>
        </w:rPr>
      </w:pPr>
    </w:p>
    <w:p w14:paraId="4E9AD7CA" w14:textId="3CF84EC8" w:rsidR="001B6DC0" w:rsidRPr="001B6DC0" w:rsidRDefault="001B6DC0" w:rsidP="001B6DC0">
      <w:pPr>
        <w:pStyle w:val="ListParagraph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 </w:t>
      </w:r>
      <w:r w:rsidRPr="001B6DC0">
        <w:rPr>
          <w:rFonts w:ascii="Verdana" w:hAnsi="Verdana"/>
          <w:color w:val="000000"/>
          <w:sz w:val="23"/>
          <w:szCs w:val="23"/>
          <w:shd w:val="clear" w:color="auto" w:fill="FFFFFF"/>
        </w:rPr>
        <w:t>padding-top: 50px;</w:t>
      </w:r>
    </w:p>
    <w:p w14:paraId="25554C0F" w14:textId="77777777" w:rsidR="001B6DC0" w:rsidRPr="001B6DC0" w:rsidRDefault="001B6DC0" w:rsidP="001B6DC0">
      <w:pPr>
        <w:pStyle w:val="ListParagraph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 w:rsidRPr="001B6DC0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 padding-right: 30px;</w:t>
      </w:r>
    </w:p>
    <w:p w14:paraId="54538F99" w14:textId="77777777" w:rsidR="001B6DC0" w:rsidRPr="001B6DC0" w:rsidRDefault="001B6DC0" w:rsidP="001B6DC0">
      <w:pPr>
        <w:pStyle w:val="ListParagraph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 w:rsidRPr="001B6DC0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 padding-bottom: 50px;</w:t>
      </w:r>
    </w:p>
    <w:p w14:paraId="1893AB8A" w14:textId="24B8CA9C" w:rsidR="001B6DC0" w:rsidRDefault="001B6DC0" w:rsidP="001B6DC0">
      <w:pPr>
        <w:pStyle w:val="ListParagraph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 w:rsidRPr="001B6DC0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 padding-left: 80px;</w:t>
      </w:r>
    </w:p>
    <w:p w14:paraId="2E702CF6" w14:textId="77777777" w:rsidR="006F76C0" w:rsidRPr="001B6DC0" w:rsidRDefault="006F76C0" w:rsidP="001B6DC0">
      <w:pPr>
        <w:pStyle w:val="ListParagraph"/>
        <w:rPr>
          <w:rFonts w:ascii="Verdana" w:hAnsi="Verdana" w:cs="Times New Roman"/>
          <w:b/>
          <w:bCs/>
          <w:sz w:val="24"/>
          <w:szCs w:val="24"/>
          <w:lang w:val="en-US"/>
        </w:rPr>
      </w:pPr>
    </w:p>
    <w:p w14:paraId="380377E0" w14:textId="352AC0A8" w:rsidR="006F76C0" w:rsidRDefault="006F76C0" w:rsidP="006F76C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We can give all four padding properties in the single line </w:t>
      </w:r>
    </w:p>
    <w:p w14:paraId="781A9846" w14:textId="77777777" w:rsidR="006F76C0" w:rsidRDefault="006F76C0" w:rsidP="006F76C0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72CE8533" w14:textId="77777777" w:rsidR="006F76C0" w:rsidRDefault="006F76C0" w:rsidP="006F76C0">
      <w:pPr>
        <w:pStyle w:val="ListParagraph"/>
        <w:rPr>
          <w:rFonts w:ascii="Verdana" w:hAnsi="Verdana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</w:t>
      </w:r>
      <w:r>
        <w:rPr>
          <w:rFonts w:ascii="Verdana" w:hAnsi="Verdana" w:cs="Times New Roman"/>
          <w:lang w:val="en-US"/>
        </w:rPr>
        <w:t>padding</w:t>
      </w:r>
      <w:r w:rsidRPr="00471AEE">
        <w:rPr>
          <w:rFonts w:ascii="Verdana" w:hAnsi="Verdana" w:cs="Times New Roman"/>
          <w:lang w:val="en-US"/>
        </w:rPr>
        <w:t xml:space="preserve"> :100px 150px 100px 80px</w:t>
      </w:r>
      <w:r w:rsidRPr="00471AEE">
        <w:rPr>
          <w:rFonts w:ascii="Verdana" w:hAnsi="Verdana" w:cs="Times New Roman"/>
          <w:sz w:val="24"/>
          <w:szCs w:val="24"/>
          <w:lang w:val="en-US"/>
        </w:rPr>
        <w:t xml:space="preserve">; </w:t>
      </w:r>
    </w:p>
    <w:p w14:paraId="2A59C8AB" w14:textId="77777777" w:rsidR="006F76C0" w:rsidRDefault="006F76C0" w:rsidP="006F76C0">
      <w:pPr>
        <w:pStyle w:val="ListParagraph"/>
        <w:rPr>
          <w:rFonts w:ascii="Verdana" w:hAnsi="Verdana" w:cs="Times New Roman"/>
          <w:sz w:val="24"/>
          <w:szCs w:val="24"/>
          <w:lang w:val="en-US"/>
        </w:rPr>
      </w:pPr>
    </w:p>
    <w:p w14:paraId="6EE31090" w14:textId="77777777" w:rsidR="006F76C0" w:rsidRDefault="006F76C0" w:rsidP="006F76C0">
      <w:pPr>
        <w:rPr>
          <w:rFonts w:ascii="Verdana" w:hAnsi="Verdana" w:cs="Times New Roman"/>
          <w:b/>
          <w:bCs/>
          <w:sz w:val="24"/>
          <w:szCs w:val="24"/>
          <w:lang w:val="en-US"/>
        </w:rPr>
      </w:pPr>
      <w:proofErr w:type="gramStart"/>
      <w:r w:rsidRPr="006F76C0">
        <w:rPr>
          <w:rFonts w:ascii="Verdana" w:hAnsi="Verdana" w:cs="Times New Roman"/>
          <w:b/>
          <w:bCs/>
          <w:sz w:val="24"/>
          <w:szCs w:val="24"/>
          <w:lang w:val="en-US"/>
        </w:rPr>
        <w:t>TEXT :</w:t>
      </w:r>
      <w:proofErr w:type="gramEnd"/>
    </w:p>
    <w:p w14:paraId="2F50B5B5" w14:textId="0D902EDF" w:rsidR="006F76C0" w:rsidRPr="0024664F" w:rsidRDefault="000F13BF" w:rsidP="006F76C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0F13BF">
        <w:rPr>
          <w:rFonts w:ascii="Times New Roman" w:hAnsi="Times New Roman" w:cs="Times New Roman"/>
          <w:sz w:val="28"/>
          <w:szCs w:val="28"/>
          <w:lang w:val="en-US"/>
        </w:rPr>
        <w:t>We can give the specific c</w:t>
      </w:r>
      <w:r w:rsidR="0024664F">
        <w:rPr>
          <w:rFonts w:ascii="Times New Roman" w:hAnsi="Times New Roman" w:cs="Times New Roman"/>
          <w:sz w:val="28"/>
          <w:szCs w:val="28"/>
          <w:lang w:val="en-US"/>
        </w:rPr>
        <w:t>o</w:t>
      </w:r>
      <w:r w:rsidRPr="000F13BF">
        <w:rPr>
          <w:rFonts w:ascii="Times New Roman" w:hAnsi="Times New Roman" w:cs="Times New Roman"/>
          <w:sz w:val="28"/>
          <w:szCs w:val="28"/>
          <w:lang w:val="en-US"/>
        </w:rPr>
        <w:t>loring to the text</w:t>
      </w:r>
    </w:p>
    <w:p w14:paraId="3C481F0D" w14:textId="65045A7A" w:rsidR="0024664F" w:rsidRPr="000F13BF" w:rsidRDefault="0024664F" w:rsidP="0024664F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</w:t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body 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{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 xml:space="preserve">  </w:t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 xml:space="preserve">    </w:t>
      </w:r>
      <w:proofErr w:type="spellStart"/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color</w:t>
      </w:r>
      <w:proofErr w:type="spellEnd"/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blue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 xml:space="preserve">  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}</w:t>
      </w:r>
    </w:p>
    <w:p w14:paraId="497B35E4" w14:textId="6CC6F8E2" w:rsidR="000F13BF" w:rsidRPr="0024664F" w:rsidRDefault="000F13BF" w:rsidP="006F76C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0F13BF">
        <w:rPr>
          <w:rFonts w:ascii="Times New Roman" w:hAnsi="Times New Roman" w:cs="Times New Roman"/>
          <w:sz w:val="28"/>
          <w:szCs w:val="28"/>
          <w:lang w:val="en-US"/>
        </w:rPr>
        <w:t>We can alignment the text to the center, left, right</w:t>
      </w:r>
    </w:p>
    <w:p w14:paraId="415C39CA" w14:textId="1563FCA2" w:rsidR="0024664F" w:rsidRPr="000F13BF" w:rsidRDefault="0024664F" w:rsidP="0024664F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</w:t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h1 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{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 xml:space="preserve">  </w:t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 xml:space="preserve">    </w:t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text-align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</w:t>
      </w:r>
      <w:proofErr w:type="spellStart"/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center</w:t>
      </w:r>
      <w:proofErr w:type="spellEnd"/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 xml:space="preserve"> </w:t>
      </w:r>
      <w:proofErr w:type="gramStart"/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 xml:space="preserve">  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}</w:t>
      </w:r>
      <w:proofErr w:type="gramEnd"/>
    </w:p>
    <w:p w14:paraId="6EBCF0B1" w14:textId="04D69C39" w:rsidR="000F13BF" w:rsidRPr="0024664F" w:rsidRDefault="000F13BF" w:rsidP="006F76C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ext-alignment-last is set the last line of the information is set to the center/right/left</w:t>
      </w:r>
    </w:p>
    <w:p w14:paraId="16678839" w14:textId="05FF448D" w:rsidR="0024664F" w:rsidRPr="000F13BF" w:rsidRDefault="0024664F" w:rsidP="0024664F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</w:t>
      </w:r>
      <w:proofErr w:type="spellStart"/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p.a</w:t>
      </w:r>
      <w:proofErr w:type="spellEnd"/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 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{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 xml:space="preserve">  </w:t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 xml:space="preserve">   </w:t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text-align-last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right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 xml:space="preserve"> </w:t>
      </w:r>
      <w:proofErr w:type="gramStart"/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 xml:space="preserve">  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}</w:t>
      </w:r>
      <w:proofErr w:type="gramEnd"/>
    </w:p>
    <w:p w14:paraId="38C8F479" w14:textId="2CF58C85" w:rsidR="000F13BF" w:rsidRPr="0024664F" w:rsidRDefault="000F13BF" w:rsidP="006F76C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ext decorators are used to add a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decorators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for the text and also add a color to the line.</w:t>
      </w:r>
    </w:p>
    <w:p w14:paraId="5D1D20D7" w14:textId="2AE9E9E6" w:rsidR="0024664F" w:rsidRPr="000F13BF" w:rsidRDefault="0024664F" w:rsidP="0024664F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</w:t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h1 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{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 xml:space="preserve">  </w:t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 xml:space="preserve">      </w:t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text-decoration-line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overline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 xml:space="preserve">   </w:t>
      </w:r>
      <w:proofErr w:type="gramStart"/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 xml:space="preserve">  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}</w:t>
      </w:r>
      <w:proofErr w:type="gramEnd"/>
    </w:p>
    <w:p w14:paraId="0D826230" w14:textId="44E5FAE8" w:rsidR="000F13BF" w:rsidRPr="0024664F" w:rsidRDefault="000F13BF" w:rsidP="006F76C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ext transformation changes the text to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uppercase</w:t>
      </w:r>
      <w:r w:rsidR="0024664F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,lowercase</w:t>
      </w:r>
      <w:proofErr w:type="gramEnd"/>
      <w:r w:rsidR="0024664F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,capitalize.</w:t>
      </w:r>
    </w:p>
    <w:p w14:paraId="363C8933" w14:textId="48A16603" w:rsidR="0024664F" w:rsidRPr="00C733E6" w:rsidRDefault="0024664F" w:rsidP="0024664F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</w:t>
      </w:r>
      <w:proofErr w:type="spellStart"/>
      <w:proofErr w:type="gramStart"/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p.uppercase</w:t>
      </w:r>
      <w:proofErr w:type="spellEnd"/>
      <w:proofErr w:type="gramEnd"/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 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{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</w:t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 xml:space="preserve">       </w:t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text-transform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uppercase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 xml:space="preserve">     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}</w:t>
      </w:r>
    </w:p>
    <w:p w14:paraId="142CFE25" w14:textId="3588B206" w:rsidR="00C733E6" w:rsidRPr="0024664F" w:rsidRDefault="00C733E6" w:rsidP="006F76C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ext spacing.</w:t>
      </w:r>
    </w:p>
    <w:p w14:paraId="30853772" w14:textId="378B1257" w:rsidR="0024664F" w:rsidRDefault="0024664F" w:rsidP="0024664F">
      <w:pPr>
        <w:pStyle w:val="ListParagraph"/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</w:t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p 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{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 xml:space="preserve">  </w:t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 xml:space="preserve">      </w:t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text-indent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50px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 xml:space="preserve">   </w:t>
      </w:r>
      <w:proofErr w:type="gramStart"/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 xml:space="preserve">  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}</w:t>
      </w:r>
      <w:proofErr w:type="gramEnd"/>
    </w:p>
    <w:p w14:paraId="007C0E0F" w14:textId="1EF95A38" w:rsidR="0024664F" w:rsidRPr="0024664F" w:rsidRDefault="0024664F" w:rsidP="0024664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4664F">
        <w:rPr>
          <w:rFonts w:ascii="Times New Roman" w:hAnsi="Times New Roman" w:cs="Times New Roman"/>
          <w:sz w:val="28"/>
          <w:szCs w:val="28"/>
          <w:lang w:val="en-US"/>
        </w:rPr>
        <w:t>Text shadow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42173597" w14:textId="71EB198A" w:rsidR="0024664F" w:rsidRPr="0024664F" w:rsidRDefault="0024664F" w:rsidP="0024664F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</w:t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h1 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{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</w:t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 xml:space="preserve">      </w:t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text-shadow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 2px </w:t>
      </w:r>
      <w:proofErr w:type="spellStart"/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2px</w:t>
      </w:r>
      <w:proofErr w:type="spellEnd"/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 xml:space="preserve">  </w:t>
      </w:r>
      <w:proofErr w:type="gramStart"/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 xml:space="preserve">  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}</w:t>
      </w:r>
      <w:proofErr w:type="gramEnd"/>
    </w:p>
    <w:p w14:paraId="5F96F06D" w14:textId="77777777" w:rsidR="007F7682" w:rsidRDefault="007F7682" w:rsidP="007F7682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5A778E6A" w14:textId="77777777" w:rsidR="007F7682" w:rsidRDefault="007F7682" w:rsidP="007F7682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761E5264" w14:textId="77777777" w:rsidR="007F7682" w:rsidRDefault="007F7682" w:rsidP="007F7682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66156EE1" w14:textId="51320ED7" w:rsidR="007F7682" w:rsidRDefault="007F7682" w:rsidP="007F7682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gramStart"/>
      <w:r w:rsidRPr="007F7682">
        <w:rPr>
          <w:rFonts w:ascii="Times New Roman" w:hAnsi="Times New Roman" w:cs="Times New Roman"/>
          <w:b/>
          <w:bCs/>
          <w:sz w:val="28"/>
          <w:szCs w:val="28"/>
          <w:lang w:val="en-US"/>
        </w:rPr>
        <w:t>FONTS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Pr="007F7682"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  <w:proofErr w:type="gramEnd"/>
    </w:p>
    <w:p w14:paraId="545142B6" w14:textId="7FC169D3" w:rsidR="007F7682" w:rsidRDefault="007F7682" w:rsidP="007F768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7F7682">
        <w:rPr>
          <w:rFonts w:ascii="Times New Roman" w:hAnsi="Times New Roman" w:cs="Times New Roman"/>
          <w:sz w:val="28"/>
          <w:szCs w:val="28"/>
          <w:lang w:val="en-US"/>
        </w:rPr>
        <w:t>Giving the fonts to the text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and also for elements.</w:t>
      </w:r>
    </w:p>
    <w:p w14:paraId="45C06109" w14:textId="77777777" w:rsidR="00461249" w:rsidRDefault="00461249" w:rsidP="00461249">
      <w:pPr>
        <w:pStyle w:val="ListParagraph"/>
        <w:ind w:left="936"/>
        <w:rPr>
          <w:rFonts w:ascii="Times New Roman" w:hAnsi="Times New Roman" w:cs="Times New Roman"/>
          <w:sz w:val="28"/>
          <w:szCs w:val="28"/>
          <w:lang w:val="en-US"/>
        </w:rPr>
      </w:pPr>
    </w:p>
    <w:p w14:paraId="4FF90469" w14:textId="6F033808" w:rsidR="00461249" w:rsidRDefault="00461249" w:rsidP="00461249">
      <w:pPr>
        <w:pStyle w:val="ListParagraph"/>
        <w:ind w:left="936"/>
        <w:rPr>
          <w:rStyle w:val="cssdelimitercolor"/>
          <w:rFonts w:ascii="Verdana" w:hAnsi="Verdana"/>
          <w:sz w:val="23"/>
          <w:szCs w:val="23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t> </w:t>
      </w:r>
      <w:r w:rsidRPr="00461249">
        <w:rPr>
          <w:rFonts w:ascii="Verdana" w:hAnsi="Verdana"/>
          <w:color w:val="FF0000"/>
          <w:sz w:val="23"/>
          <w:szCs w:val="23"/>
          <w:shd w:val="clear" w:color="auto" w:fill="FFFFFF"/>
        </w:rPr>
        <w:t xml:space="preserve"> </w:t>
      </w:r>
      <w:r w:rsidRPr="00461249">
        <w:rPr>
          <w:rFonts w:ascii="Verdana" w:hAnsi="Verdana"/>
          <w:sz w:val="23"/>
          <w:szCs w:val="23"/>
          <w:shd w:val="clear" w:color="auto" w:fill="FFFFFF"/>
        </w:rPr>
        <w:t>font-family</w:t>
      </w:r>
      <w:r w:rsidRPr="00461249">
        <w:rPr>
          <w:rStyle w:val="cssdelimitercolor"/>
          <w:rFonts w:ascii="Verdana" w:hAnsi="Verdana"/>
          <w:sz w:val="23"/>
          <w:szCs w:val="23"/>
          <w:shd w:val="clear" w:color="auto" w:fill="FFFFFF"/>
        </w:rPr>
        <w:t>:</w:t>
      </w:r>
      <w:r w:rsidRPr="00461249">
        <w:rPr>
          <w:rStyle w:val="csspropertyvaluecolor"/>
          <w:rFonts w:ascii="Verdana" w:hAnsi="Verdana"/>
          <w:sz w:val="23"/>
          <w:szCs w:val="23"/>
          <w:shd w:val="clear" w:color="auto" w:fill="FFFFFF"/>
        </w:rPr>
        <w:t> "Times New Roman", Times, serif</w:t>
      </w:r>
      <w:r w:rsidRPr="00461249">
        <w:rPr>
          <w:rStyle w:val="cssdelimitercolor"/>
          <w:rFonts w:ascii="Verdana" w:hAnsi="Verdana"/>
          <w:sz w:val="23"/>
          <w:szCs w:val="23"/>
          <w:shd w:val="clear" w:color="auto" w:fill="FFFFFF"/>
        </w:rPr>
        <w:t>;</w:t>
      </w:r>
    </w:p>
    <w:p w14:paraId="7BA783C6" w14:textId="77777777" w:rsidR="00461249" w:rsidRPr="00461249" w:rsidRDefault="00461249" w:rsidP="00461249">
      <w:pPr>
        <w:pStyle w:val="ListParagraph"/>
        <w:ind w:left="936"/>
        <w:rPr>
          <w:rFonts w:ascii="Verdana" w:hAnsi="Verdana" w:cs="Times New Roman"/>
          <w:sz w:val="28"/>
          <w:szCs w:val="28"/>
          <w:lang w:val="en-US"/>
        </w:rPr>
      </w:pPr>
    </w:p>
    <w:p w14:paraId="0A48B988" w14:textId="34C9A786" w:rsidR="007F7682" w:rsidRDefault="00461249" w:rsidP="0046124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we can adjust the font size of the text. </w:t>
      </w:r>
    </w:p>
    <w:p w14:paraId="4418DFDA" w14:textId="77777777" w:rsidR="00461249" w:rsidRDefault="00461249" w:rsidP="00461249">
      <w:pPr>
        <w:pStyle w:val="ListParagraph"/>
        <w:ind w:left="936"/>
        <w:rPr>
          <w:rFonts w:ascii="Times New Roman" w:hAnsi="Times New Roman" w:cs="Times New Roman"/>
          <w:sz w:val="28"/>
          <w:szCs w:val="28"/>
          <w:lang w:val="en-US"/>
        </w:rPr>
      </w:pPr>
    </w:p>
    <w:p w14:paraId="143ECE5C" w14:textId="727CADE8" w:rsidR="00461249" w:rsidRDefault="00461249" w:rsidP="00461249">
      <w:pPr>
        <w:pStyle w:val="ListParagraph"/>
        <w:ind w:left="936"/>
        <w:rPr>
          <w:rStyle w:val="csspropertyvaluecolor"/>
          <w:rFonts w:ascii="Verdana" w:hAnsi="Verdana"/>
          <w:sz w:val="23"/>
          <w:szCs w:val="23"/>
          <w:shd w:val="clear" w:color="auto" w:fill="FFFFFF"/>
        </w:rPr>
      </w:pPr>
      <w:r>
        <w:rPr>
          <w:rFonts w:ascii="Verdana" w:hAnsi="Verdana"/>
          <w:sz w:val="23"/>
          <w:szCs w:val="23"/>
          <w:shd w:val="clear" w:color="auto" w:fill="FFFFFF"/>
        </w:rPr>
        <w:t xml:space="preserve">    </w:t>
      </w:r>
      <w:r w:rsidRPr="00461249">
        <w:rPr>
          <w:rFonts w:ascii="Verdana" w:hAnsi="Verdana"/>
          <w:sz w:val="23"/>
          <w:szCs w:val="23"/>
          <w:shd w:val="clear" w:color="auto" w:fill="FFFFFF"/>
        </w:rPr>
        <w:t>font-</w:t>
      </w:r>
      <w:r>
        <w:rPr>
          <w:rFonts w:ascii="Verdana" w:hAnsi="Verdana"/>
          <w:sz w:val="23"/>
          <w:szCs w:val="23"/>
          <w:shd w:val="clear" w:color="auto" w:fill="FFFFFF"/>
        </w:rPr>
        <w:t>size</w:t>
      </w:r>
      <w:r w:rsidRPr="00461249">
        <w:rPr>
          <w:rStyle w:val="cssdelimitercolor"/>
          <w:rFonts w:ascii="Verdana" w:hAnsi="Verdana"/>
          <w:sz w:val="23"/>
          <w:szCs w:val="23"/>
          <w:shd w:val="clear" w:color="auto" w:fill="FFFFFF"/>
        </w:rPr>
        <w:t>:</w:t>
      </w:r>
      <w:r w:rsidRPr="00461249">
        <w:rPr>
          <w:rStyle w:val="csspropertyvaluecolor"/>
          <w:rFonts w:ascii="Verdana" w:hAnsi="Verdana"/>
          <w:sz w:val="23"/>
          <w:szCs w:val="23"/>
          <w:shd w:val="clear" w:color="auto" w:fill="FFFFFF"/>
        </w:rPr>
        <w:t> </w:t>
      </w:r>
      <w:r>
        <w:rPr>
          <w:rStyle w:val="csspropertyvaluecolor"/>
          <w:rFonts w:ascii="Verdana" w:hAnsi="Verdana"/>
          <w:sz w:val="23"/>
          <w:szCs w:val="23"/>
          <w:shd w:val="clear" w:color="auto" w:fill="FFFFFF"/>
        </w:rPr>
        <w:t>20px;</w:t>
      </w:r>
    </w:p>
    <w:p w14:paraId="34569523" w14:textId="0107BFE2" w:rsidR="00461249" w:rsidRDefault="00461249" w:rsidP="00461249">
      <w:pPr>
        <w:pStyle w:val="ListParagraph"/>
        <w:ind w:left="936"/>
        <w:rPr>
          <w:rStyle w:val="csspropertyvaluecolor"/>
          <w:rFonts w:ascii="Verdana" w:hAnsi="Verdana"/>
          <w:sz w:val="23"/>
          <w:szCs w:val="23"/>
          <w:shd w:val="clear" w:color="auto" w:fill="FFFFFF"/>
        </w:rPr>
      </w:pPr>
      <w:r>
        <w:rPr>
          <w:rStyle w:val="csspropertyvaluecolor"/>
          <w:rFonts w:ascii="Verdana" w:hAnsi="Verdana"/>
          <w:sz w:val="23"/>
          <w:szCs w:val="23"/>
          <w:shd w:val="clear" w:color="auto" w:fill="FFFFFF"/>
        </w:rPr>
        <w:t xml:space="preserve">    font-weight:</w:t>
      </w:r>
      <w:r w:rsidR="006B0444">
        <w:rPr>
          <w:rStyle w:val="csspropertyvaluecolor"/>
          <w:rFonts w:ascii="Verdana" w:hAnsi="Verdana"/>
          <w:sz w:val="23"/>
          <w:szCs w:val="23"/>
          <w:shd w:val="clear" w:color="auto" w:fill="FFFFFF"/>
        </w:rPr>
        <w:t xml:space="preserve"> </w:t>
      </w:r>
      <w:r>
        <w:rPr>
          <w:rStyle w:val="csspropertyvaluecolor"/>
          <w:rFonts w:ascii="Verdana" w:hAnsi="Verdana"/>
          <w:sz w:val="23"/>
          <w:szCs w:val="23"/>
          <w:shd w:val="clear" w:color="auto" w:fill="FFFFFF"/>
        </w:rPr>
        <w:t>bold;</w:t>
      </w:r>
    </w:p>
    <w:p w14:paraId="42AE358D" w14:textId="180DB9F5" w:rsidR="00461249" w:rsidRPr="00461249" w:rsidRDefault="00461249" w:rsidP="00461249">
      <w:pPr>
        <w:pStyle w:val="ListParagraph"/>
        <w:ind w:left="936"/>
        <w:rPr>
          <w:rStyle w:val="cssdelimitercolor"/>
          <w:rFonts w:ascii="Verdana" w:hAnsi="Verdana"/>
          <w:sz w:val="23"/>
          <w:szCs w:val="23"/>
          <w:shd w:val="clear" w:color="auto" w:fill="FFFFFF"/>
        </w:rPr>
      </w:pPr>
      <w:r>
        <w:rPr>
          <w:rStyle w:val="csspropertycolor"/>
          <w:rFonts w:ascii="Verdana" w:hAnsi="Verdana"/>
          <w:sz w:val="23"/>
          <w:szCs w:val="23"/>
          <w:shd w:val="clear" w:color="auto" w:fill="FFFFFF"/>
        </w:rPr>
        <w:t xml:space="preserve">    </w:t>
      </w:r>
      <w:r w:rsidRPr="00461249">
        <w:rPr>
          <w:rStyle w:val="csspropertycolor"/>
          <w:rFonts w:ascii="Verdana" w:hAnsi="Verdana"/>
          <w:sz w:val="23"/>
          <w:szCs w:val="23"/>
          <w:shd w:val="clear" w:color="auto" w:fill="FFFFFF"/>
        </w:rPr>
        <w:t>font-style</w:t>
      </w:r>
      <w:r w:rsidRPr="00461249">
        <w:rPr>
          <w:rStyle w:val="cssdelimitercolor"/>
          <w:rFonts w:ascii="Verdana" w:hAnsi="Verdana"/>
          <w:sz w:val="23"/>
          <w:szCs w:val="23"/>
          <w:shd w:val="clear" w:color="auto" w:fill="FFFFFF"/>
        </w:rPr>
        <w:t>:</w:t>
      </w:r>
      <w:r w:rsidRPr="00461249">
        <w:rPr>
          <w:rStyle w:val="csspropertyvaluecolor"/>
          <w:rFonts w:ascii="Verdana" w:hAnsi="Verdana"/>
          <w:sz w:val="23"/>
          <w:szCs w:val="23"/>
          <w:shd w:val="clear" w:color="auto" w:fill="FFFFFF"/>
        </w:rPr>
        <w:t> oblique</w:t>
      </w:r>
      <w:r w:rsidRPr="00461249">
        <w:rPr>
          <w:rStyle w:val="cssdelimitercolor"/>
          <w:rFonts w:ascii="Verdana" w:hAnsi="Verdana"/>
          <w:sz w:val="23"/>
          <w:szCs w:val="23"/>
          <w:shd w:val="clear" w:color="auto" w:fill="FFFFFF"/>
        </w:rPr>
        <w:t>;</w:t>
      </w:r>
    </w:p>
    <w:p w14:paraId="3EACDBAF" w14:textId="77777777" w:rsidR="00461249" w:rsidRPr="007F7682" w:rsidRDefault="00461249" w:rsidP="00461249">
      <w:pPr>
        <w:pStyle w:val="ListParagraph"/>
        <w:ind w:left="936"/>
        <w:rPr>
          <w:rFonts w:ascii="Times New Roman" w:hAnsi="Times New Roman" w:cs="Times New Roman"/>
          <w:sz w:val="28"/>
          <w:szCs w:val="28"/>
          <w:lang w:val="en-US"/>
        </w:rPr>
      </w:pPr>
    </w:p>
    <w:p w14:paraId="23DF2B59" w14:textId="6F3AC9BA" w:rsidR="00513B20" w:rsidRPr="007F7682" w:rsidRDefault="00513B20" w:rsidP="006F76C0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34EA3CB5" w14:textId="77777777" w:rsidR="00335EE7" w:rsidRPr="00335EE7" w:rsidRDefault="00335EE7" w:rsidP="00335EE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73A40CD6" w14:textId="37998B32" w:rsidR="00335EE7" w:rsidRDefault="00335EE7" w:rsidP="00335EE7">
      <w:pPr>
        <w:rPr>
          <w:rFonts w:ascii="Consolas" w:hAnsi="Consolas"/>
          <w:color w:val="008000"/>
          <w:sz w:val="23"/>
          <w:szCs w:val="23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 </w:t>
      </w:r>
    </w:p>
    <w:p w14:paraId="00E65B69" w14:textId="00E36090" w:rsidR="00335EE7" w:rsidRPr="00335EE7" w:rsidRDefault="00335EE7" w:rsidP="00335EE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Consolas" w:hAnsi="Consolas"/>
          <w:color w:val="008000"/>
          <w:sz w:val="23"/>
          <w:szCs w:val="23"/>
          <w:shd w:val="clear" w:color="auto" w:fill="FFFFFF"/>
        </w:rPr>
        <w:t xml:space="preserve">      </w:t>
      </w:r>
    </w:p>
    <w:p w14:paraId="0C7B4123" w14:textId="0A408740" w:rsidR="00913345" w:rsidRDefault="00913345" w:rsidP="00913345">
      <w:pPr>
        <w:pStyle w:val="ListParagraph"/>
        <w:ind w:left="502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6891642F" w14:textId="77777777" w:rsidR="00913345" w:rsidRDefault="0091334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br w:type="page"/>
      </w:r>
    </w:p>
    <w:p w14:paraId="2509F674" w14:textId="2618BAFF" w:rsidR="00913345" w:rsidRDefault="00C733E6" w:rsidP="006B0444">
      <w:pPr>
        <w:pStyle w:val="ListParagraph"/>
        <w:ind w:left="502"/>
        <w:jc w:val="center"/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 w:rsidRPr="006B0444">
        <w:rPr>
          <w:rFonts w:ascii="Times New Roman" w:hAnsi="Times New Roman" w:cs="Times New Roman"/>
          <w:b/>
          <w:bCs/>
          <w:sz w:val="44"/>
          <w:szCs w:val="44"/>
          <w:lang w:val="en-US"/>
        </w:rPr>
        <w:lastRenderedPageBreak/>
        <w:t>JAVA</w:t>
      </w:r>
      <w:r w:rsidR="006B0444" w:rsidRPr="006B0444">
        <w:rPr>
          <w:rFonts w:ascii="Times New Roman" w:hAnsi="Times New Roman" w:cs="Times New Roman"/>
          <w:b/>
          <w:bCs/>
          <w:sz w:val="44"/>
          <w:szCs w:val="44"/>
          <w:lang w:val="en-US"/>
        </w:rPr>
        <w:t>SCRIPT</w:t>
      </w:r>
    </w:p>
    <w:p w14:paraId="443760D4" w14:textId="77777777" w:rsidR="006B0444" w:rsidRPr="006B0444" w:rsidRDefault="006B0444" w:rsidP="006B0444">
      <w:pPr>
        <w:pStyle w:val="ListParagraph"/>
        <w:ind w:left="936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625B456A" w14:textId="6DA73F61" w:rsidR="006B0444" w:rsidRPr="006B0444" w:rsidRDefault="006B0444" w:rsidP="006B044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javascript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is a programming language of the web.</w:t>
      </w:r>
    </w:p>
    <w:p w14:paraId="49146457" w14:textId="35516858" w:rsidR="006B0444" w:rsidRPr="00A47B05" w:rsidRDefault="00A47B05" w:rsidP="006B044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e use the alter syntax to display the output in the browser.</w:t>
      </w:r>
    </w:p>
    <w:p w14:paraId="5DF4D787" w14:textId="1C5E94E4" w:rsidR="00A47B05" w:rsidRDefault="00A47B05" w:rsidP="00A47B05">
      <w:pPr>
        <w:pStyle w:val="ListParagraph"/>
        <w:ind w:left="93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alert(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“hello world”)</w:t>
      </w:r>
    </w:p>
    <w:p w14:paraId="3051A607" w14:textId="77777777" w:rsidR="00A47B05" w:rsidRPr="00A47B05" w:rsidRDefault="00A47B05" w:rsidP="00A47B0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he output is displayed in the console of the web page.</w:t>
      </w:r>
    </w:p>
    <w:p w14:paraId="0988ED01" w14:textId="0D8A31D3" w:rsidR="00A47B05" w:rsidRPr="006B0444" w:rsidRDefault="00A47B05" w:rsidP="00A47B05">
      <w:pPr>
        <w:pStyle w:val="ListParagraph"/>
        <w:ind w:left="936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console.log(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“  ”)</w:t>
      </w:r>
    </w:p>
    <w:p w14:paraId="40A72220" w14:textId="75B383F4" w:rsidR="00A47B05" w:rsidRDefault="00A47B05" w:rsidP="00A47B0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prompt( )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is used to type something on the browser.</w:t>
      </w:r>
    </w:p>
    <w:p w14:paraId="3114D181" w14:textId="03743B09" w:rsidR="00A47B05" w:rsidRPr="00A47B05" w:rsidRDefault="00A47B05" w:rsidP="00A47B05">
      <w:pPr>
        <w:pStyle w:val="ListParagraph"/>
        <w:ind w:left="93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  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prompt(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“enter some information”)</w:t>
      </w:r>
    </w:p>
    <w:p w14:paraId="50F2AAAE" w14:textId="0E31152B" w:rsidR="00953CD4" w:rsidRPr="00953CD4" w:rsidRDefault="00953CD4" w:rsidP="00953CD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53CD4">
        <w:rPr>
          <w:rFonts w:ascii="Times New Roman" w:hAnsi="Times New Roman" w:cs="Times New Roman"/>
          <w:sz w:val="28"/>
          <w:szCs w:val="28"/>
          <w:lang w:val="en-US"/>
        </w:rPr>
        <w:t xml:space="preserve">we can connect the </w:t>
      </w:r>
      <w:proofErr w:type="spellStart"/>
      <w:r w:rsidRPr="00953CD4">
        <w:rPr>
          <w:rFonts w:ascii="Times New Roman" w:hAnsi="Times New Roman" w:cs="Times New Roman"/>
          <w:sz w:val="28"/>
          <w:szCs w:val="28"/>
          <w:lang w:val="en-US"/>
        </w:rPr>
        <w:t>javcascript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to the html file.</w:t>
      </w:r>
    </w:p>
    <w:p w14:paraId="7CF9AB57" w14:textId="77777777" w:rsidR="006B0444" w:rsidRPr="006B0444" w:rsidRDefault="006B0444" w:rsidP="006B0444">
      <w:pPr>
        <w:pStyle w:val="ListParagraph"/>
        <w:ind w:left="502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7BFB7FD6" w14:textId="75B599A6" w:rsidR="00913345" w:rsidRDefault="00953CD4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VARIABLES :</w:t>
      </w:r>
      <w:proofErr w:type="gramEnd"/>
    </w:p>
    <w:p w14:paraId="38F24D53" w14:textId="2E576A81" w:rsidR="00953CD4" w:rsidRDefault="00953CD4" w:rsidP="00953CD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53CD4">
        <w:rPr>
          <w:rFonts w:ascii="Times New Roman" w:hAnsi="Times New Roman" w:cs="Times New Roman"/>
          <w:sz w:val="28"/>
          <w:szCs w:val="28"/>
          <w:lang w:val="en-US"/>
        </w:rPr>
        <w:t>variables are used to store the data values</w:t>
      </w:r>
    </w:p>
    <w:p w14:paraId="3A9A08B7" w14:textId="499ED732" w:rsidR="00953CD4" w:rsidRDefault="00953CD4" w:rsidP="00953CD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in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javascript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we use four types of variables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var ,let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,cons ,automatically.</w:t>
      </w:r>
    </w:p>
    <w:p w14:paraId="564A724C" w14:textId="3296DDE4" w:rsidR="00953CD4" w:rsidRDefault="00953CD4" w:rsidP="00953CD4">
      <w:pPr>
        <w:pStyle w:val="ListParagraph"/>
        <w:ind w:left="93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utomatically:</w:t>
      </w:r>
    </w:p>
    <w:p w14:paraId="6FC069B3" w14:textId="74CB3724" w:rsidR="00953CD4" w:rsidRDefault="00953CD4" w:rsidP="00953CD4">
      <w:pPr>
        <w:pStyle w:val="ListParagraph"/>
        <w:ind w:left="93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</w:t>
      </w:r>
      <w:r w:rsidR="00233D90">
        <w:rPr>
          <w:rFonts w:ascii="Times New Roman" w:hAnsi="Times New Roman" w:cs="Times New Roman"/>
          <w:sz w:val="28"/>
          <w:szCs w:val="28"/>
          <w:lang w:val="en-US"/>
        </w:rPr>
        <w:t>x</w:t>
      </w:r>
      <w:r>
        <w:rPr>
          <w:rFonts w:ascii="Times New Roman" w:hAnsi="Times New Roman" w:cs="Times New Roman"/>
          <w:sz w:val="28"/>
          <w:szCs w:val="28"/>
          <w:lang w:val="en-US"/>
        </w:rPr>
        <w:t>=5;</w:t>
      </w:r>
    </w:p>
    <w:p w14:paraId="5D944265" w14:textId="6C94E271" w:rsidR="00953CD4" w:rsidRDefault="00953CD4" w:rsidP="00953CD4">
      <w:pPr>
        <w:pStyle w:val="ListParagraph"/>
        <w:ind w:left="93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</w:t>
      </w:r>
      <w:r w:rsidR="00233D90">
        <w:rPr>
          <w:rFonts w:ascii="Times New Roman" w:hAnsi="Times New Roman" w:cs="Times New Roman"/>
          <w:sz w:val="28"/>
          <w:szCs w:val="28"/>
          <w:lang w:val="en-US"/>
        </w:rPr>
        <w:t>y</w:t>
      </w:r>
      <w:r>
        <w:rPr>
          <w:rFonts w:ascii="Times New Roman" w:hAnsi="Times New Roman" w:cs="Times New Roman"/>
          <w:sz w:val="28"/>
          <w:szCs w:val="28"/>
          <w:lang w:val="en-US"/>
        </w:rPr>
        <w:t>=6;</w:t>
      </w:r>
    </w:p>
    <w:p w14:paraId="326C8580" w14:textId="2570D485" w:rsidR="00953CD4" w:rsidRDefault="00953CD4" w:rsidP="00953CD4">
      <w:pPr>
        <w:pStyle w:val="ListParagraph"/>
        <w:ind w:left="93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Var</w:t>
      </w:r>
      <w:r w:rsidR="00233D90">
        <w:rPr>
          <w:rFonts w:ascii="Times New Roman" w:hAnsi="Times New Roman" w:cs="Times New Roman"/>
          <w:sz w:val="28"/>
          <w:szCs w:val="28"/>
          <w:lang w:val="en-US"/>
        </w:rPr>
        <w:t>:</w:t>
      </w:r>
    </w:p>
    <w:p w14:paraId="678177D1" w14:textId="47ECE8A1" w:rsidR="00D52F9F" w:rsidRDefault="00D52F9F" w:rsidP="00D52F9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we can change the value of variable </w:t>
      </w:r>
      <w:r w:rsidR="00AD6A79">
        <w:rPr>
          <w:rFonts w:ascii="Times New Roman" w:hAnsi="Times New Roman" w:cs="Times New Roman"/>
          <w:sz w:val="28"/>
          <w:szCs w:val="28"/>
          <w:lang w:val="en-US"/>
        </w:rPr>
        <w:t xml:space="preserve">after assigning the value. </w:t>
      </w:r>
    </w:p>
    <w:p w14:paraId="1683B150" w14:textId="4B0A357C" w:rsidR="00953CD4" w:rsidRDefault="00953CD4" w:rsidP="00953CD4">
      <w:pPr>
        <w:pStyle w:val="ListParagraph"/>
        <w:ind w:left="93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var x=5;</w:t>
      </w:r>
    </w:p>
    <w:p w14:paraId="1E04354C" w14:textId="4DCE48DE" w:rsidR="00953CD4" w:rsidRDefault="00953CD4" w:rsidP="00953CD4">
      <w:pPr>
        <w:pStyle w:val="ListParagraph"/>
        <w:ind w:left="93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var y=6;</w:t>
      </w:r>
    </w:p>
    <w:p w14:paraId="6EEB8A23" w14:textId="74F3F990" w:rsidR="00953CD4" w:rsidRDefault="00953CD4" w:rsidP="00953CD4">
      <w:pPr>
        <w:pStyle w:val="ListParagraph"/>
        <w:ind w:left="93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let:</w:t>
      </w:r>
    </w:p>
    <w:p w14:paraId="6D363EF4" w14:textId="48D00DAC" w:rsidR="00AD6A79" w:rsidRDefault="00AD6A79" w:rsidP="00AD6A7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We cannot change the value of the variable after assigning the value. </w:t>
      </w:r>
    </w:p>
    <w:p w14:paraId="38095C8D" w14:textId="5FEC2FC7" w:rsidR="00AD6A79" w:rsidRDefault="00AD6A79" w:rsidP="00AD6A7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let is a block scope</w:t>
      </w:r>
    </w:p>
    <w:p w14:paraId="4F2BFFCF" w14:textId="60365FF6" w:rsidR="00953CD4" w:rsidRDefault="00953CD4" w:rsidP="00953CD4">
      <w:pPr>
        <w:pStyle w:val="ListParagraph"/>
        <w:ind w:left="93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let x=5;</w:t>
      </w:r>
    </w:p>
    <w:p w14:paraId="6D4A131D" w14:textId="5009D936" w:rsidR="00953CD4" w:rsidRDefault="00953CD4" w:rsidP="00953CD4">
      <w:pPr>
        <w:pStyle w:val="ListParagraph"/>
        <w:ind w:left="93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let y=6;</w:t>
      </w:r>
    </w:p>
    <w:p w14:paraId="102896EC" w14:textId="45FC9B5D" w:rsidR="00953CD4" w:rsidRDefault="00953CD4" w:rsidP="00953CD4">
      <w:pPr>
        <w:pStyle w:val="ListParagraph"/>
        <w:ind w:left="93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onstant:</w:t>
      </w:r>
    </w:p>
    <w:p w14:paraId="2AAF6404" w14:textId="415035EE" w:rsidR="00AD6A79" w:rsidRDefault="00AD6A79" w:rsidP="00AD6A7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e can change the elements of the constant array.</w:t>
      </w:r>
    </w:p>
    <w:p w14:paraId="0F554BFE" w14:textId="1519BB5B" w:rsidR="00AD6A79" w:rsidRDefault="006C0E49" w:rsidP="00AD6A7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</w:t>
      </w:r>
      <w:r w:rsidR="00AD6A79">
        <w:rPr>
          <w:rFonts w:ascii="Times New Roman" w:hAnsi="Times New Roman" w:cs="Times New Roman"/>
          <w:sz w:val="28"/>
          <w:szCs w:val="28"/>
          <w:lang w:val="en-US"/>
        </w:rPr>
        <w:t>onst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is also a block scope</w:t>
      </w:r>
    </w:p>
    <w:p w14:paraId="30086BC1" w14:textId="77777777" w:rsidR="00CA3EED" w:rsidRDefault="00CA3EED" w:rsidP="00CA3EED">
      <w:pPr>
        <w:pStyle w:val="ListParagraph"/>
        <w:ind w:left="936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proofErr w:type="spellStart"/>
      <w:r>
        <w:rPr>
          <w:rStyle w:val="jskeywordcolor"/>
          <w:rFonts w:ascii="Consolas" w:hAnsi="Consolas"/>
          <w:color w:val="0000CD"/>
          <w:sz w:val="23"/>
          <w:szCs w:val="23"/>
          <w:shd w:val="clear" w:color="auto" w:fill="FFFFFF"/>
        </w:rPr>
        <w:t>const</w:t>
      </w:r>
      <w:proofErr w:type="spell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ars = [</w:t>
      </w:r>
      <w:r>
        <w:rPr>
          <w:rStyle w:val="jsstringcolor"/>
          <w:rFonts w:ascii="Consolas" w:hAnsi="Consolas"/>
          <w:color w:val="A52A2A"/>
          <w:sz w:val="23"/>
          <w:szCs w:val="23"/>
          <w:shd w:val="clear" w:color="auto" w:fill="FFFFFF"/>
        </w:rPr>
        <w:t>"Saab"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jsstringcolor"/>
          <w:rFonts w:ascii="Consolas" w:hAnsi="Consolas"/>
          <w:color w:val="A52A2A"/>
          <w:sz w:val="23"/>
          <w:szCs w:val="23"/>
          <w:shd w:val="clear" w:color="auto" w:fill="FFFFFF"/>
        </w:rPr>
        <w:t>"Volvo"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jsstringcolor"/>
          <w:rFonts w:ascii="Consolas" w:hAnsi="Consolas"/>
          <w:color w:val="A52A2A"/>
          <w:sz w:val="23"/>
          <w:szCs w:val="23"/>
          <w:shd w:val="clear" w:color="auto" w:fill="FFFFFF"/>
        </w:rPr>
        <w:t>"BMW"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];</w:t>
      </w:r>
      <w:r>
        <w:rPr>
          <w:rFonts w:ascii="Consolas" w:hAnsi="Consolas"/>
          <w:color w:val="000000"/>
          <w:sz w:val="23"/>
          <w:szCs w:val="23"/>
        </w:rPr>
        <w:br/>
      </w:r>
      <w:proofErr w:type="gram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cars[</w:t>
      </w:r>
      <w:proofErr w:type="gramEnd"/>
      <w:r>
        <w:rPr>
          <w:rStyle w:val="jsnumbercolor"/>
          <w:rFonts w:ascii="Consolas" w:hAnsi="Consolas"/>
          <w:color w:val="FF0000"/>
          <w:sz w:val="23"/>
          <w:szCs w:val="23"/>
          <w:shd w:val="clear" w:color="auto" w:fill="FFFFFF"/>
        </w:rPr>
        <w:t>0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] = </w:t>
      </w:r>
      <w:r>
        <w:rPr>
          <w:rStyle w:val="jsstringcolor"/>
          <w:rFonts w:ascii="Consolas" w:hAnsi="Consolas"/>
          <w:color w:val="A52A2A"/>
          <w:sz w:val="23"/>
          <w:szCs w:val="23"/>
          <w:shd w:val="clear" w:color="auto" w:fill="FFFFFF"/>
        </w:rPr>
        <w:t>"Toyota"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000000"/>
          <w:sz w:val="23"/>
          <w:szCs w:val="23"/>
        </w:rPr>
        <w:br/>
      </w:r>
      <w:proofErr w:type="spell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cars.</w:t>
      </w:r>
      <w:r>
        <w:rPr>
          <w:rStyle w:val="jspropertycolor"/>
          <w:rFonts w:ascii="Consolas" w:hAnsi="Consolas"/>
          <w:color w:val="000000"/>
          <w:sz w:val="23"/>
          <w:szCs w:val="23"/>
          <w:shd w:val="clear" w:color="auto" w:fill="FFFFFF"/>
        </w:rPr>
        <w:t>push</w:t>
      </w:r>
      <w:proofErr w:type="spell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</w:t>
      </w:r>
      <w:r>
        <w:rPr>
          <w:rStyle w:val="jsstringcolor"/>
          <w:rFonts w:ascii="Consolas" w:hAnsi="Consolas"/>
          <w:color w:val="A52A2A"/>
          <w:sz w:val="23"/>
          <w:szCs w:val="23"/>
          <w:shd w:val="clear" w:color="auto" w:fill="FFFFFF"/>
        </w:rPr>
        <w:t>"Audi"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14:paraId="7A8D151B" w14:textId="0E7B6CC5" w:rsidR="006C0E49" w:rsidRPr="00CA3EED" w:rsidRDefault="006C0E49" w:rsidP="00CA3EED">
      <w:pPr>
        <w:ind w:firstLine="720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gramStart"/>
      <w:r w:rsidRPr="00CA3EED">
        <w:rPr>
          <w:rFonts w:ascii="Times New Roman" w:hAnsi="Times New Roman" w:cs="Times New Roman"/>
          <w:b/>
          <w:bCs/>
          <w:sz w:val="28"/>
          <w:szCs w:val="28"/>
          <w:lang w:val="en-US"/>
        </w:rPr>
        <w:t>OPERATORS :</w:t>
      </w:r>
      <w:proofErr w:type="gramEnd"/>
    </w:p>
    <w:p w14:paraId="3BB765A0" w14:textId="5F62590D" w:rsidR="006C0E49" w:rsidRDefault="006C0E49" w:rsidP="006C0E4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</w:t>
      </w:r>
      <w:r w:rsidRPr="006C0E49">
        <w:rPr>
          <w:rFonts w:ascii="Times New Roman" w:hAnsi="Times New Roman" w:cs="Times New Roman"/>
          <w:sz w:val="28"/>
          <w:szCs w:val="28"/>
          <w:lang w:val="en-US"/>
        </w:rPr>
        <w:t>1.Arthemetic operator [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+,-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,*,**,/,%,++]</w:t>
      </w:r>
    </w:p>
    <w:p w14:paraId="0C019D18" w14:textId="17021336" w:rsidR="006C0E49" w:rsidRDefault="006C0E49" w:rsidP="006C0E4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2.Assignment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operator[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=]</w:t>
      </w:r>
    </w:p>
    <w:p w14:paraId="4F1FE09A" w14:textId="060B123A" w:rsidR="006C0E49" w:rsidRDefault="006C0E49" w:rsidP="006C0E4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3.Comparision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operator[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==,!=,&gt;,&lt;.&lt;=,&gt;=]</w:t>
      </w:r>
    </w:p>
    <w:p w14:paraId="78BCF6E4" w14:textId="52849FAC" w:rsidR="006C0E49" w:rsidRDefault="006C0E49" w:rsidP="006C0E4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4.String Operators</w:t>
      </w:r>
    </w:p>
    <w:p w14:paraId="0C4AABF4" w14:textId="09ED113D" w:rsidR="006C0E49" w:rsidRDefault="006C0E49" w:rsidP="006C0E4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5.Logical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operators[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&amp;&amp;,||,!]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</w:p>
    <w:p w14:paraId="6319A373" w14:textId="276944EC" w:rsidR="00243D2C" w:rsidRDefault="006C0E49" w:rsidP="006C0E49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243D2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243D2C" w:rsidRPr="00243D2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DATA </w:t>
      </w:r>
      <w:proofErr w:type="gramStart"/>
      <w:r w:rsidR="00243D2C" w:rsidRPr="00243D2C">
        <w:rPr>
          <w:rFonts w:ascii="Times New Roman" w:hAnsi="Times New Roman" w:cs="Times New Roman"/>
          <w:b/>
          <w:bCs/>
          <w:sz w:val="28"/>
          <w:szCs w:val="28"/>
          <w:lang w:val="en-US"/>
        </w:rPr>
        <w:t>TYPES :</w:t>
      </w:r>
      <w:proofErr w:type="gramEnd"/>
    </w:p>
    <w:p w14:paraId="4808C616" w14:textId="77777777" w:rsidR="00243D2C" w:rsidRPr="00243D2C" w:rsidRDefault="00243D2C" w:rsidP="00243D2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basic data types in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javascript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are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trings ,numbers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,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bollean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,undefines and null.</w:t>
      </w:r>
    </w:p>
    <w:p w14:paraId="3DD83C35" w14:textId="572F63FF" w:rsidR="00243D2C" w:rsidRPr="00446F8E" w:rsidRDefault="00243D2C" w:rsidP="00243D2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Object data types are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Objects ,array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,Date</w:t>
      </w:r>
      <w:r w:rsidRPr="00243D2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0C31360C" w14:textId="3ABBB510" w:rsidR="00446F8E" w:rsidRDefault="00446F8E" w:rsidP="00446F8E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FUNCTIONS :</w:t>
      </w:r>
      <w:proofErr w:type="gramEnd"/>
    </w:p>
    <w:p w14:paraId="4813C259" w14:textId="43D74068" w:rsidR="00446F8E" w:rsidRPr="00446F8E" w:rsidRDefault="00446F8E" w:rsidP="00446F8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JS functions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is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a block of code to design for a particular task.</w:t>
      </w:r>
    </w:p>
    <w:p w14:paraId="70EC0E40" w14:textId="185179AC" w:rsidR="00446F8E" w:rsidRPr="00E53D4F" w:rsidRDefault="00446F8E" w:rsidP="00446F8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Functions are created by function followed by function name and parameters present inside the function.</w:t>
      </w:r>
    </w:p>
    <w:p w14:paraId="69CC6E0D" w14:textId="6669EA36" w:rsidR="00E53D4F" w:rsidRPr="00446F8E" w:rsidRDefault="00E53D4F" w:rsidP="00446F8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e can reuse the code in functions.</w:t>
      </w:r>
    </w:p>
    <w:p w14:paraId="740CCB0B" w14:textId="436D6DC1" w:rsidR="00446F8E" w:rsidRDefault="00446F8E" w:rsidP="00446F8E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</w:t>
      </w:r>
    </w:p>
    <w:p w14:paraId="52BBAE26" w14:textId="77777777" w:rsidR="00446F8E" w:rsidRDefault="00446F8E" w:rsidP="00446F8E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function name(para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1,para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2){</w:t>
      </w:r>
    </w:p>
    <w:p w14:paraId="6F9B0920" w14:textId="7299FC4D" w:rsidR="00446F8E" w:rsidRDefault="00446F8E" w:rsidP="00446F8E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  //code    </w:t>
      </w:r>
    </w:p>
    <w:p w14:paraId="3A476514" w14:textId="33CE9C5D" w:rsidR="00446F8E" w:rsidRDefault="00446F8E" w:rsidP="00446F8E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}</w:t>
      </w:r>
    </w:p>
    <w:p w14:paraId="2B088646" w14:textId="2564C098" w:rsidR="006C42B9" w:rsidRDefault="006C42B9" w:rsidP="006C42B9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OBJECTS :</w:t>
      </w:r>
      <w:proofErr w:type="gramEnd"/>
    </w:p>
    <w:p w14:paraId="0889F68D" w14:textId="39724626" w:rsidR="00712456" w:rsidRPr="00712456" w:rsidRDefault="006C42B9" w:rsidP="006C42B9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Objects are written in the</w:t>
      </w:r>
      <w:r w:rsidR="00712456">
        <w:rPr>
          <w:rFonts w:ascii="Times New Roman" w:hAnsi="Times New Roman" w:cs="Times New Roman"/>
          <w:sz w:val="28"/>
          <w:szCs w:val="28"/>
          <w:lang w:val="en-US"/>
        </w:rPr>
        <w:t xml:space="preserve"> [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name :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value</w:t>
      </w:r>
      <w:r w:rsidR="00712456">
        <w:rPr>
          <w:rFonts w:ascii="Times New Roman" w:hAnsi="Times New Roman" w:cs="Times New Roman"/>
          <w:sz w:val="28"/>
          <w:szCs w:val="28"/>
          <w:lang w:val="en-US"/>
        </w:rPr>
        <w:t>]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152110">
        <w:rPr>
          <w:rFonts w:ascii="Times New Roman" w:hAnsi="Times New Roman" w:cs="Times New Roman"/>
          <w:sz w:val="28"/>
          <w:szCs w:val="28"/>
          <w:lang w:val="en-US"/>
        </w:rPr>
        <w:t>p</w:t>
      </w:r>
      <w:r>
        <w:rPr>
          <w:rFonts w:ascii="Times New Roman" w:hAnsi="Times New Roman" w:cs="Times New Roman"/>
          <w:sz w:val="28"/>
          <w:szCs w:val="28"/>
          <w:lang w:val="en-US"/>
        </w:rPr>
        <w:t>air</w:t>
      </w:r>
    </w:p>
    <w:p w14:paraId="5D17E84A" w14:textId="77777777" w:rsidR="00712456" w:rsidRDefault="00712456" w:rsidP="00712456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Ex:</w:t>
      </w:r>
    </w:p>
    <w:p w14:paraId="6B7C7446" w14:textId="3EE83D02" w:rsidR="00712456" w:rsidRPr="00712456" w:rsidRDefault="00712456" w:rsidP="00712456">
      <w:pPr>
        <w:shd w:val="clear" w:color="auto" w:fill="FFFFFF"/>
        <w:rPr>
          <w:rFonts w:ascii="Consolas" w:eastAsia="Times New Roman" w:hAnsi="Consolas" w:cs="Times New Roman"/>
          <w:kern w:val="0"/>
          <w:sz w:val="23"/>
          <w:szCs w:val="23"/>
          <w:lang w:eastAsia="en-IN"/>
          <w14:ligatures w14:val="none"/>
        </w:rPr>
      </w:pPr>
      <w:proofErr w:type="spellStart"/>
      <w:r w:rsidRPr="00712456">
        <w:rPr>
          <w:rFonts w:ascii="Consolas" w:eastAsia="Times New Roman" w:hAnsi="Consolas" w:cs="Times New Roman"/>
          <w:kern w:val="0"/>
          <w:sz w:val="23"/>
          <w:szCs w:val="23"/>
          <w:lang w:eastAsia="en-IN"/>
          <w14:ligatures w14:val="none"/>
        </w:rPr>
        <w:t>const</w:t>
      </w:r>
      <w:proofErr w:type="spellEnd"/>
      <w:r w:rsidRPr="00712456">
        <w:rPr>
          <w:rFonts w:ascii="Consolas" w:eastAsia="Times New Roman" w:hAnsi="Consolas" w:cs="Times New Roman"/>
          <w:kern w:val="0"/>
          <w:sz w:val="23"/>
          <w:szCs w:val="23"/>
          <w:lang w:eastAsia="en-IN"/>
          <w14:ligatures w14:val="none"/>
        </w:rPr>
        <w:t> person = {</w:t>
      </w:r>
      <w:r w:rsidRPr="00712456">
        <w:rPr>
          <w:rFonts w:ascii="Consolas" w:eastAsia="Times New Roman" w:hAnsi="Consolas" w:cs="Times New Roman"/>
          <w:kern w:val="0"/>
          <w:sz w:val="23"/>
          <w:szCs w:val="23"/>
          <w:lang w:eastAsia="en-IN"/>
          <w14:ligatures w14:val="none"/>
        </w:rPr>
        <w:br/>
        <w:t xml:space="preserve">  </w:t>
      </w:r>
      <w:proofErr w:type="spellStart"/>
      <w:r w:rsidRPr="00712456">
        <w:rPr>
          <w:rFonts w:ascii="Consolas" w:eastAsia="Times New Roman" w:hAnsi="Consolas" w:cs="Times New Roman"/>
          <w:kern w:val="0"/>
          <w:sz w:val="23"/>
          <w:szCs w:val="23"/>
          <w:lang w:eastAsia="en-IN"/>
          <w14:ligatures w14:val="none"/>
        </w:rPr>
        <w:t>firstName</w:t>
      </w:r>
      <w:proofErr w:type="spellEnd"/>
      <w:r w:rsidRPr="00712456">
        <w:rPr>
          <w:rFonts w:ascii="Consolas" w:eastAsia="Times New Roman" w:hAnsi="Consolas" w:cs="Times New Roman"/>
          <w:kern w:val="0"/>
          <w:sz w:val="23"/>
          <w:szCs w:val="23"/>
          <w:lang w:eastAsia="en-IN"/>
          <w14:ligatures w14:val="none"/>
        </w:rPr>
        <w:t>: "John",</w:t>
      </w:r>
      <w:r w:rsidRPr="00712456">
        <w:rPr>
          <w:rFonts w:ascii="Consolas" w:eastAsia="Times New Roman" w:hAnsi="Consolas" w:cs="Times New Roman"/>
          <w:kern w:val="0"/>
          <w:sz w:val="23"/>
          <w:szCs w:val="23"/>
          <w:lang w:eastAsia="en-IN"/>
          <w14:ligatures w14:val="none"/>
        </w:rPr>
        <w:br/>
        <w:t xml:space="preserve">  </w:t>
      </w:r>
      <w:proofErr w:type="spellStart"/>
      <w:r w:rsidRPr="00712456">
        <w:rPr>
          <w:rFonts w:ascii="Consolas" w:eastAsia="Times New Roman" w:hAnsi="Consolas" w:cs="Times New Roman"/>
          <w:kern w:val="0"/>
          <w:sz w:val="23"/>
          <w:szCs w:val="23"/>
          <w:lang w:eastAsia="en-IN"/>
          <w14:ligatures w14:val="none"/>
        </w:rPr>
        <w:t>lastName</w:t>
      </w:r>
      <w:proofErr w:type="spellEnd"/>
      <w:r w:rsidRPr="00712456">
        <w:rPr>
          <w:rFonts w:ascii="Consolas" w:eastAsia="Times New Roman" w:hAnsi="Consolas" w:cs="Times New Roman"/>
          <w:kern w:val="0"/>
          <w:sz w:val="23"/>
          <w:szCs w:val="23"/>
          <w:lang w:eastAsia="en-IN"/>
          <w14:ligatures w14:val="none"/>
        </w:rPr>
        <w:t>: "Doe",</w:t>
      </w:r>
      <w:r w:rsidRPr="00712456">
        <w:rPr>
          <w:rFonts w:ascii="Consolas" w:eastAsia="Times New Roman" w:hAnsi="Consolas" w:cs="Times New Roman"/>
          <w:kern w:val="0"/>
          <w:sz w:val="23"/>
          <w:szCs w:val="23"/>
          <w:lang w:eastAsia="en-IN"/>
          <w14:ligatures w14:val="none"/>
        </w:rPr>
        <w:br/>
        <w:t>  age: 50,</w:t>
      </w:r>
      <w:r w:rsidRPr="00712456">
        <w:rPr>
          <w:rFonts w:ascii="Consolas" w:eastAsia="Times New Roman" w:hAnsi="Consolas" w:cs="Times New Roman"/>
          <w:kern w:val="0"/>
          <w:sz w:val="23"/>
          <w:szCs w:val="23"/>
          <w:lang w:eastAsia="en-IN"/>
          <w14:ligatures w14:val="none"/>
        </w:rPr>
        <w:br/>
        <w:t>  </w:t>
      </w:r>
      <w:proofErr w:type="spellStart"/>
      <w:r w:rsidRPr="00712456">
        <w:rPr>
          <w:rFonts w:ascii="Consolas" w:eastAsia="Times New Roman" w:hAnsi="Consolas" w:cs="Times New Roman"/>
          <w:kern w:val="0"/>
          <w:sz w:val="23"/>
          <w:szCs w:val="23"/>
          <w:lang w:eastAsia="en-IN"/>
          <w14:ligatures w14:val="none"/>
        </w:rPr>
        <w:t>eyeColor</w:t>
      </w:r>
      <w:proofErr w:type="spellEnd"/>
      <w:r w:rsidRPr="00712456">
        <w:rPr>
          <w:rFonts w:ascii="Consolas" w:eastAsia="Times New Roman" w:hAnsi="Consolas" w:cs="Times New Roman"/>
          <w:kern w:val="0"/>
          <w:sz w:val="23"/>
          <w:szCs w:val="23"/>
          <w:lang w:eastAsia="en-IN"/>
          <w14:ligatures w14:val="none"/>
        </w:rPr>
        <w:t>: "blue"</w:t>
      </w:r>
      <w:r w:rsidRPr="00712456">
        <w:rPr>
          <w:rFonts w:ascii="Consolas" w:eastAsia="Times New Roman" w:hAnsi="Consolas" w:cs="Times New Roman"/>
          <w:kern w:val="0"/>
          <w:sz w:val="23"/>
          <w:szCs w:val="23"/>
          <w:lang w:eastAsia="en-IN"/>
          <w14:ligatures w14:val="none"/>
        </w:rPr>
        <w:br/>
        <w:t>};</w:t>
      </w:r>
    </w:p>
    <w:p w14:paraId="3E3367C1" w14:textId="629472B8" w:rsidR="00712456" w:rsidRDefault="00152110" w:rsidP="00712456">
      <w:pPr>
        <w:shd w:val="clear" w:color="auto" w:fill="FFFFFF"/>
        <w:spacing w:line="240" w:lineRule="auto"/>
        <w:rPr>
          <w:rFonts w:ascii="Verdana" w:eastAsia="Times New Roman" w:hAnsi="Verdana" w:cs="Times New Roman"/>
          <w:b/>
          <w:bCs/>
          <w:kern w:val="0"/>
          <w:sz w:val="23"/>
          <w:szCs w:val="23"/>
          <w:lang w:eastAsia="en-IN"/>
          <w14:ligatures w14:val="none"/>
        </w:rPr>
      </w:pPr>
      <w:proofErr w:type="gramStart"/>
      <w:r w:rsidRPr="00152110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STRINGS</w:t>
      </w:r>
      <w:r w:rsidRPr="00152110">
        <w:rPr>
          <w:rFonts w:ascii="Verdana" w:eastAsia="Times New Roman" w:hAnsi="Verdana" w:cs="Times New Roman"/>
          <w:b/>
          <w:bCs/>
          <w:kern w:val="0"/>
          <w:sz w:val="23"/>
          <w:szCs w:val="23"/>
          <w:lang w:eastAsia="en-IN"/>
          <w14:ligatures w14:val="none"/>
        </w:rPr>
        <w:t xml:space="preserve"> :</w:t>
      </w:r>
      <w:proofErr w:type="gramEnd"/>
    </w:p>
    <w:p w14:paraId="510087EA" w14:textId="3615EBFD" w:rsidR="00152110" w:rsidRPr="007865DA" w:rsidRDefault="00152110" w:rsidP="00152110">
      <w:pPr>
        <w:pStyle w:val="ListParagraph"/>
        <w:numPr>
          <w:ilvl w:val="0"/>
          <w:numId w:val="14"/>
        </w:numPr>
        <w:shd w:val="clear" w:color="auto" w:fill="FFFFFF"/>
        <w:spacing w:line="240" w:lineRule="auto"/>
        <w:rPr>
          <w:rFonts w:ascii="Verdana" w:eastAsia="Times New Roman" w:hAnsi="Verdana" w:cs="Times New Roman"/>
          <w:b/>
          <w:bCs/>
          <w:kern w:val="0"/>
          <w:sz w:val="23"/>
          <w:szCs w:val="23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strings a</w:t>
      </w:r>
      <w:r w:rsidR="007865DA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written in single quotes or in double quotes.</w:t>
      </w:r>
    </w:p>
    <w:p w14:paraId="12AA4D07" w14:textId="77777777" w:rsidR="007865DA" w:rsidRPr="007865DA" w:rsidRDefault="007865DA" w:rsidP="00152110">
      <w:pPr>
        <w:pStyle w:val="ListParagraph"/>
        <w:numPr>
          <w:ilvl w:val="0"/>
          <w:numId w:val="14"/>
        </w:numPr>
        <w:shd w:val="clear" w:color="auto" w:fill="FFFFFF"/>
        <w:spacing w:line="240" w:lineRule="auto"/>
        <w:rPr>
          <w:rFonts w:ascii="Verdana" w:eastAsia="Times New Roman" w:hAnsi="Verdana" w:cs="Times New Roman"/>
          <w:b/>
          <w:bCs/>
          <w:kern w:val="0"/>
          <w:sz w:val="23"/>
          <w:szCs w:val="23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We can write zero or more characters inside the string.</w:t>
      </w:r>
    </w:p>
    <w:p w14:paraId="49E4B6DF" w14:textId="77777777" w:rsidR="007865DA" w:rsidRDefault="007865DA" w:rsidP="007865D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Methods:</w:t>
      </w:r>
    </w:p>
    <w:p w14:paraId="7F94792E" w14:textId="2BFE9F60" w:rsidR="007865DA" w:rsidRDefault="007865DA" w:rsidP="007865D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  1.length</w:t>
      </w:r>
      <w:r w:rsidRPr="007865DA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</w:t>
      </w:r>
    </w:p>
    <w:p w14:paraId="249C542A" w14:textId="1FE58CFB" w:rsidR="007865DA" w:rsidRDefault="007865DA" w:rsidP="007865D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  2.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slice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7003119A" w14:textId="542FA45B" w:rsidR="007865DA" w:rsidRDefault="007865DA" w:rsidP="007865D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  3.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substring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0D3D38A9" w14:textId="7A3B4043" w:rsidR="004E7E87" w:rsidRDefault="004E7E87" w:rsidP="007865D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  4.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replace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55348312" w14:textId="00907FB0" w:rsidR="004E7E87" w:rsidRDefault="004E7E87" w:rsidP="007865D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  5.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replaceAll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2700BF0B" w14:textId="56672E58" w:rsidR="004E7E87" w:rsidRDefault="004E7E87" w:rsidP="007865D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lastRenderedPageBreak/>
        <w:t xml:space="preserve">  6.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toUpperCase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25D9666B" w14:textId="6DC12433" w:rsidR="004E7E87" w:rsidRDefault="004E7E87" w:rsidP="007865D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 7.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toLowerCase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212B7BD7" w14:textId="266BD570" w:rsidR="004E7E87" w:rsidRDefault="00B46171" w:rsidP="007865D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 8.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oncat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0ADF5A9C" w14:textId="72C55A07" w:rsidR="00B46171" w:rsidRPr="007B13E0" w:rsidRDefault="00B46171" w:rsidP="007865D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7B13E0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 9.</w:t>
      </w:r>
      <w:proofErr w:type="gramStart"/>
      <w:r w:rsidRPr="007B13E0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trim(</w:t>
      </w:r>
      <w:proofErr w:type="gramEnd"/>
      <w:r w:rsidRPr="007B13E0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7ACABEA2" w14:textId="2C918167" w:rsidR="00B46171" w:rsidRDefault="00B46171" w:rsidP="007865D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10.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trimStart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4F9A9010" w14:textId="1808D77A" w:rsidR="00B46171" w:rsidRDefault="00B46171" w:rsidP="007865D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11.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trimEnd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5D4C026D" w14:textId="7FB5950D" w:rsidR="00B46171" w:rsidRDefault="00B46171" w:rsidP="007865D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12.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harAt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27AA166F" w14:textId="77777777" w:rsidR="00B46171" w:rsidRDefault="00B46171" w:rsidP="007865D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</w:p>
    <w:p w14:paraId="74680108" w14:textId="56CA408F" w:rsidR="00B46171" w:rsidRDefault="00B46171" w:rsidP="007865DA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proofErr w:type="gramStart"/>
      <w:r w:rsidRPr="00B46171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NUMBERS :</w:t>
      </w:r>
      <w:proofErr w:type="gramEnd"/>
    </w:p>
    <w:p w14:paraId="4531EB2A" w14:textId="1A09F246" w:rsidR="00B46171" w:rsidRPr="005A5203" w:rsidRDefault="00B46171" w:rsidP="00B46171">
      <w:pPr>
        <w:pStyle w:val="ListParagraph"/>
        <w:numPr>
          <w:ilvl w:val="0"/>
          <w:numId w:val="15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proofErr w:type="spell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Js</w:t>
      </w:r>
      <w:proofErr w:type="spell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numbers are written with decimals </w:t>
      </w:r>
      <w:r w:rsidR="005A5203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or without decimals.</w:t>
      </w:r>
    </w:p>
    <w:p w14:paraId="3D32F624" w14:textId="117269D0" w:rsidR="005A5203" w:rsidRPr="005A5203" w:rsidRDefault="005A5203" w:rsidP="00B46171">
      <w:pPr>
        <w:pStyle w:val="ListParagraph"/>
        <w:numPr>
          <w:ilvl w:val="0"/>
          <w:numId w:val="15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We can concatenate two 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numbers ,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two strings , one string and one number.</w:t>
      </w:r>
    </w:p>
    <w:p w14:paraId="7F045EB5" w14:textId="565F905F" w:rsidR="005A5203" w:rsidRPr="005A5203" w:rsidRDefault="005A5203" w:rsidP="00B46171">
      <w:pPr>
        <w:pStyle w:val="ListParagraph"/>
        <w:numPr>
          <w:ilvl w:val="0"/>
          <w:numId w:val="15"/>
        </w:numPr>
        <w:shd w:val="clear" w:color="auto" w:fill="FFFFFF"/>
        <w:spacing w:line="240" w:lineRule="auto"/>
        <w:rPr>
          <w:rStyle w:val="HTMLCode"/>
          <w:rFonts w:ascii="Times New Roman" w:eastAsiaTheme="minorHAnsi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5A5203">
        <w:rPr>
          <w:rFonts w:ascii="Times New Roman" w:hAnsi="Times New Roman" w:cs="Times New Roman"/>
          <w:sz w:val="28"/>
          <w:szCs w:val="28"/>
          <w:shd w:val="clear" w:color="auto" w:fill="FFFFFF"/>
        </w:rPr>
        <w:t>Trying to do arithmetic with a non-numeric string will result in </w:t>
      </w:r>
      <w:proofErr w:type="spellStart"/>
      <w:r w:rsidRPr="005A5203">
        <w:rPr>
          <w:rStyle w:val="HTMLCode"/>
          <w:rFonts w:ascii="Times New Roman" w:eastAsiaTheme="minorHAnsi" w:hAnsi="Times New Roman" w:cs="Times New Roman"/>
          <w:sz w:val="28"/>
          <w:szCs w:val="28"/>
        </w:rPr>
        <w:t>NaN</w:t>
      </w:r>
      <w:proofErr w:type="spellEnd"/>
      <w:r>
        <w:rPr>
          <w:rStyle w:val="HTMLCode"/>
          <w:rFonts w:ascii="Times New Roman" w:eastAsiaTheme="minorHAnsi" w:hAnsi="Times New Roman" w:cs="Times New Roman"/>
          <w:sz w:val="28"/>
          <w:szCs w:val="28"/>
        </w:rPr>
        <w:t>.</w:t>
      </w:r>
    </w:p>
    <w:p w14:paraId="49DAA1DB" w14:textId="094C6FF8" w:rsidR="005A5203" w:rsidRDefault="005A5203" w:rsidP="005A5203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proofErr w:type="gramStart"/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Methods :</w:t>
      </w:r>
      <w:proofErr w:type="gramEnd"/>
    </w:p>
    <w:p w14:paraId="6D2F97CA" w14:textId="33FCEB51" w:rsidR="005A5203" w:rsidRDefault="005A5203" w:rsidP="005A5203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</w:t>
      </w: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1.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toString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6DEE8E9B" w14:textId="4D43CC21" w:rsidR="005A5203" w:rsidRDefault="005A5203" w:rsidP="005A5203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    2.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toExponentioal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7E71BAA5" w14:textId="1B018E0D" w:rsidR="005A5203" w:rsidRDefault="005A5203" w:rsidP="005A5203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    3.</w:t>
      </w:r>
      <w:proofErr w:type="gramStart"/>
      <w:r w:rsidR="007B13E0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toFixed(</w:t>
      </w:r>
      <w:proofErr w:type="gramEnd"/>
      <w:r w:rsidR="007B13E0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2AE509F5" w14:textId="78A850B2" w:rsidR="007B13E0" w:rsidRDefault="007B13E0" w:rsidP="005A5203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    4.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toPrecision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01CFD019" w14:textId="77777777" w:rsidR="007B13E0" w:rsidRDefault="007B13E0" w:rsidP="005A5203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</w:p>
    <w:p w14:paraId="6AEFCC0B" w14:textId="2235D7FD" w:rsidR="007B13E0" w:rsidRDefault="007B13E0" w:rsidP="005A5203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proofErr w:type="gramStart"/>
      <w:r w:rsidRPr="007B13E0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ARRAYS</w:t>
      </w: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</w:t>
      </w:r>
      <w:r w:rsidRPr="007B13E0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:</w:t>
      </w:r>
      <w:proofErr w:type="gramEnd"/>
    </w:p>
    <w:p w14:paraId="08D29157" w14:textId="569520B7" w:rsidR="007B13E0" w:rsidRDefault="007B13E0" w:rsidP="007B13E0">
      <w:pPr>
        <w:pStyle w:val="ListParagraph"/>
        <w:numPr>
          <w:ilvl w:val="0"/>
          <w:numId w:val="16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Arrays are used to store the multiple values for a single variable.</w:t>
      </w:r>
    </w:p>
    <w:p w14:paraId="675EA340" w14:textId="4E142832" w:rsidR="007B13E0" w:rsidRDefault="007B13E0" w:rsidP="007B13E0">
      <w:pPr>
        <w:shd w:val="clear" w:color="auto" w:fill="FFFFFF"/>
        <w:spacing w:line="240" w:lineRule="auto"/>
        <w:ind w:left="720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Ex:</w:t>
      </w:r>
    </w:p>
    <w:p w14:paraId="2B11FECC" w14:textId="77777777" w:rsidR="007806B3" w:rsidRDefault="007B13E0" w:rsidP="007B13E0">
      <w:pPr>
        <w:shd w:val="clear" w:color="auto" w:fill="FFFFFF"/>
        <w:spacing w:line="240" w:lineRule="auto"/>
        <w:ind w:left="720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   </w:t>
      </w:r>
      <w:proofErr w:type="spell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onst</w:t>
      </w:r>
      <w:proofErr w:type="spell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cars = [“BMW”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,”Shift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”,”</w:t>
      </w:r>
      <w:proofErr w:type="spell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volvo</w:t>
      </w:r>
      <w:proofErr w:type="spell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”]</w:t>
      </w:r>
    </w:p>
    <w:p w14:paraId="353AC634" w14:textId="706423B6" w:rsidR="00BB1D40" w:rsidRDefault="00BB1D40" w:rsidP="00BB1D40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Methods :</w:t>
      </w:r>
      <w:proofErr w:type="gramEnd"/>
    </w:p>
    <w:p w14:paraId="383846D1" w14:textId="62B9AA5F" w:rsidR="00BB1D40" w:rsidRDefault="00BB1D40" w:rsidP="00BB1D40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  1.array length</w:t>
      </w:r>
    </w:p>
    <w:p w14:paraId="69F01327" w14:textId="18A3278A" w:rsidR="00BB1D40" w:rsidRDefault="00BB1D40" w:rsidP="00BB1D40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  2.array </w:t>
      </w:r>
      <w:proofErr w:type="spellStart"/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toString</w:t>
      </w:r>
      <w:proofErr w:type="spell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4ED7169F" w14:textId="486F4D4E" w:rsidR="00BB1D40" w:rsidRDefault="00BB1D40" w:rsidP="00BB1D40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  3.array 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pop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145D368B" w14:textId="0824902C" w:rsidR="00BB1D40" w:rsidRDefault="00BB1D40" w:rsidP="00BB1D40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  4.array 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push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2324FA13" w14:textId="662A77B8" w:rsidR="00BB1D40" w:rsidRDefault="00BB1D40" w:rsidP="00BB1D40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  5.array 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shift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5674CF30" w14:textId="244BB8D8" w:rsidR="00BB1D40" w:rsidRDefault="00BB1D40" w:rsidP="00BB1D40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  6.array 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unshift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0C3C2430" w14:textId="0F79F015" w:rsidR="003836A2" w:rsidRDefault="003836A2" w:rsidP="00BB1D40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lastRenderedPageBreak/>
        <w:t xml:space="preserve">7.array 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join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083AF3DF" w14:textId="2F642E0D" w:rsidR="003836A2" w:rsidRDefault="003836A2" w:rsidP="00BB1D40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8.array 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delete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3EBCEA37" w14:textId="77777777" w:rsidR="003836A2" w:rsidRDefault="003836A2" w:rsidP="00BB1D40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9.array </w:t>
      </w:r>
      <w:proofErr w:type="spellStart"/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oncat</w:t>
      </w:r>
      <w:proofErr w:type="spell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147F3D6A" w14:textId="0A24D401" w:rsidR="003836A2" w:rsidRDefault="003836A2" w:rsidP="00BB1D40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10.array 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sort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2865AAD5" w14:textId="76378772" w:rsidR="003836A2" w:rsidRDefault="003836A2" w:rsidP="00BB1D40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11.array 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reverse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21AC5F9D" w14:textId="77777777" w:rsidR="00A9506C" w:rsidRDefault="00A9506C" w:rsidP="00BB1D40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</w:p>
    <w:p w14:paraId="6CCF0BB5" w14:textId="2455315B" w:rsidR="00A9506C" w:rsidRDefault="00A9506C" w:rsidP="00BB1D40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ARRAY 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ITERATION :</w:t>
      </w:r>
      <w:proofErr w:type="gramEnd"/>
    </w:p>
    <w:p w14:paraId="58C901F5" w14:textId="2BB16566" w:rsidR="00A9506C" w:rsidRPr="00A9506C" w:rsidRDefault="00A9506C" w:rsidP="00A9506C">
      <w:pPr>
        <w:pStyle w:val="ListParagraph"/>
        <w:numPr>
          <w:ilvl w:val="0"/>
          <w:numId w:val="16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A9506C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Array iteration methods operate on every array item.</w:t>
      </w:r>
    </w:p>
    <w:p w14:paraId="6BF055F8" w14:textId="744D2932" w:rsidR="007B13E0" w:rsidRDefault="00A9506C" w:rsidP="00A9506C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1.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forEach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22B26AC9" w14:textId="77777777" w:rsidR="00A9506C" w:rsidRDefault="00A9506C" w:rsidP="00A9506C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2.map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33108E21" w14:textId="31B762BC" w:rsidR="00A9506C" w:rsidRDefault="00A9506C" w:rsidP="00A9506C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3.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flatMap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162B3ED1" w14:textId="3417B2C9" w:rsidR="00A9506C" w:rsidRDefault="00A9506C" w:rsidP="00A9506C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4.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filter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0DEC401B" w14:textId="54F97E60" w:rsidR="00A9506C" w:rsidRDefault="00727874" w:rsidP="00A9506C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5.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reduce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6D90D91D" w14:textId="79941BBF" w:rsidR="00727874" w:rsidRDefault="00727874" w:rsidP="00A9506C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6.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reduceRight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16400932" w14:textId="57E32AC6" w:rsidR="00727874" w:rsidRDefault="00727874" w:rsidP="00A9506C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7.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every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55B8CDBF" w14:textId="38B87BA6" w:rsidR="00727874" w:rsidRDefault="00727874" w:rsidP="00A9506C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8.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some(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130496DD" w14:textId="77777777" w:rsidR="00727874" w:rsidRDefault="00727874" w:rsidP="00A9506C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</w:p>
    <w:p w14:paraId="3062E81E" w14:textId="575440D1" w:rsidR="004075C6" w:rsidRDefault="004075C6" w:rsidP="00A9506C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proofErr w:type="gramStart"/>
      <w:r w:rsidRPr="004075C6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DATES :</w:t>
      </w:r>
      <w:proofErr w:type="gramEnd"/>
    </w:p>
    <w:p w14:paraId="4ED25949" w14:textId="1D19F3E7" w:rsidR="004075C6" w:rsidRPr="004075C6" w:rsidRDefault="004075C6" w:rsidP="004075C6">
      <w:pPr>
        <w:pStyle w:val="ListParagraph"/>
        <w:numPr>
          <w:ilvl w:val="0"/>
          <w:numId w:val="16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4075C6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Dates are in the form </w:t>
      </w:r>
      <w:proofErr w:type="gramStart"/>
      <w:r w:rsidRPr="004075C6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of </w:t>
      </w: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year</w:t>
      </w:r>
      <w:proofErr w:type="gramEnd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month date hour minute </w:t>
      </w:r>
      <w:proofErr w:type="spell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secoun</w:t>
      </w:r>
      <w:r w:rsidR="00BD23C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ds</w:t>
      </w:r>
      <w:proofErr w:type="spellEnd"/>
    </w:p>
    <w:p w14:paraId="0E5CC01A" w14:textId="352FDF7E" w:rsidR="004075C6" w:rsidRDefault="004075C6" w:rsidP="00A9506C">
      <w:pPr>
        <w:shd w:val="clear" w:color="auto" w:fill="FFFFFF"/>
        <w:spacing w:line="240" w:lineRule="auto"/>
        <w:rPr>
          <w:rFonts w:ascii="Consolas" w:hAnsi="Consolas"/>
          <w:sz w:val="23"/>
          <w:szCs w:val="23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       </w:t>
      </w:r>
      <w:proofErr w:type="spellStart"/>
      <w:r w:rsidRPr="004075C6">
        <w:rPr>
          <w:rStyle w:val="jskeywordcolor"/>
          <w:rFonts w:ascii="Consolas" w:hAnsi="Consolas"/>
          <w:sz w:val="23"/>
          <w:szCs w:val="23"/>
          <w:shd w:val="clear" w:color="auto" w:fill="FFFFFF"/>
        </w:rPr>
        <w:t>const</w:t>
      </w:r>
      <w:proofErr w:type="spellEnd"/>
      <w:r w:rsidRPr="004075C6">
        <w:rPr>
          <w:rFonts w:ascii="Consolas" w:hAnsi="Consolas"/>
          <w:sz w:val="23"/>
          <w:szCs w:val="23"/>
          <w:shd w:val="clear" w:color="auto" w:fill="FFFFFF"/>
        </w:rPr>
        <w:t> d = </w:t>
      </w:r>
      <w:r w:rsidRPr="004075C6">
        <w:rPr>
          <w:rStyle w:val="jskeywordcolor"/>
          <w:rFonts w:ascii="Consolas" w:hAnsi="Consolas"/>
          <w:sz w:val="23"/>
          <w:szCs w:val="23"/>
          <w:shd w:val="clear" w:color="auto" w:fill="FFFFFF"/>
        </w:rPr>
        <w:t>new</w:t>
      </w:r>
      <w:r w:rsidRPr="004075C6">
        <w:rPr>
          <w:rFonts w:ascii="Consolas" w:hAnsi="Consolas"/>
          <w:sz w:val="23"/>
          <w:szCs w:val="23"/>
          <w:shd w:val="clear" w:color="auto" w:fill="FFFFFF"/>
        </w:rPr>
        <w:t> </w:t>
      </w:r>
      <w:proofErr w:type="gramStart"/>
      <w:r w:rsidRPr="004075C6">
        <w:rPr>
          <w:rFonts w:ascii="Consolas" w:hAnsi="Consolas"/>
          <w:sz w:val="23"/>
          <w:szCs w:val="23"/>
          <w:shd w:val="clear" w:color="auto" w:fill="FFFFFF"/>
        </w:rPr>
        <w:t>Date(</w:t>
      </w:r>
      <w:proofErr w:type="gramEnd"/>
      <w:r w:rsidRPr="004075C6">
        <w:rPr>
          <w:rFonts w:ascii="Consolas" w:hAnsi="Consolas"/>
          <w:sz w:val="23"/>
          <w:szCs w:val="23"/>
          <w:shd w:val="clear" w:color="auto" w:fill="FFFFFF"/>
        </w:rPr>
        <w:t>);</w:t>
      </w:r>
    </w:p>
    <w:p w14:paraId="296E3BD7" w14:textId="04FA78DB" w:rsidR="003458E8" w:rsidRDefault="003458E8" w:rsidP="00A9506C">
      <w:pPr>
        <w:shd w:val="clear" w:color="auto" w:fill="FFFFFF"/>
        <w:spacing w:line="240" w:lineRule="auto"/>
        <w:rPr>
          <w:rFonts w:ascii="Consolas" w:hAnsi="Consolas"/>
          <w:sz w:val="23"/>
          <w:szCs w:val="23"/>
          <w:shd w:val="clear" w:color="auto" w:fill="FFFFFF"/>
        </w:rPr>
      </w:pPr>
      <w:r>
        <w:rPr>
          <w:rFonts w:ascii="Consolas" w:hAnsi="Consolas"/>
          <w:sz w:val="23"/>
          <w:szCs w:val="23"/>
          <w:shd w:val="clear" w:color="auto" w:fill="FFFFFF"/>
        </w:rPr>
        <w:t xml:space="preserve"> </w:t>
      </w:r>
    </w:p>
    <w:p w14:paraId="188FC8B1" w14:textId="177E6B41" w:rsidR="003458E8" w:rsidRDefault="003458E8" w:rsidP="00A9506C">
      <w:pPr>
        <w:shd w:val="clear" w:color="auto" w:fill="FFFFFF"/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Consolas" w:hAnsi="Consolas"/>
          <w:sz w:val="23"/>
          <w:szCs w:val="23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GET DATE </w:t>
      </w:r>
      <w:proofErr w:type="gramStart"/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METHODS :</w:t>
      </w:r>
      <w:proofErr w:type="gramEnd"/>
    </w:p>
    <w:p w14:paraId="6415EA53" w14:textId="28DCCCED" w:rsidR="003458E8" w:rsidRDefault="003458E8" w:rsidP="00A9506C">
      <w:pPr>
        <w:shd w:val="clear" w:color="auto" w:fill="FFFFFF"/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   1.</w:t>
      </w:r>
      <w:proofErr w:type="gramStart"/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getFullYear(</w:t>
      </w:r>
      <w:proofErr w:type="gramEnd"/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)</w:t>
      </w:r>
    </w:p>
    <w:p w14:paraId="4AAB41BB" w14:textId="6CD39D03" w:rsidR="003458E8" w:rsidRPr="003458E8" w:rsidRDefault="003458E8" w:rsidP="00A9506C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   2.</w:t>
      </w:r>
      <w:proofErr w:type="gramStart"/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getMonth(</w:t>
      </w:r>
      <w:proofErr w:type="gramEnd"/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)</w:t>
      </w:r>
    </w:p>
    <w:p w14:paraId="3FD272CD" w14:textId="68576A24" w:rsidR="005A5203" w:rsidRDefault="003458E8" w:rsidP="003458E8">
      <w:pPr>
        <w:shd w:val="clear" w:color="auto" w:fill="FFFFFF"/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</w:t>
      </w: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3.</w:t>
      </w:r>
      <w:proofErr w:type="gramStart"/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g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etDate(</w:t>
      </w:r>
      <w:proofErr w:type="gramEnd"/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)</w:t>
      </w:r>
    </w:p>
    <w:p w14:paraId="37B6E62F" w14:textId="035202BB" w:rsidR="003458E8" w:rsidRDefault="003458E8" w:rsidP="003458E8">
      <w:pPr>
        <w:shd w:val="clear" w:color="auto" w:fill="FFFFFF"/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   4.</w:t>
      </w:r>
      <w:r w:rsidRPr="003458E8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getDay</w:t>
      </w:r>
      <w:proofErr w:type="spellEnd"/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(</w:t>
      </w:r>
      <w:proofErr w:type="gramEnd"/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)</w:t>
      </w:r>
    </w:p>
    <w:p w14:paraId="16F5A583" w14:textId="48280716" w:rsidR="003458E8" w:rsidRPr="005A5203" w:rsidRDefault="003458E8" w:rsidP="003458E8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   5.</w:t>
      </w:r>
      <w:r w:rsidRPr="003458E8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getHour</w:t>
      </w:r>
      <w:proofErr w:type="spellEnd"/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(</w:t>
      </w:r>
      <w:proofErr w:type="gramEnd"/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)</w:t>
      </w:r>
    </w:p>
    <w:p w14:paraId="74F2ADF3" w14:textId="3E3C07EC" w:rsidR="004E7E87" w:rsidRDefault="004E7E87" w:rsidP="007865DA">
      <w:pPr>
        <w:shd w:val="clear" w:color="auto" w:fill="FFFFFF"/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Verdana" w:eastAsia="Times New Roman" w:hAnsi="Verdana" w:cs="Times New Roman"/>
          <w:b/>
          <w:bCs/>
          <w:kern w:val="0"/>
          <w:sz w:val="23"/>
          <w:szCs w:val="23"/>
          <w:lang w:eastAsia="en-IN"/>
          <w14:ligatures w14:val="none"/>
        </w:rPr>
        <w:t xml:space="preserve">   </w:t>
      </w:r>
      <w:r w:rsidR="003458E8">
        <w:rPr>
          <w:rFonts w:ascii="Verdana" w:eastAsia="Times New Roman" w:hAnsi="Verdana" w:cs="Times New Roman"/>
          <w:kern w:val="0"/>
          <w:sz w:val="23"/>
          <w:szCs w:val="23"/>
          <w:lang w:eastAsia="en-IN"/>
          <w14:ligatures w14:val="none"/>
        </w:rPr>
        <w:t>6.</w:t>
      </w:r>
      <w:r w:rsidR="003458E8" w:rsidRPr="003458E8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proofErr w:type="gramStart"/>
      <w:r w:rsidR="003458E8">
        <w:rPr>
          <w:rFonts w:ascii="Times New Roman" w:hAnsi="Times New Roman" w:cs="Times New Roman"/>
          <w:sz w:val="28"/>
          <w:szCs w:val="28"/>
          <w:shd w:val="clear" w:color="auto" w:fill="FFFFFF"/>
        </w:rPr>
        <w:t>getMinutes</w:t>
      </w:r>
      <w:proofErr w:type="spellEnd"/>
      <w:r w:rsidR="003458E8">
        <w:rPr>
          <w:rFonts w:ascii="Times New Roman" w:hAnsi="Times New Roman" w:cs="Times New Roman"/>
          <w:sz w:val="28"/>
          <w:szCs w:val="28"/>
          <w:shd w:val="clear" w:color="auto" w:fill="FFFFFF"/>
        </w:rPr>
        <w:t>(</w:t>
      </w:r>
      <w:proofErr w:type="gramEnd"/>
      <w:r w:rsidR="003458E8">
        <w:rPr>
          <w:rFonts w:ascii="Times New Roman" w:hAnsi="Times New Roman" w:cs="Times New Roman"/>
          <w:sz w:val="28"/>
          <w:szCs w:val="28"/>
          <w:shd w:val="clear" w:color="auto" w:fill="FFFFFF"/>
        </w:rPr>
        <w:t>)</w:t>
      </w:r>
    </w:p>
    <w:p w14:paraId="068843AB" w14:textId="0B8E642A" w:rsidR="003458E8" w:rsidRDefault="003458E8" w:rsidP="007865DA">
      <w:pPr>
        <w:shd w:val="clear" w:color="auto" w:fill="FFFFFF"/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   7.</w:t>
      </w:r>
      <w:r w:rsidRPr="003458E8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getSecounds</w:t>
      </w:r>
      <w:proofErr w:type="spellEnd"/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(</w:t>
      </w:r>
      <w:proofErr w:type="gramEnd"/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)</w:t>
      </w:r>
    </w:p>
    <w:p w14:paraId="0BAFEC7B" w14:textId="1FC453B2" w:rsidR="003458E8" w:rsidRDefault="003458E8" w:rsidP="007865DA">
      <w:pPr>
        <w:shd w:val="clear" w:color="auto" w:fill="FFFFFF"/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lastRenderedPageBreak/>
        <w:t xml:space="preserve">   8.</w:t>
      </w:r>
      <w:r w:rsidRPr="003458E8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getMillisecounds</w:t>
      </w:r>
      <w:proofErr w:type="spellEnd"/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(</w:t>
      </w:r>
      <w:proofErr w:type="gramEnd"/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)</w:t>
      </w:r>
    </w:p>
    <w:p w14:paraId="64566422" w14:textId="18CF6782" w:rsidR="003458E8" w:rsidRDefault="003458E8" w:rsidP="007865DA">
      <w:pPr>
        <w:shd w:val="clear" w:color="auto" w:fill="FFFFFF"/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  9.</w:t>
      </w:r>
      <w:r w:rsidRPr="003458E8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getTime</w:t>
      </w:r>
      <w:proofErr w:type="spellEnd"/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(</w:t>
      </w:r>
      <w:proofErr w:type="gramEnd"/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)</w:t>
      </w:r>
    </w:p>
    <w:p w14:paraId="2F55E2A6" w14:textId="77777777" w:rsidR="003458E8" w:rsidRDefault="003458E8" w:rsidP="007865DA">
      <w:pPr>
        <w:shd w:val="clear" w:color="auto" w:fill="FFFFFF"/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</w:p>
    <w:p w14:paraId="59BF3684" w14:textId="4F71085F" w:rsidR="003458E8" w:rsidRDefault="003458E8" w:rsidP="007865DA">
      <w:pPr>
        <w:shd w:val="clear" w:color="auto" w:fill="FFFFFF"/>
        <w:spacing w:line="24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SET DATE </w:t>
      </w:r>
      <w:proofErr w:type="gramStart"/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METHODS :</w:t>
      </w:r>
      <w:proofErr w:type="gramEnd"/>
    </w:p>
    <w:p w14:paraId="428F235E" w14:textId="20CAE450" w:rsidR="003458E8" w:rsidRPr="003458E8" w:rsidRDefault="003458E8" w:rsidP="003458E8">
      <w:pPr>
        <w:pStyle w:val="ListParagraph"/>
        <w:numPr>
          <w:ilvl w:val="0"/>
          <w:numId w:val="16"/>
        </w:numPr>
        <w:shd w:val="clear" w:color="auto" w:fill="FFFFFF"/>
        <w:spacing w:line="240" w:lineRule="auto"/>
        <w:rPr>
          <w:rFonts w:ascii="Verdana" w:eastAsia="Times New Roman" w:hAnsi="Verdana" w:cs="Times New Roman"/>
          <w:kern w:val="0"/>
          <w:sz w:val="23"/>
          <w:szCs w:val="23"/>
          <w:lang w:eastAsia="en-IN"/>
          <w14:ligatures w14:val="none"/>
        </w:rPr>
      </w:pPr>
      <w:r w:rsidRPr="003458E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same methods that are present in the get date but it set the date values</w:t>
      </w:r>
      <w:r>
        <w:rPr>
          <w:rFonts w:ascii="Verdana" w:eastAsia="Times New Roman" w:hAnsi="Verdana" w:cs="Times New Roman"/>
          <w:kern w:val="0"/>
          <w:sz w:val="23"/>
          <w:szCs w:val="23"/>
          <w:lang w:eastAsia="en-IN"/>
          <w14:ligatures w14:val="none"/>
        </w:rPr>
        <w:t>.</w:t>
      </w:r>
    </w:p>
    <w:p w14:paraId="314EA9D1" w14:textId="1E152300" w:rsidR="006C42B9" w:rsidRDefault="00712456" w:rsidP="00712456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712456">
        <w:rPr>
          <w:rFonts w:ascii="Consolas" w:eastAsia="Times New Roman" w:hAnsi="Consolas" w:cs="Times New Roman"/>
          <w:kern w:val="0"/>
          <w:sz w:val="23"/>
          <w:szCs w:val="23"/>
          <w:lang w:eastAsia="en-IN"/>
          <w14:ligatures w14:val="none"/>
        </w:rPr>
        <w:br/>
      </w:r>
      <w:proofErr w:type="gramStart"/>
      <w:r w:rsidR="00231978" w:rsidRPr="0023197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MATH :</w:t>
      </w:r>
      <w:proofErr w:type="gramEnd"/>
    </w:p>
    <w:p w14:paraId="2A587DFD" w14:textId="11713265" w:rsidR="00231978" w:rsidRPr="00231978" w:rsidRDefault="00231978" w:rsidP="00231978">
      <w:pPr>
        <w:pStyle w:val="ListParagraph"/>
        <w:numPr>
          <w:ilvl w:val="0"/>
          <w:numId w:val="16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3197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math allowed to perform some mathematical operations on numbers</w:t>
      </w: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.</w:t>
      </w:r>
    </w:p>
    <w:p w14:paraId="3A60408F" w14:textId="77777777" w:rsidR="006C42B9" w:rsidRPr="006C42B9" w:rsidRDefault="006C42B9" w:rsidP="006C42B9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2DD805DD" w14:textId="2FB8A9E3" w:rsidR="006C0E49" w:rsidRDefault="006C0E49" w:rsidP="006C0E4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gramStart"/>
      <w:r w:rsidR="00D2445F">
        <w:rPr>
          <w:rFonts w:ascii="Times New Roman" w:hAnsi="Times New Roman" w:cs="Times New Roman"/>
          <w:sz w:val="28"/>
          <w:szCs w:val="28"/>
          <w:lang w:val="en-US"/>
        </w:rPr>
        <w:t>METHODS :</w:t>
      </w:r>
      <w:proofErr w:type="gramEnd"/>
    </w:p>
    <w:p w14:paraId="53AF7AB0" w14:textId="4690C78B" w:rsidR="00D2445F" w:rsidRDefault="00D2445F" w:rsidP="006C0E4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ath.round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() ------- displays the nearest value</w:t>
      </w:r>
    </w:p>
    <w:p w14:paraId="3181AA16" w14:textId="75A21F59" w:rsidR="00D2445F" w:rsidRDefault="00D2445F" w:rsidP="006C0E4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ath.celi</w:t>
      </w:r>
      <w:proofErr w:type="spellEnd"/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 xml:space="preserve">()   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-------- displays the greater value</w:t>
      </w:r>
    </w:p>
    <w:p w14:paraId="7D3EE255" w14:textId="75FD0E89" w:rsidR="00D2445F" w:rsidRDefault="00D2445F" w:rsidP="006C0E4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ath.floor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() --------displays the rounded down nearest value</w:t>
      </w:r>
    </w:p>
    <w:p w14:paraId="2C4EE2FB" w14:textId="0FA90FB7" w:rsidR="00D2445F" w:rsidRDefault="00D2445F" w:rsidP="006C0E4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ath.trunc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() -------- display the integer value</w:t>
      </w:r>
    </w:p>
    <w:p w14:paraId="687A7706" w14:textId="23553099" w:rsidR="00D2445F" w:rsidRDefault="00D2445F" w:rsidP="006C0E4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ath.sqrt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()</w:t>
      </w:r>
    </w:p>
    <w:p w14:paraId="7A7A6AE5" w14:textId="12B17C0D" w:rsidR="00D2445F" w:rsidRDefault="00D2445F" w:rsidP="006C0E4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ath.Pow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()</w:t>
      </w:r>
    </w:p>
    <w:p w14:paraId="177A00EC" w14:textId="2B148409" w:rsidR="00D2445F" w:rsidRDefault="00D2445F" w:rsidP="006C0E4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Math.min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2C147736" w14:textId="02F7D116" w:rsidR="00D2445F" w:rsidRDefault="00D2445F" w:rsidP="006C0E4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Math.max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035FE0A3" w14:textId="10AB3EC3" w:rsidR="00D2445F" w:rsidRDefault="00D2445F" w:rsidP="006C0E4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ath.random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()</w:t>
      </w:r>
    </w:p>
    <w:p w14:paraId="145351B5" w14:textId="1833A210" w:rsidR="00D2445F" w:rsidRDefault="00D2445F" w:rsidP="006C0E4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Math.log(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287092AF" w14:textId="77777777" w:rsidR="00D2445F" w:rsidRDefault="00D2445F" w:rsidP="006C0E49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4ABD4612" w14:textId="5A36088A" w:rsidR="00D2445F" w:rsidRDefault="00D2445F" w:rsidP="006C0E49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D2445F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CONTROL </w:t>
      </w:r>
      <w:proofErr w:type="gramStart"/>
      <w:r w:rsidRPr="00D2445F">
        <w:rPr>
          <w:rFonts w:ascii="Times New Roman" w:hAnsi="Times New Roman" w:cs="Times New Roman"/>
          <w:b/>
          <w:bCs/>
          <w:sz w:val="28"/>
          <w:szCs w:val="28"/>
          <w:lang w:val="en-US"/>
        </w:rPr>
        <w:t>STATEMENTS :</w:t>
      </w:r>
      <w:proofErr w:type="gramEnd"/>
    </w:p>
    <w:p w14:paraId="216AED5F" w14:textId="0BB25FA4" w:rsidR="00D2445F" w:rsidRDefault="00D2445F" w:rsidP="006C0E49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</w:t>
      </w:r>
      <w:r w:rsidR="00691BB8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if </w:t>
      </w:r>
      <w:proofErr w:type="gramStart"/>
      <w:r w:rsidR="00691BB8">
        <w:rPr>
          <w:rFonts w:ascii="Times New Roman" w:hAnsi="Times New Roman" w:cs="Times New Roman"/>
          <w:b/>
          <w:bCs/>
          <w:sz w:val="28"/>
          <w:szCs w:val="28"/>
          <w:lang w:val="en-US"/>
        </w:rPr>
        <w:t>statement :</w:t>
      </w:r>
      <w:proofErr w:type="gramEnd"/>
    </w:p>
    <w:p w14:paraId="41A0BDC2" w14:textId="67DEFBFB" w:rsidR="00691BB8" w:rsidRPr="00691BB8" w:rsidRDefault="00691BB8" w:rsidP="00691BB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he condition is true then it executes the block of code</w:t>
      </w:r>
    </w:p>
    <w:p w14:paraId="72BB7BA7" w14:textId="1649D213" w:rsidR="00691BB8" w:rsidRDefault="00691BB8" w:rsidP="00691BB8">
      <w:pPr>
        <w:ind w:left="72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if(condition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){</w:t>
      </w:r>
      <w:proofErr w:type="gramEnd"/>
    </w:p>
    <w:p w14:paraId="23D01723" w14:textId="037EC063" w:rsidR="00691BB8" w:rsidRDefault="00691BB8" w:rsidP="00691BB8">
      <w:pPr>
        <w:ind w:left="72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//code</w:t>
      </w:r>
    </w:p>
    <w:p w14:paraId="6E29E628" w14:textId="586F762E" w:rsidR="00691BB8" w:rsidRDefault="00691BB8" w:rsidP="00691BB8">
      <w:pPr>
        <w:ind w:left="72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14:paraId="2559B90D" w14:textId="77777777" w:rsidR="00691BB8" w:rsidRDefault="00691BB8" w:rsidP="00691BB8">
      <w:pPr>
        <w:ind w:left="720"/>
        <w:rPr>
          <w:rFonts w:ascii="Times New Roman" w:hAnsi="Times New Roman" w:cs="Times New Roman"/>
          <w:sz w:val="28"/>
          <w:szCs w:val="28"/>
          <w:lang w:val="en-US"/>
        </w:rPr>
      </w:pPr>
    </w:p>
    <w:p w14:paraId="1C350BAD" w14:textId="32D92F9F" w:rsidR="00691BB8" w:rsidRDefault="00691BB8" w:rsidP="00691BB8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</w:t>
      </w:r>
      <w:r w:rsidRPr="00691BB8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else </w:t>
      </w:r>
      <w:proofErr w:type="gramStart"/>
      <w:r w:rsidRPr="00691BB8">
        <w:rPr>
          <w:rFonts w:ascii="Times New Roman" w:hAnsi="Times New Roman" w:cs="Times New Roman"/>
          <w:b/>
          <w:bCs/>
          <w:sz w:val="28"/>
          <w:szCs w:val="28"/>
          <w:lang w:val="en-US"/>
        </w:rPr>
        <w:t>statement :</w:t>
      </w:r>
      <w:proofErr w:type="gramEnd"/>
    </w:p>
    <w:p w14:paraId="34F23B1D" w14:textId="7A155061" w:rsidR="00691BB8" w:rsidRPr="00691BB8" w:rsidRDefault="00691BB8" w:rsidP="00691BB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else statement is used when if statement is false\</w:t>
      </w:r>
    </w:p>
    <w:p w14:paraId="52710817" w14:textId="231C8845" w:rsidR="00691BB8" w:rsidRDefault="00691BB8" w:rsidP="00691BB8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</w:t>
      </w:r>
    </w:p>
    <w:p w14:paraId="7B57674C" w14:textId="2DB45F93" w:rsidR="00691BB8" w:rsidRDefault="00691BB8" w:rsidP="00691BB8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if(condition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){</w:t>
      </w:r>
      <w:proofErr w:type="gramEnd"/>
    </w:p>
    <w:p w14:paraId="12A167EC" w14:textId="390C6EA4" w:rsidR="00691BB8" w:rsidRDefault="00691BB8" w:rsidP="00691BB8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//code</w:t>
      </w:r>
    </w:p>
    <w:p w14:paraId="1101045B" w14:textId="22B93D99" w:rsidR="00691BB8" w:rsidRDefault="00691BB8" w:rsidP="00691BB8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}else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{</w:t>
      </w:r>
    </w:p>
    <w:p w14:paraId="4C26732D" w14:textId="24DDDE3E" w:rsidR="00691BB8" w:rsidRDefault="00691BB8" w:rsidP="00691BB8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//code</w:t>
      </w:r>
    </w:p>
    <w:p w14:paraId="17899DA8" w14:textId="1571F619" w:rsidR="00691BB8" w:rsidRDefault="00691BB8" w:rsidP="00691BB8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14:paraId="0E70734D" w14:textId="66B33B29" w:rsidR="005C55F2" w:rsidRDefault="005C55F2" w:rsidP="005C55F2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else if 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statement :</w:t>
      </w:r>
      <w:proofErr w:type="gramEnd"/>
    </w:p>
    <w:p w14:paraId="3791DC42" w14:textId="0C6D7ADE" w:rsidR="005C55F2" w:rsidRPr="005C55F2" w:rsidRDefault="005C55F2" w:rsidP="005C55F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5C55F2">
        <w:rPr>
          <w:rFonts w:ascii="Times New Roman" w:hAnsi="Times New Roman" w:cs="Times New Roman"/>
          <w:sz w:val="28"/>
          <w:szCs w:val="28"/>
          <w:lang w:val="en-US"/>
        </w:rPr>
        <w:t>if there are two</w:t>
      </w:r>
      <w:r w:rsidR="00A33F74">
        <w:rPr>
          <w:rFonts w:ascii="Times New Roman" w:hAnsi="Times New Roman" w:cs="Times New Roman"/>
          <w:sz w:val="28"/>
          <w:szCs w:val="28"/>
          <w:lang w:val="en-US"/>
        </w:rPr>
        <w:t xml:space="preserve"> or</w:t>
      </w:r>
      <w:r w:rsidRPr="005C55F2">
        <w:rPr>
          <w:rFonts w:ascii="Times New Roman" w:hAnsi="Times New Roman" w:cs="Times New Roman"/>
          <w:sz w:val="28"/>
          <w:szCs w:val="28"/>
          <w:lang w:val="en-US"/>
        </w:rPr>
        <w:t xml:space="preserve"> more </w:t>
      </w:r>
      <w:proofErr w:type="gramStart"/>
      <w:r w:rsidRPr="005C55F2">
        <w:rPr>
          <w:rFonts w:ascii="Times New Roman" w:hAnsi="Times New Roman" w:cs="Times New Roman"/>
          <w:sz w:val="28"/>
          <w:szCs w:val="28"/>
          <w:lang w:val="en-US"/>
        </w:rPr>
        <w:t>condition ,if</w:t>
      </w:r>
      <w:proofErr w:type="gramEnd"/>
      <w:r w:rsidRPr="005C55F2">
        <w:rPr>
          <w:rFonts w:ascii="Times New Roman" w:hAnsi="Times New Roman" w:cs="Times New Roman"/>
          <w:sz w:val="28"/>
          <w:szCs w:val="28"/>
          <w:lang w:val="en-US"/>
        </w:rPr>
        <w:t xml:space="preserve"> the first condition is false then it goes to the else if statement.</w:t>
      </w:r>
    </w:p>
    <w:p w14:paraId="596BFD7A" w14:textId="79A89CAC" w:rsidR="005C55F2" w:rsidRDefault="005C55F2" w:rsidP="005C55F2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</w:t>
      </w:r>
    </w:p>
    <w:p w14:paraId="51B35840" w14:textId="7EB51414" w:rsidR="005C55F2" w:rsidRDefault="005C55F2" w:rsidP="005C55F2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if(condition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){</w:t>
      </w:r>
      <w:proofErr w:type="gramEnd"/>
    </w:p>
    <w:p w14:paraId="684D7EBE" w14:textId="77777777" w:rsidR="005C55F2" w:rsidRDefault="005C55F2" w:rsidP="005C55F2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//code</w:t>
      </w:r>
    </w:p>
    <w:p w14:paraId="000423A8" w14:textId="3428D6D4" w:rsidR="005C55F2" w:rsidRDefault="005C55F2" w:rsidP="005C55F2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}else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if</w:t>
      </w:r>
      <w:r w:rsidR="00A33F74">
        <w:rPr>
          <w:rFonts w:ascii="Times New Roman" w:hAnsi="Times New Roman" w:cs="Times New Roman"/>
          <w:sz w:val="28"/>
          <w:szCs w:val="28"/>
          <w:lang w:val="en-US"/>
        </w:rPr>
        <w:t>(condition)</w:t>
      </w:r>
      <w:r>
        <w:rPr>
          <w:rFonts w:ascii="Times New Roman" w:hAnsi="Times New Roman" w:cs="Times New Roman"/>
          <w:sz w:val="28"/>
          <w:szCs w:val="28"/>
          <w:lang w:val="en-US"/>
        </w:rPr>
        <w:t>{</w:t>
      </w:r>
    </w:p>
    <w:p w14:paraId="39D89556" w14:textId="77777777" w:rsidR="005C55F2" w:rsidRDefault="005C55F2" w:rsidP="005C55F2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//code</w:t>
      </w:r>
    </w:p>
    <w:p w14:paraId="44E5CBA6" w14:textId="5167ECC7" w:rsidR="005C55F2" w:rsidRDefault="005C55F2" w:rsidP="005C55F2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}else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{</w:t>
      </w:r>
    </w:p>
    <w:p w14:paraId="091F38CF" w14:textId="493DACDB" w:rsidR="005C55F2" w:rsidRDefault="005C55F2" w:rsidP="005C55F2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//code</w:t>
      </w:r>
    </w:p>
    <w:p w14:paraId="1D806BF6" w14:textId="6E41C6FE" w:rsidR="00A835B1" w:rsidRDefault="00A835B1" w:rsidP="005C55F2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}</w:t>
      </w:r>
    </w:p>
    <w:p w14:paraId="459C4738" w14:textId="5C157047" w:rsidR="00A835B1" w:rsidRDefault="00A835B1" w:rsidP="00A835B1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gramStart"/>
      <w:r w:rsidRPr="00A835B1">
        <w:rPr>
          <w:rFonts w:ascii="Times New Roman" w:hAnsi="Times New Roman" w:cs="Times New Roman"/>
          <w:b/>
          <w:bCs/>
          <w:sz w:val="28"/>
          <w:szCs w:val="28"/>
          <w:lang w:val="en-US"/>
        </w:rPr>
        <w:t>LOOPS :</w:t>
      </w:r>
      <w:proofErr w:type="gramEnd"/>
    </w:p>
    <w:p w14:paraId="23A304C7" w14:textId="1EC9A1BA" w:rsidR="00A835B1" w:rsidRPr="00A835B1" w:rsidRDefault="00A835B1" w:rsidP="00A835B1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A835B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Loops can execute a block of code a number of times</w:t>
      </w:r>
      <w:r>
        <w:rPr>
          <w:rFonts w:ascii="Verdana" w:hAnsi="Verdana"/>
          <w:color w:val="000000"/>
          <w:shd w:val="clear" w:color="auto" w:fill="FFFFFF"/>
        </w:rPr>
        <w:t>.</w:t>
      </w:r>
    </w:p>
    <w:p w14:paraId="1A4FE861" w14:textId="75D117C5" w:rsidR="005C55F2" w:rsidRDefault="007C67DC" w:rsidP="007C67DC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1.</w:t>
      </w:r>
      <w:r w:rsidRPr="007C67D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For </w:t>
      </w:r>
      <w:proofErr w:type="gramStart"/>
      <w:r w:rsidRPr="007C67DC">
        <w:rPr>
          <w:rFonts w:ascii="Times New Roman" w:hAnsi="Times New Roman" w:cs="Times New Roman"/>
          <w:b/>
          <w:bCs/>
          <w:sz w:val="28"/>
          <w:szCs w:val="28"/>
          <w:lang w:val="en-US"/>
        </w:rPr>
        <w:t>loop :</w:t>
      </w:r>
      <w:proofErr w:type="gramEnd"/>
    </w:p>
    <w:p w14:paraId="4EFCD448" w14:textId="5611FAA0" w:rsidR="007C67DC" w:rsidRPr="007C67DC" w:rsidRDefault="007C67DC" w:rsidP="007C67D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Loop through a block of code for number of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time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5290387E" w14:textId="074ACBCE" w:rsidR="007C67DC" w:rsidRDefault="007C67DC" w:rsidP="007C67DC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</w:t>
      </w:r>
    </w:p>
    <w:p w14:paraId="6813C633" w14:textId="77777777" w:rsidR="007C67DC" w:rsidRDefault="007C67DC" w:rsidP="007C67DC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for(expression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1,expression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2,expression3){</w:t>
      </w:r>
    </w:p>
    <w:p w14:paraId="5B339913" w14:textId="32AEE0C5" w:rsidR="007C67DC" w:rsidRPr="007C67DC" w:rsidRDefault="007C67DC" w:rsidP="007C67DC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}</w:t>
      </w:r>
    </w:p>
    <w:p w14:paraId="29BB9A06" w14:textId="77777777" w:rsidR="007C67DC" w:rsidRPr="005C55F2" w:rsidRDefault="007C67DC" w:rsidP="007C67DC">
      <w:pPr>
        <w:pStyle w:val="ListParagraph"/>
        <w:ind w:left="1080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215A8D7F" w14:textId="77777777" w:rsidR="007C67DC" w:rsidRPr="007C67DC" w:rsidRDefault="007C67DC" w:rsidP="007C67D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Expression1 execute one time before the execution of code.</w:t>
      </w:r>
    </w:p>
    <w:p w14:paraId="771702CF" w14:textId="4F3F1756" w:rsidR="00913345" w:rsidRPr="007C67DC" w:rsidRDefault="007C67DC" w:rsidP="007C67D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Expression2 defines the condition.</w:t>
      </w:r>
    </w:p>
    <w:p w14:paraId="3B85A918" w14:textId="73F2755F" w:rsidR="007C67DC" w:rsidRPr="007C67DC" w:rsidRDefault="007C67DC" w:rsidP="007C67D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Expression3 executed after the execution of code.</w:t>
      </w:r>
    </w:p>
    <w:p w14:paraId="4F6CB893" w14:textId="2719F440" w:rsidR="007C67DC" w:rsidRDefault="007C67DC" w:rsidP="007C67DC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2.while 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loop :</w:t>
      </w:r>
      <w:proofErr w:type="gramEnd"/>
    </w:p>
    <w:p w14:paraId="2B2F36D2" w14:textId="70F880CC" w:rsidR="007C67DC" w:rsidRDefault="007C67DC" w:rsidP="007C67D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It executed until the block of code gets true.</w:t>
      </w:r>
    </w:p>
    <w:p w14:paraId="3872FDA6" w14:textId="55BADD59" w:rsidR="007C67DC" w:rsidRDefault="007C67DC" w:rsidP="007C67DC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hile(condition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){</w:t>
      </w:r>
      <w:proofErr w:type="gramEnd"/>
    </w:p>
    <w:p w14:paraId="717D1847" w14:textId="074118CE" w:rsidR="007C67DC" w:rsidRDefault="007C67DC" w:rsidP="007C67DC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//code</w:t>
      </w:r>
    </w:p>
    <w:p w14:paraId="1A1D9325" w14:textId="439E5164" w:rsidR="007C67DC" w:rsidRPr="007C67DC" w:rsidRDefault="007C67DC" w:rsidP="007C67DC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14:paraId="0A1D94B3" w14:textId="2858D8A8" w:rsidR="00913345" w:rsidRDefault="00913345" w:rsidP="00210BA3">
      <w:pPr>
        <w:jc w:val="center"/>
        <w:rPr>
          <w:rFonts w:ascii="Times New Roman" w:hAnsi="Times New Roman" w:cs="Times New Roman"/>
          <w:b/>
          <w:bCs/>
          <w:sz w:val="48"/>
          <w:szCs w:val="4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br w:type="page"/>
      </w:r>
      <w:r w:rsidR="00210BA3" w:rsidRPr="00210BA3">
        <w:rPr>
          <w:rFonts w:ascii="Times New Roman" w:hAnsi="Times New Roman" w:cs="Times New Roman"/>
          <w:b/>
          <w:bCs/>
          <w:sz w:val="48"/>
          <w:szCs w:val="48"/>
          <w:lang w:val="en-US"/>
        </w:rPr>
        <w:lastRenderedPageBreak/>
        <w:t>DJANGO</w:t>
      </w:r>
    </w:p>
    <w:p w14:paraId="41E9DE8C" w14:textId="5FEC465F" w:rsidR="00210BA3" w:rsidRPr="00FC15A8" w:rsidRDefault="00FC15A8" w:rsidP="00FC15A8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jango is used for the backend web framework.</w:t>
      </w:r>
    </w:p>
    <w:p w14:paraId="737A6176" w14:textId="58AC38A2" w:rsidR="00FC15A8" w:rsidRPr="00FC15A8" w:rsidRDefault="00FC15A8" w:rsidP="00FC15A8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jango makes it easier to write the web frame works with python.</w:t>
      </w:r>
    </w:p>
    <w:p w14:paraId="17A2400E" w14:textId="77777777" w:rsidR="00FC15A8" w:rsidRPr="00FC15A8" w:rsidRDefault="00FC15A8" w:rsidP="00FC15A8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First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we want to install the Django and activate to the environment.</w:t>
      </w:r>
    </w:p>
    <w:p w14:paraId="738FF459" w14:textId="77777777" w:rsidR="00FC15A8" w:rsidRPr="00FC15A8" w:rsidRDefault="00FC15A8" w:rsidP="00FC15A8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hen we create the first project of the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Django ,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for creating the project we want to enter the command in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cmd</w:t>
      </w:r>
      <w:proofErr w:type="spellEnd"/>
    </w:p>
    <w:p w14:paraId="5E987E13" w14:textId="77777777" w:rsidR="00FC15A8" w:rsidRPr="00FC15A8" w:rsidRDefault="00FC15A8" w:rsidP="00FC15A8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0891DD5A" w14:textId="3E260934" w:rsidR="00FC15A8" w:rsidRDefault="00FC15A8" w:rsidP="00FC15A8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django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-admin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startproject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yproject</w:t>
      </w:r>
      <w:proofErr w:type="spellEnd"/>
    </w:p>
    <w:p w14:paraId="6AAAA966" w14:textId="77777777" w:rsidR="00FC15A8" w:rsidRDefault="00FC15A8" w:rsidP="00FC15A8">
      <w:pPr>
        <w:pStyle w:val="ListParagraph"/>
        <w:ind w:left="1932"/>
        <w:rPr>
          <w:rFonts w:ascii="Times New Roman" w:hAnsi="Times New Roman" w:cs="Times New Roman"/>
          <w:sz w:val="28"/>
          <w:szCs w:val="28"/>
          <w:lang w:val="en-US"/>
        </w:rPr>
      </w:pPr>
    </w:p>
    <w:p w14:paraId="404AC024" w14:textId="2FD2B477" w:rsidR="00FC15A8" w:rsidRPr="00FC15A8" w:rsidRDefault="00FC15A8" w:rsidP="00FC15A8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for activating this project   cd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yproject</w:t>
      </w:r>
      <w:proofErr w:type="spellEnd"/>
    </w:p>
    <w:p w14:paraId="264FD133" w14:textId="45CC8788" w:rsidR="00FC15A8" w:rsidRDefault="00FC15A8" w:rsidP="00FC15A8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After creating the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project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we want to create the app for the Django.</w:t>
      </w:r>
    </w:p>
    <w:p w14:paraId="688DEEB0" w14:textId="6A632E47" w:rsidR="00FC15A8" w:rsidRDefault="00FC15A8" w:rsidP="00FC15A8">
      <w:pPr>
        <w:pStyle w:val="ListParagraph"/>
        <w:ind w:left="78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</w:t>
      </w:r>
    </w:p>
    <w:p w14:paraId="05D0B455" w14:textId="166CAF5A" w:rsidR="00FC15A8" w:rsidRDefault="00FC15A8" w:rsidP="00FC15A8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Python manage.py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startapp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yapp</w:t>
      </w:r>
      <w:proofErr w:type="spellEnd"/>
    </w:p>
    <w:p w14:paraId="0ABA0234" w14:textId="77777777" w:rsidR="00BC25EF" w:rsidRDefault="00BC25EF" w:rsidP="00BC25EF">
      <w:pPr>
        <w:pStyle w:val="ListParagraph"/>
        <w:ind w:left="1932"/>
        <w:rPr>
          <w:rFonts w:ascii="Times New Roman" w:hAnsi="Times New Roman" w:cs="Times New Roman"/>
          <w:sz w:val="28"/>
          <w:szCs w:val="28"/>
          <w:lang w:val="en-US"/>
        </w:rPr>
      </w:pPr>
    </w:p>
    <w:p w14:paraId="3AE41A90" w14:textId="705042F8" w:rsidR="00BC25EF" w:rsidRDefault="00BC25EF" w:rsidP="00BC25EF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After creating the app for the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Django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we can the write the coding.</w:t>
      </w:r>
    </w:p>
    <w:p w14:paraId="59D85DF8" w14:textId="7A857C81" w:rsidR="00BC25EF" w:rsidRDefault="00BC25EF" w:rsidP="00BC25EF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First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we can add the project app in the settings.py.</w:t>
      </w:r>
    </w:p>
    <w:p w14:paraId="3BC5E8CD" w14:textId="6E06658F" w:rsidR="00BC25EF" w:rsidRDefault="00BC25EF" w:rsidP="00BC25EF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e can write the code in the views.py and then connect the views.py to the urls.py.</w:t>
      </w:r>
    </w:p>
    <w:p w14:paraId="07B3019C" w14:textId="2E073355" w:rsidR="00BC25EF" w:rsidRDefault="00CA628F" w:rsidP="00BC25EF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For executing this we can write the command in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cmd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3E59CC4C" w14:textId="4D0290AB" w:rsidR="00CA628F" w:rsidRDefault="00CA628F" w:rsidP="00CA628F">
      <w:pPr>
        <w:pStyle w:val="ListParagraph"/>
        <w:ind w:left="78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    Python manage.py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runserver</w:t>
      </w:r>
      <w:proofErr w:type="spellEnd"/>
    </w:p>
    <w:p w14:paraId="545E8AD7" w14:textId="43DB1983" w:rsidR="00CA628F" w:rsidRPr="00CA628F" w:rsidRDefault="00CA628F" w:rsidP="00CA628F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We can get the link in the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cmd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we can copy and paste the link in the browser. If there are no errors then the output will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displayed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</w:p>
    <w:p w14:paraId="78E7DA5F" w14:textId="77777777" w:rsidR="00CA628F" w:rsidRPr="00CA628F" w:rsidRDefault="00CA628F" w:rsidP="00CA628F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9266D92" w14:textId="0413B318" w:rsidR="00BC25EF" w:rsidRDefault="00CA628F" w:rsidP="00BC25EF">
      <w:pPr>
        <w:pStyle w:val="ListParagraph"/>
        <w:ind w:left="78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Ex:</w:t>
      </w:r>
    </w:p>
    <w:p w14:paraId="26E0B719" w14:textId="20666ECA" w:rsidR="00CA628F" w:rsidRDefault="00CA628F" w:rsidP="00BC25EF">
      <w:pPr>
        <w:pStyle w:val="ListParagraph"/>
        <w:ind w:left="78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Views.py:</w:t>
      </w:r>
    </w:p>
    <w:p w14:paraId="7D4D534E" w14:textId="5CB3C355" w:rsidR="00CA628F" w:rsidRPr="00BC25EF" w:rsidRDefault="00CA628F" w:rsidP="00BC25EF">
      <w:pPr>
        <w:pStyle w:val="ListParagraph"/>
        <w:ind w:left="78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</w:t>
      </w:r>
    </w:p>
    <w:p w14:paraId="5626D906" w14:textId="7E73EC18" w:rsidR="00CA628F" w:rsidRPr="00CA628F" w:rsidRDefault="00CA628F" w:rsidP="00CA628F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CA628F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from</w:t>
      </w: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django.shortcuts</w:t>
      </w:r>
      <w:proofErr w:type="spellEnd"/>
      <w:proofErr w:type="gramEnd"/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CA628F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import</w:t>
      </w: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render</w:t>
      </w:r>
    </w:p>
    <w:p w14:paraId="2B60ABB9" w14:textId="77777777" w:rsidR="00CA628F" w:rsidRPr="00CA628F" w:rsidRDefault="00CA628F" w:rsidP="00CA628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CA628F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from</w:t>
      </w: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django.http</w:t>
      </w:r>
      <w:proofErr w:type="spellEnd"/>
      <w:proofErr w:type="gramEnd"/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CA628F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import</w:t>
      </w: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HttpResponse</w:t>
      </w:r>
      <w:proofErr w:type="spellEnd"/>
    </w:p>
    <w:p w14:paraId="36A8AB4E" w14:textId="77777777" w:rsidR="00CA628F" w:rsidRPr="00CA628F" w:rsidRDefault="00CA628F" w:rsidP="00CA628F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</w:p>
    <w:p w14:paraId="7FC093AB" w14:textId="77777777" w:rsidR="00CA628F" w:rsidRPr="00CA628F" w:rsidRDefault="00CA628F" w:rsidP="00CA628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CA628F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def</w:t>
      </w: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CA628F">
        <w:rPr>
          <w:rFonts w:ascii="Consolas" w:eastAsia="Times New Roman" w:hAnsi="Consolas" w:cs="Times New Roman"/>
          <w:color w:val="DCDCAA"/>
          <w:kern w:val="0"/>
          <w:sz w:val="21"/>
          <w:szCs w:val="21"/>
          <w:lang w:eastAsia="en-IN"/>
          <w14:ligatures w14:val="none"/>
        </w:rPr>
        <w:t>index</w:t>
      </w: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r w:rsidRPr="00CA628F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request</w:t>
      </w: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:</w:t>
      </w:r>
    </w:p>
    <w:p w14:paraId="19EDFA24" w14:textId="77777777" w:rsidR="00CA628F" w:rsidRPr="00CA628F" w:rsidRDefault="00CA628F" w:rsidP="00CA628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    </w:t>
      </w:r>
      <w:r w:rsidRPr="00CA628F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return</w:t>
      </w: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HttpResponse</w:t>
      </w:r>
      <w:proofErr w:type="spellEnd"/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CA628F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"hello world"</w:t>
      </w: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</w:t>
      </w:r>
    </w:p>
    <w:p w14:paraId="59A1E3A9" w14:textId="77777777" w:rsidR="00CA628F" w:rsidRPr="00CA628F" w:rsidRDefault="00CA628F" w:rsidP="00CA628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</w:p>
    <w:p w14:paraId="3B45D49B" w14:textId="32A7A728" w:rsidR="00BC25EF" w:rsidRPr="00BC25EF" w:rsidRDefault="00BC25EF" w:rsidP="00BC25EF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7238CF1C" w14:textId="45DA8571" w:rsidR="00913345" w:rsidRDefault="00CA628F" w:rsidP="00210BA3">
      <w:pPr>
        <w:pStyle w:val="ListParagraph"/>
        <w:ind w:left="502"/>
        <w:rPr>
          <w:rFonts w:ascii="Times New Roman" w:hAnsi="Times New Roman" w:cs="Times New Roman"/>
          <w:sz w:val="28"/>
          <w:szCs w:val="28"/>
          <w:lang w:val="en-US"/>
        </w:rPr>
      </w:pPr>
      <w:r w:rsidRPr="00CA628F">
        <w:rPr>
          <w:rFonts w:ascii="Times New Roman" w:hAnsi="Times New Roman" w:cs="Times New Roman"/>
          <w:sz w:val="28"/>
          <w:szCs w:val="28"/>
          <w:lang w:val="en-US"/>
        </w:rPr>
        <w:t xml:space="preserve">    </w:t>
      </w:r>
      <w:proofErr w:type="spellStart"/>
      <w:r w:rsidRPr="00CA628F">
        <w:rPr>
          <w:rFonts w:ascii="Times New Roman" w:hAnsi="Times New Roman" w:cs="Times New Roman"/>
          <w:sz w:val="28"/>
          <w:szCs w:val="28"/>
          <w:lang w:val="en-US"/>
        </w:rPr>
        <w:t>url</w:t>
      </w:r>
      <w:proofErr w:type="spellEnd"/>
      <w:r w:rsidRPr="00CA628F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gramStart"/>
      <w:r w:rsidRPr="00CA628F">
        <w:rPr>
          <w:rFonts w:ascii="Times New Roman" w:hAnsi="Times New Roman" w:cs="Times New Roman"/>
          <w:sz w:val="28"/>
          <w:szCs w:val="28"/>
          <w:lang w:val="en-US"/>
        </w:rPr>
        <w:t>mapping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CA628F">
        <w:rPr>
          <w:rFonts w:ascii="Times New Roman" w:hAnsi="Times New Roman" w:cs="Times New Roman"/>
          <w:sz w:val="28"/>
          <w:szCs w:val="28"/>
          <w:lang w:val="en-US"/>
        </w:rPr>
        <w:t>:</w:t>
      </w:r>
      <w:proofErr w:type="gramEnd"/>
    </w:p>
    <w:p w14:paraId="269DE0FC" w14:textId="77777777" w:rsidR="00CA628F" w:rsidRPr="00CA628F" w:rsidRDefault="00CA628F" w:rsidP="00CA628F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</w:t>
      </w:r>
      <w:r w:rsidRPr="00CA628F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from</w:t>
      </w: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django.contrib</w:t>
      </w:r>
      <w:proofErr w:type="spellEnd"/>
      <w:proofErr w:type="gramEnd"/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CA628F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import</w:t>
      </w: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admin</w:t>
      </w:r>
    </w:p>
    <w:p w14:paraId="11CCFD2A" w14:textId="77777777" w:rsidR="00CA628F" w:rsidRPr="00CA628F" w:rsidRDefault="00CA628F" w:rsidP="00CA628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CA628F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lastRenderedPageBreak/>
        <w:t>from</w:t>
      </w: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django.urls</w:t>
      </w:r>
      <w:proofErr w:type="spellEnd"/>
      <w:proofErr w:type="gramEnd"/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CA628F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import</w:t>
      </w: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path,include</w:t>
      </w:r>
      <w:proofErr w:type="spellEnd"/>
    </w:p>
    <w:p w14:paraId="0018F107" w14:textId="77777777" w:rsidR="00CA628F" w:rsidRPr="00CA628F" w:rsidRDefault="00CA628F" w:rsidP="00CA628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CA628F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from</w:t>
      </w: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myapp</w:t>
      </w:r>
      <w:proofErr w:type="spellEnd"/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CA628F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import</w:t>
      </w: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views</w:t>
      </w:r>
    </w:p>
    <w:p w14:paraId="57E358EE" w14:textId="77777777" w:rsidR="00CA628F" w:rsidRPr="00CA628F" w:rsidRDefault="00CA628F" w:rsidP="00CA628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</w:p>
    <w:p w14:paraId="47D795ED" w14:textId="77777777" w:rsidR="00CA628F" w:rsidRPr="00CA628F" w:rsidRDefault="00CA628F" w:rsidP="00CA628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proofErr w:type="spellStart"/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urlpatterns</w:t>
      </w:r>
      <w:proofErr w:type="spellEnd"/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CA628F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[</w:t>
      </w:r>
    </w:p>
    <w:p w14:paraId="349F890E" w14:textId="77777777" w:rsidR="00CA628F" w:rsidRPr="00CA628F" w:rsidRDefault="00CA628F" w:rsidP="00CA628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    path(</w:t>
      </w:r>
      <w:r w:rsidRPr="00CA628F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'</w:t>
      </w:r>
      <w:proofErr w:type="gramStart"/>
      <w:r w:rsidRPr="00CA628F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'</w:t>
      </w: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,</w:t>
      </w:r>
      <w:proofErr w:type="spellStart"/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views</w:t>
      </w:r>
      <w:proofErr w:type="gramEnd"/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.index,</w:t>
      </w:r>
      <w:r w:rsidRPr="00CA628F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name</w:t>
      </w:r>
      <w:proofErr w:type="spellEnd"/>
      <w:r w:rsidRPr="00CA628F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r w:rsidRPr="00CA628F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"index"</w:t>
      </w: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,</w:t>
      </w:r>
    </w:p>
    <w:p w14:paraId="67599D66" w14:textId="77777777" w:rsidR="00CA628F" w:rsidRPr="00CA628F" w:rsidRDefault="00CA628F" w:rsidP="00CA628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    path(</w:t>
      </w:r>
      <w:r w:rsidRPr="00CA628F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'</w:t>
      </w:r>
      <w:proofErr w:type="spellStart"/>
      <w:r w:rsidRPr="00CA628F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myapp</w:t>
      </w:r>
      <w:proofErr w:type="spellEnd"/>
      <w:r w:rsidRPr="00CA628F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/</w:t>
      </w:r>
      <w:proofErr w:type="gramStart"/>
      <w:r w:rsidRPr="00CA628F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'</w:t>
      </w: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,include</w:t>
      </w:r>
      <w:proofErr w:type="gramEnd"/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r w:rsidRPr="00CA628F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'</w:t>
      </w:r>
      <w:proofErr w:type="spellStart"/>
      <w:r w:rsidRPr="00CA628F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myapp.urls</w:t>
      </w:r>
      <w:proofErr w:type="spellEnd"/>
      <w:r w:rsidRPr="00CA628F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'</w:t>
      </w: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),</w:t>
      </w:r>
    </w:p>
    <w:p w14:paraId="73F83E8C" w14:textId="77777777" w:rsidR="00CA628F" w:rsidRPr="00CA628F" w:rsidRDefault="00CA628F" w:rsidP="00CA628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    </w:t>
      </w:r>
      <w:proofErr w:type="gramStart"/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path(</w:t>
      </w:r>
      <w:proofErr w:type="gramEnd"/>
      <w:r w:rsidRPr="00CA628F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'admin/'</w:t>
      </w: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admin.site.urls</w:t>
      </w:r>
      <w:proofErr w:type="spellEnd"/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,</w:t>
      </w:r>
    </w:p>
    <w:p w14:paraId="43C5DB21" w14:textId="1874518A" w:rsidR="00CA628F" w:rsidRPr="00CA628F" w:rsidRDefault="00CA628F" w:rsidP="00CA628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CA628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]</w:t>
      </w:r>
    </w:p>
    <w:p w14:paraId="4B25F276" w14:textId="176F1387" w:rsidR="00CA628F" w:rsidRPr="00CA628F" w:rsidRDefault="00CA628F" w:rsidP="00210BA3">
      <w:pPr>
        <w:pStyle w:val="ListParagraph"/>
        <w:ind w:left="502"/>
        <w:rPr>
          <w:rFonts w:ascii="Times New Roman" w:hAnsi="Times New Roman" w:cs="Times New Roman"/>
          <w:sz w:val="28"/>
          <w:szCs w:val="28"/>
          <w:lang w:val="en-US"/>
        </w:rPr>
      </w:pPr>
    </w:p>
    <w:p w14:paraId="1A7C044F" w14:textId="4181A23A" w:rsidR="00913345" w:rsidRDefault="00CA628F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TEMPLATES :</w:t>
      </w:r>
      <w:proofErr w:type="gramEnd"/>
    </w:p>
    <w:p w14:paraId="25349814" w14:textId="11335BCA" w:rsidR="00CA628F" w:rsidRPr="00CA628F" w:rsidRDefault="00CA628F" w:rsidP="00CA628F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emplates are the key part in the Django for the real </w:t>
      </w:r>
      <w:r w:rsidR="00CB08B4">
        <w:rPr>
          <w:rFonts w:ascii="Times New Roman" w:hAnsi="Times New Roman" w:cs="Times New Roman"/>
          <w:sz w:val="28"/>
          <w:szCs w:val="28"/>
          <w:lang w:val="en-US"/>
        </w:rPr>
        <w:t>interaction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with the websites.</w:t>
      </w:r>
    </w:p>
    <w:p w14:paraId="2D9AECF5" w14:textId="16E743B0" w:rsidR="00CA628F" w:rsidRPr="00B676D0" w:rsidRDefault="00CA628F" w:rsidP="00CA628F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e can write the html code in the templates.</w:t>
      </w:r>
    </w:p>
    <w:p w14:paraId="7892EFC1" w14:textId="6B746F9A" w:rsidR="00B676D0" w:rsidRPr="00B676D0" w:rsidRDefault="00B676D0" w:rsidP="00CA628F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e can create the templates folder for writing the html code.</w:t>
      </w:r>
    </w:p>
    <w:p w14:paraId="7F401B43" w14:textId="5F98D73B" w:rsidR="00B676D0" w:rsidRPr="00B676D0" w:rsidRDefault="00B676D0" w:rsidP="00CA628F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e can add the TEMPLATES_DIR in the settings.py file.</w:t>
      </w:r>
    </w:p>
    <w:p w14:paraId="5A69B567" w14:textId="490E9971" w:rsidR="00B676D0" w:rsidRPr="00B676D0" w:rsidRDefault="00B676D0" w:rsidP="00B676D0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</w:t>
      </w:r>
      <w:r w:rsidRPr="00B676D0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TEMPLATES_DIR </w:t>
      </w:r>
      <w:r w:rsidRPr="00B676D0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r w:rsidRPr="00B676D0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B676D0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os.path</w:t>
      </w:r>
      <w:proofErr w:type="gramEnd"/>
      <w:r w:rsidRPr="00B676D0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.join</w:t>
      </w:r>
      <w:proofErr w:type="spellEnd"/>
      <w:r w:rsidRPr="00B676D0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B676D0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BASE_DIR,</w:t>
      </w:r>
      <w:r w:rsidRPr="00B676D0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'templates</w:t>
      </w:r>
      <w:proofErr w:type="spellEnd"/>
      <w:r w:rsidRPr="00B676D0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'</w:t>
      </w:r>
      <w:r w:rsidRPr="00B676D0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</w:t>
      </w:r>
    </w:p>
    <w:p w14:paraId="747331EE" w14:textId="3DC26FA3" w:rsidR="00B676D0" w:rsidRPr="00B9017D" w:rsidRDefault="00B9017D" w:rsidP="00B9017D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onnect the html page to the views</w:t>
      </w:r>
    </w:p>
    <w:p w14:paraId="6B5D72D6" w14:textId="77777777" w:rsidR="00B9017D" w:rsidRDefault="00B9017D" w:rsidP="00B9017D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return render(request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,”other.html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”)</w:t>
      </w:r>
    </w:p>
    <w:p w14:paraId="4400CED8" w14:textId="77777777" w:rsidR="00B9017D" w:rsidRDefault="00B9017D" w:rsidP="00B9017D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5C01CE46" w14:textId="6B8C2BF1" w:rsidR="00B9017D" w:rsidRDefault="00B9017D" w:rsidP="00B9017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gramStart"/>
      <w:r w:rsidRPr="00B9017D">
        <w:rPr>
          <w:rFonts w:ascii="Times New Roman" w:hAnsi="Times New Roman" w:cs="Times New Roman"/>
          <w:b/>
          <w:bCs/>
          <w:sz w:val="28"/>
          <w:szCs w:val="28"/>
          <w:lang w:val="en-US"/>
        </w:rPr>
        <w:t>STATIC :</w:t>
      </w:r>
      <w:proofErr w:type="gramEnd"/>
      <w:r w:rsidRPr="00B9017D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</w:t>
      </w:r>
    </w:p>
    <w:p w14:paraId="465B9E09" w14:textId="747E47EE" w:rsidR="00B9017D" w:rsidRPr="00B9017D" w:rsidRDefault="00B9017D" w:rsidP="00B9017D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Static files are used to insert images to the web page.</w:t>
      </w:r>
    </w:p>
    <w:p w14:paraId="601F46D0" w14:textId="1378BACE" w:rsidR="00B9017D" w:rsidRPr="007B7B41" w:rsidRDefault="00CB08B4" w:rsidP="00B9017D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For inserting the images in the web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page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we use the {% load static %} in the html page and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img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tag.</w:t>
      </w:r>
    </w:p>
    <w:p w14:paraId="6C838A36" w14:textId="0B1744D0" w:rsidR="007B7B41" w:rsidRPr="007B7B41" w:rsidRDefault="007B7B41" w:rsidP="00B9017D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Static is also used to write and connect the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css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and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js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to the html page.</w:t>
      </w:r>
    </w:p>
    <w:p w14:paraId="460D19C1" w14:textId="6D531BE3" w:rsidR="007B7B41" w:rsidRPr="007B7B41" w:rsidRDefault="007B7B41" w:rsidP="007B7B41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         </w:t>
      </w:r>
      <w:r w:rsidRPr="007B7B41">
        <w:rPr>
          <w:rFonts w:ascii="Consolas" w:eastAsia="Times New Roman" w:hAnsi="Consolas" w:cs="Times New Roman"/>
          <w:color w:val="808080"/>
          <w:kern w:val="0"/>
          <w:sz w:val="21"/>
          <w:szCs w:val="21"/>
          <w:lang w:eastAsia="en-IN"/>
          <w14:ligatures w14:val="none"/>
        </w:rPr>
        <w:t>&lt;</w:t>
      </w:r>
      <w:r w:rsidRPr="007B7B41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link</w:t>
      </w:r>
      <w:r w:rsidRPr="007B7B41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7B7B41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rel</w:t>
      </w:r>
      <w:proofErr w:type="spellEnd"/>
      <w:r w:rsidRPr="007B7B41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=</w:t>
      </w:r>
      <w:r w:rsidRPr="007B7B41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"stylesheet"</w:t>
      </w:r>
      <w:r w:rsidRPr="007B7B41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7B7B41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href</w:t>
      </w:r>
      <w:proofErr w:type="spellEnd"/>
      <w:r w:rsidRPr="007B7B41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=</w:t>
      </w:r>
      <w:r w:rsidRPr="007B7B41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"{% static "</w:t>
      </w:r>
      <w:r w:rsidRPr="007B7B41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page.css</w:t>
      </w:r>
      <w:r w:rsidRPr="007B7B41">
        <w:rPr>
          <w:rFonts w:ascii="Consolas" w:eastAsia="Times New Roman" w:hAnsi="Consolas" w:cs="Times New Roman"/>
          <w:color w:val="F44747"/>
          <w:kern w:val="0"/>
          <w:sz w:val="21"/>
          <w:szCs w:val="21"/>
          <w:lang w:eastAsia="en-IN"/>
          <w14:ligatures w14:val="none"/>
        </w:rPr>
        <w:t>"</w:t>
      </w:r>
      <w:r w:rsidRPr="007B7B41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gramStart"/>
      <w:r w:rsidRPr="007B7B41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%</w:t>
      </w:r>
      <w:r w:rsidRPr="007B7B41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7B7B41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}</w:t>
      </w:r>
      <w:proofErr w:type="gramEnd"/>
      <w:r w:rsidRPr="007B7B41">
        <w:rPr>
          <w:rFonts w:ascii="Consolas" w:eastAsia="Times New Roman" w:hAnsi="Consolas" w:cs="Times New Roman"/>
          <w:color w:val="F44747"/>
          <w:kern w:val="0"/>
          <w:sz w:val="21"/>
          <w:szCs w:val="21"/>
          <w:lang w:eastAsia="en-IN"/>
          <w14:ligatures w14:val="none"/>
        </w:rPr>
        <w:t>"</w:t>
      </w:r>
      <w:r w:rsidRPr="007B7B41">
        <w:rPr>
          <w:rFonts w:ascii="Consolas" w:eastAsia="Times New Roman" w:hAnsi="Consolas" w:cs="Times New Roman"/>
          <w:color w:val="808080"/>
          <w:kern w:val="0"/>
          <w:sz w:val="21"/>
          <w:szCs w:val="21"/>
          <w:lang w:eastAsia="en-IN"/>
          <w14:ligatures w14:val="none"/>
        </w:rPr>
        <w:t>&gt;</w:t>
      </w:r>
    </w:p>
    <w:p w14:paraId="54160F1F" w14:textId="77777777" w:rsidR="00AC6589" w:rsidRDefault="00AC6589" w:rsidP="00AC6589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112D6848" w14:textId="3108D22F" w:rsidR="00AC6589" w:rsidRDefault="00AC6589" w:rsidP="00AC6589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MODELS :</w:t>
      </w:r>
      <w:proofErr w:type="gramEnd"/>
    </w:p>
    <w:p w14:paraId="158C2071" w14:textId="6AF587D2" w:rsidR="00AC6589" w:rsidRPr="00AC6589" w:rsidRDefault="00AC6589" w:rsidP="00AC6589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models are used to accept the user information.</w:t>
      </w:r>
    </w:p>
    <w:p w14:paraId="078FE3BE" w14:textId="40F0B574" w:rsidR="00AC6589" w:rsidRPr="00AC6589" w:rsidRDefault="00AC6589" w:rsidP="00AC6589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jango can do this entire process in the single command.</w:t>
      </w:r>
    </w:p>
    <w:p w14:paraId="311BA902" w14:textId="792AC287" w:rsidR="00AC6589" w:rsidRDefault="00AC6589" w:rsidP="00AC6589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Python manage.py migrate</w:t>
      </w:r>
    </w:p>
    <w:p w14:paraId="52C8F0E6" w14:textId="4D766172" w:rsidR="00AC6589" w:rsidRPr="00AC6589" w:rsidRDefault="00AC6589" w:rsidP="00AC6589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hen register the changes we pass the command</w:t>
      </w:r>
    </w:p>
    <w:p w14:paraId="2715DEE8" w14:textId="77777777" w:rsidR="00AC6589" w:rsidRDefault="00AC6589" w:rsidP="007B7B41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</w:t>
      </w:r>
      <w:r w:rsidRPr="00AC6589">
        <w:rPr>
          <w:rFonts w:ascii="Times New Roman" w:hAnsi="Times New Roman" w:cs="Times New Roman"/>
          <w:sz w:val="28"/>
          <w:szCs w:val="28"/>
          <w:lang w:val="en-US"/>
        </w:rPr>
        <w:t xml:space="preserve">python mange.py </w:t>
      </w:r>
      <w:proofErr w:type="spellStart"/>
      <w:r w:rsidRPr="00AC6589">
        <w:rPr>
          <w:rFonts w:ascii="Times New Roman" w:hAnsi="Times New Roman" w:cs="Times New Roman"/>
          <w:sz w:val="28"/>
          <w:szCs w:val="28"/>
          <w:lang w:val="en-US"/>
        </w:rPr>
        <w:t>makemigrations</w:t>
      </w:r>
      <w:proofErr w:type="spellEnd"/>
      <w:r w:rsidRPr="00AC658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AC6589">
        <w:rPr>
          <w:rFonts w:ascii="Times New Roman" w:hAnsi="Times New Roman" w:cs="Times New Roman"/>
          <w:sz w:val="28"/>
          <w:szCs w:val="28"/>
          <w:lang w:val="en-US"/>
        </w:rPr>
        <w:t>myapp</w:t>
      </w:r>
      <w:proofErr w:type="spellEnd"/>
    </w:p>
    <w:p w14:paraId="1AE16032" w14:textId="7211C62B" w:rsidR="007B7B41" w:rsidRDefault="00AC6589" w:rsidP="00AC6589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hen we add the created models to the admin.py file.</w:t>
      </w:r>
    </w:p>
    <w:p w14:paraId="35557FD3" w14:textId="77777777" w:rsidR="007A1C81" w:rsidRDefault="007A1C81" w:rsidP="007A1C81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Entering the admin username and password we create the super user</w:t>
      </w:r>
    </w:p>
    <w:p w14:paraId="74DDC5BB" w14:textId="77777777" w:rsidR="007A1C81" w:rsidRDefault="007A1C81" w:rsidP="007A1C81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For creating the super user use the command line</w:t>
      </w:r>
    </w:p>
    <w:p w14:paraId="55F97BA5" w14:textId="77777777" w:rsidR="007A1C81" w:rsidRDefault="007A1C81" w:rsidP="007A1C81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Python mange.py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createsuperuser</w:t>
      </w:r>
      <w:proofErr w:type="spellEnd"/>
    </w:p>
    <w:p w14:paraId="4FE39695" w14:textId="0F43C478" w:rsidR="007A1C81" w:rsidRDefault="007A1C81" w:rsidP="007A1C81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lastRenderedPageBreak/>
        <w:t>We want to give the username, password, email for login to the admin.</w:t>
      </w:r>
    </w:p>
    <w:p w14:paraId="1FF67793" w14:textId="7CBE69D3" w:rsidR="006822E8" w:rsidRDefault="006822E8" w:rsidP="006822E8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Models.py:</w:t>
      </w:r>
    </w:p>
    <w:p w14:paraId="747928E1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6822E8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from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django.db</w:t>
      </w:r>
      <w:proofErr w:type="spellEnd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6822E8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import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models</w:t>
      </w:r>
    </w:p>
    <w:p w14:paraId="67224688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</w:p>
    <w:p w14:paraId="28F8C6EB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6822E8">
        <w:rPr>
          <w:rFonts w:ascii="Consolas" w:eastAsia="Times New Roman" w:hAnsi="Consolas" w:cs="Times New Roman"/>
          <w:color w:val="6A9955"/>
          <w:kern w:val="0"/>
          <w:sz w:val="21"/>
          <w:szCs w:val="21"/>
          <w:lang w:eastAsia="en-IN"/>
          <w14:ligatures w14:val="none"/>
        </w:rPr>
        <w:t># Create your models here.</w:t>
      </w:r>
    </w:p>
    <w:p w14:paraId="6AF3F458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6822E8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class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6822E8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Student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Start"/>
      <w:r w:rsidRPr="006822E8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models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.</w:t>
      </w:r>
      <w:r w:rsidRPr="006822E8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Model</w:t>
      </w:r>
      <w:proofErr w:type="spellEnd"/>
      <w:proofErr w:type="gramEnd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:</w:t>
      </w:r>
    </w:p>
    <w:p w14:paraId="2BF1BF0B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    name</w:t>
      </w:r>
      <w:r w:rsidRPr="006822E8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proofErr w:type="spellStart"/>
      <w:proofErr w:type="gramStart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models.CharField</w:t>
      </w:r>
      <w:proofErr w:type="spellEnd"/>
      <w:proofErr w:type="gramEnd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6822E8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max_length</w:t>
      </w:r>
      <w:proofErr w:type="spellEnd"/>
      <w:r w:rsidRPr="006822E8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r w:rsidRPr="006822E8">
        <w:rPr>
          <w:rFonts w:ascii="Consolas" w:eastAsia="Times New Roman" w:hAnsi="Consolas" w:cs="Times New Roman"/>
          <w:color w:val="B5CEA8"/>
          <w:kern w:val="0"/>
          <w:sz w:val="21"/>
          <w:szCs w:val="21"/>
          <w:lang w:eastAsia="en-IN"/>
          <w14:ligatures w14:val="none"/>
        </w:rPr>
        <w:t>256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</w:t>
      </w:r>
    </w:p>
    <w:p w14:paraId="743AD233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    age</w:t>
      </w:r>
      <w:r w:rsidRPr="006822E8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proofErr w:type="spellStart"/>
      <w:proofErr w:type="gramStart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models.IntegerField</w:t>
      </w:r>
      <w:proofErr w:type="spellEnd"/>
      <w:proofErr w:type="gramEnd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)</w:t>
      </w:r>
    </w:p>
    <w:p w14:paraId="0F9EDA21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</w:p>
    <w:p w14:paraId="5C22D12B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    </w:t>
      </w:r>
      <w:r w:rsidRPr="006822E8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def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6822E8">
        <w:rPr>
          <w:rFonts w:ascii="Consolas" w:eastAsia="Times New Roman" w:hAnsi="Consolas" w:cs="Times New Roman"/>
          <w:color w:val="DCDCAA"/>
          <w:kern w:val="0"/>
          <w:sz w:val="21"/>
          <w:szCs w:val="21"/>
          <w:lang w:eastAsia="en-IN"/>
          <w14:ligatures w14:val="none"/>
        </w:rPr>
        <w:t>__str__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r w:rsidRPr="006822E8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self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:</w:t>
      </w:r>
    </w:p>
    <w:p w14:paraId="3EBF4CC4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6822E8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return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6822E8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self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.name</w:t>
      </w:r>
    </w:p>
    <w:p w14:paraId="4BF0D57E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</w:p>
    <w:p w14:paraId="713B17E4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6822E8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class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6822E8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School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Start"/>
      <w:r w:rsidRPr="006822E8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models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.</w:t>
      </w:r>
      <w:r w:rsidRPr="006822E8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Model</w:t>
      </w:r>
      <w:proofErr w:type="spellEnd"/>
      <w:proofErr w:type="gramEnd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:</w:t>
      </w:r>
    </w:p>
    <w:p w14:paraId="03106CDC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    location</w:t>
      </w:r>
      <w:r w:rsidRPr="006822E8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proofErr w:type="spellStart"/>
      <w:proofErr w:type="gramStart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models.CharField</w:t>
      </w:r>
      <w:proofErr w:type="spellEnd"/>
      <w:proofErr w:type="gramEnd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6822E8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max_length</w:t>
      </w:r>
      <w:proofErr w:type="spellEnd"/>
      <w:r w:rsidRPr="006822E8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r w:rsidRPr="006822E8">
        <w:rPr>
          <w:rFonts w:ascii="Consolas" w:eastAsia="Times New Roman" w:hAnsi="Consolas" w:cs="Times New Roman"/>
          <w:color w:val="B5CEA8"/>
          <w:kern w:val="0"/>
          <w:sz w:val="21"/>
          <w:szCs w:val="21"/>
          <w:lang w:eastAsia="en-IN"/>
          <w14:ligatures w14:val="none"/>
        </w:rPr>
        <w:t>256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</w:t>
      </w:r>
    </w:p>
    <w:p w14:paraId="282CDE1C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    principal</w:t>
      </w:r>
      <w:r w:rsidRPr="006822E8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proofErr w:type="spellStart"/>
      <w:proofErr w:type="gramStart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models.CharField</w:t>
      </w:r>
      <w:proofErr w:type="spellEnd"/>
      <w:proofErr w:type="gramEnd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6822E8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max_length</w:t>
      </w:r>
      <w:proofErr w:type="spellEnd"/>
      <w:r w:rsidRPr="006822E8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r w:rsidRPr="006822E8">
        <w:rPr>
          <w:rFonts w:ascii="Consolas" w:eastAsia="Times New Roman" w:hAnsi="Consolas" w:cs="Times New Roman"/>
          <w:color w:val="B5CEA8"/>
          <w:kern w:val="0"/>
          <w:sz w:val="21"/>
          <w:szCs w:val="21"/>
          <w:lang w:eastAsia="en-IN"/>
          <w14:ligatures w14:val="none"/>
        </w:rPr>
        <w:t>254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</w:t>
      </w:r>
    </w:p>
    <w:p w14:paraId="5C5195C4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    name</w:t>
      </w:r>
      <w:r w:rsidRPr="006822E8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proofErr w:type="spellStart"/>
      <w:proofErr w:type="gramStart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models.CharField</w:t>
      </w:r>
      <w:proofErr w:type="spellEnd"/>
      <w:proofErr w:type="gramEnd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6822E8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max_length</w:t>
      </w:r>
      <w:proofErr w:type="spellEnd"/>
      <w:r w:rsidRPr="006822E8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r w:rsidRPr="006822E8">
        <w:rPr>
          <w:rFonts w:ascii="Consolas" w:eastAsia="Times New Roman" w:hAnsi="Consolas" w:cs="Times New Roman"/>
          <w:color w:val="B5CEA8"/>
          <w:kern w:val="0"/>
          <w:sz w:val="21"/>
          <w:szCs w:val="21"/>
          <w:lang w:eastAsia="en-IN"/>
          <w14:ligatures w14:val="none"/>
        </w:rPr>
        <w:t>256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</w:t>
      </w:r>
    </w:p>
    <w:p w14:paraId="40EB5685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</w:p>
    <w:p w14:paraId="1F630FC0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    </w:t>
      </w:r>
      <w:r w:rsidRPr="006822E8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def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6822E8">
        <w:rPr>
          <w:rFonts w:ascii="Consolas" w:eastAsia="Times New Roman" w:hAnsi="Consolas" w:cs="Times New Roman"/>
          <w:color w:val="DCDCAA"/>
          <w:kern w:val="0"/>
          <w:sz w:val="21"/>
          <w:szCs w:val="21"/>
          <w:lang w:eastAsia="en-IN"/>
          <w14:ligatures w14:val="none"/>
        </w:rPr>
        <w:t>__str__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r w:rsidRPr="006822E8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self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:</w:t>
      </w:r>
    </w:p>
    <w:p w14:paraId="365FEDA6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6822E8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return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6822E8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self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.name</w:t>
      </w:r>
    </w:p>
    <w:p w14:paraId="72DA1CF6" w14:textId="6A1C4097" w:rsidR="006822E8" w:rsidRDefault="006822E8" w:rsidP="006822E8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dmin.py:</w:t>
      </w:r>
    </w:p>
    <w:p w14:paraId="596BBC7D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6822E8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from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django.contrib</w:t>
      </w:r>
      <w:proofErr w:type="spellEnd"/>
      <w:proofErr w:type="gramEnd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6822E8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import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admin</w:t>
      </w:r>
    </w:p>
    <w:p w14:paraId="152AEF0A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6822E8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from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modela.models</w:t>
      </w:r>
      <w:proofErr w:type="spellEnd"/>
      <w:proofErr w:type="gramEnd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6822E8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import</w:t>
      </w:r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Student,School</w:t>
      </w:r>
      <w:proofErr w:type="spellEnd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</w:p>
    <w:p w14:paraId="2B210E21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</w:p>
    <w:p w14:paraId="2E27C402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6822E8">
        <w:rPr>
          <w:rFonts w:ascii="Consolas" w:eastAsia="Times New Roman" w:hAnsi="Consolas" w:cs="Times New Roman"/>
          <w:color w:val="6A9955"/>
          <w:kern w:val="0"/>
          <w:sz w:val="21"/>
          <w:szCs w:val="21"/>
          <w:lang w:eastAsia="en-IN"/>
          <w14:ligatures w14:val="none"/>
        </w:rPr>
        <w:t># Register your models here.</w:t>
      </w:r>
    </w:p>
    <w:p w14:paraId="46974729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admin.site</w:t>
      </w:r>
      <w:proofErr w:type="gramEnd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.register</w:t>
      </w:r>
      <w:proofErr w:type="spellEnd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School)</w:t>
      </w:r>
    </w:p>
    <w:p w14:paraId="3491BFD8" w14:textId="77777777" w:rsidR="006822E8" w:rsidRPr="006822E8" w:rsidRDefault="006822E8" w:rsidP="006822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admin.site</w:t>
      </w:r>
      <w:proofErr w:type="gramEnd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.register</w:t>
      </w:r>
      <w:proofErr w:type="spellEnd"/>
      <w:r w:rsidRPr="006822E8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Student)</w:t>
      </w:r>
    </w:p>
    <w:p w14:paraId="372CFD4D" w14:textId="29469A00" w:rsidR="00913345" w:rsidRDefault="00BC797B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</w:t>
      </w:r>
    </w:p>
    <w:p w14:paraId="442094EF" w14:textId="70A47299" w:rsidR="00BC797B" w:rsidRDefault="00BC797B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</w:t>
      </w:r>
    </w:p>
    <w:p w14:paraId="6D11FE6C" w14:textId="0F24B612" w:rsidR="00913345" w:rsidRDefault="00BC797B" w:rsidP="00BC797B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FORMS :</w:t>
      </w:r>
      <w:proofErr w:type="gramEnd"/>
    </w:p>
    <w:p w14:paraId="129D81AF" w14:textId="52F39B02" w:rsidR="0036333F" w:rsidRDefault="0036333F" w:rsidP="0036333F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efault there is no forms are there in the Django but we want to create the forms.py file.</w:t>
      </w:r>
    </w:p>
    <w:p w14:paraId="04B0D14A" w14:textId="7EB95B79" w:rsidR="0036333F" w:rsidRDefault="0036333F" w:rsidP="0036333F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Forms are similar to the models.</w:t>
      </w:r>
    </w:p>
    <w:p w14:paraId="4DE70917" w14:textId="3F94BE6D" w:rsidR="0036333F" w:rsidRDefault="0036333F" w:rsidP="0036333F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Ex:</w:t>
      </w:r>
    </w:p>
    <w:p w14:paraId="35EA10D4" w14:textId="77777777" w:rsidR="0036333F" w:rsidRPr="0036333F" w:rsidRDefault="0036333F" w:rsidP="0036333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36333F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from</w:t>
      </w:r>
      <w:r w:rsidRPr="0036333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36333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django</w:t>
      </w:r>
      <w:proofErr w:type="spellEnd"/>
      <w:r w:rsidRPr="0036333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36333F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import</w:t>
      </w:r>
      <w:r w:rsidRPr="0036333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forms</w:t>
      </w:r>
    </w:p>
    <w:p w14:paraId="6F945633" w14:textId="77777777" w:rsidR="0036333F" w:rsidRPr="0036333F" w:rsidRDefault="0036333F" w:rsidP="0036333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</w:p>
    <w:p w14:paraId="28BBE3C8" w14:textId="77777777" w:rsidR="0036333F" w:rsidRPr="0036333F" w:rsidRDefault="0036333F" w:rsidP="0036333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36333F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class</w:t>
      </w:r>
      <w:r w:rsidRPr="0036333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36333F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FormName</w:t>
      </w:r>
      <w:proofErr w:type="spellEnd"/>
      <w:r w:rsidRPr="0036333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Start"/>
      <w:r w:rsidRPr="0036333F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forms</w:t>
      </w:r>
      <w:r w:rsidRPr="0036333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.</w:t>
      </w:r>
      <w:r w:rsidRPr="0036333F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Form</w:t>
      </w:r>
      <w:proofErr w:type="spellEnd"/>
      <w:proofErr w:type="gramEnd"/>
      <w:r w:rsidRPr="0036333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:</w:t>
      </w:r>
    </w:p>
    <w:p w14:paraId="4B1E2FDF" w14:textId="77777777" w:rsidR="0036333F" w:rsidRPr="0036333F" w:rsidRDefault="0036333F" w:rsidP="0036333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36333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    name</w:t>
      </w:r>
      <w:r w:rsidRPr="0036333F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proofErr w:type="spellStart"/>
      <w:proofErr w:type="gramStart"/>
      <w:r w:rsidRPr="0036333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forms.CharField</w:t>
      </w:r>
      <w:proofErr w:type="spellEnd"/>
      <w:proofErr w:type="gramEnd"/>
      <w:r w:rsidRPr="0036333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)</w:t>
      </w:r>
    </w:p>
    <w:p w14:paraId="601F4B09" w14:textId="2511C29E" w:rsidR="0036333F" w:rsidRPr="0036333F" w:rsidRDefault="0036333F" w:rsidP="0036333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36333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    age</w:t>
      </w:r>
      <w:r w:rsidRPr="0036333F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proofErr w:type="spellStart"/>
      <w:proofErr w:type="gramStart"/>
      <w:r w:rsidR="00F56C50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forms.</w:t>
      </w:r>
      <w:r w:rsidRPr="0036333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IntegerField</w:t>
      </w:r>
      <w:proofErr w:type="spellEnd"/>
      <w:proofErr w:type="gramEnd"/>
      <w:r w:rsidRPr="0036333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)</w:t>
      </w:r>
    </w:p>
    <w:p w14:paraId="2B8E8DFC" w14:textId="781B8D40" w:rsidR="0036333F" w:rsidRPr="0036333F" w:rsidRDefault="0036333F" w:rsidP="0036333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36333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    location</w:t>
      </w:r>
      <w:r w:rsidRPr="0036333F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proofErr w:type="spellStart"/>
      <w:proofErr w:type="gramStart"/>
      <w:r w:rsidR="00F56C50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forms.</w:t>
      </w:r>
      <w:r w:rsidRPr="0036333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CharField</w:t>
      </w:r>
      <w:proofErr w:type="spellEnd"/>
      <w:proofErr w:type="gramEnd"/>
      <w:r w:rsidRPr="0036333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)</w:t>
      </w:r>
    </w:p>
    <w:p w14:paraId="16E9BDBD" w14:textId="5BF720B1" w:rsidR="0036333F" w:rsidRPr="0036333F" w:rsidRDefault="0036333F" w:rsidP="0036333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36333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    text</w:t>
      </w:r>
      <w:r w:rsidRPr="0036333F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proofErr w:type="spellStart"/>
      <w:proofErr w:type="gramStart"/>
      <w:r w:rsidR="00F56C50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forms.</w:t>
      </w:r>
      <w:r w:rsidRPr="0036333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CharField</w:t>
      </w:r>
      <w:proofErr w:type="spellEnd"/>
      <w:proofErr w:type="gramEnd"/>
      <w:r w:rsidRPr="0036333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r w:rsidRPr="0036333F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widget</w:t>
      </w:r>
      <w:r w:rsidRPr="0036333F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proofErr w:type="spellStart"/>
      <w:r w:rsidRPr="0036333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forms.textarea</w:t>
      </w:r>
      <w:proofErr w:type="spellEnd"/>
      <w:r w:rsidRPr="0036333F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</w:t>
      </w:r>
    </w:p>
    <w:p w14:paraId="2020B030" w14:textId="77777777" w:rsidR="0036333F" w:rsidRPr="0036333F" w:rsidRDefault="0036333F" w:rsidP="0036333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</w:p>
    <w:p w14:paraId="457C357C" w14:textId="45A55027" w:rsidR="0036333F" w:rsidRDefault="0036333F" w:rsidP="0036333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lastRenderedPageBreak/>
        <w:t>We import the forms in the views.py file and create a new view for the form</w:t>
      </w:r>
      <w:r w:rsidR="00031D2F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A2A842A" w14:textId="68B0F186" w:rsidR="00DC2F47" w:rsidRDefault="00DC2F47" w:rsidP="00DC2F47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Forms.py:</w:t>
      </w:r>
    </w:p>
    <w:p w14:paraId="564012CA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DC2F47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from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django</w:t>
      </w:r>
      <w:proofErr w:type="spellEnd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DC2F47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import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forms</w:t>
      </w:r>
    </w:p>
    <w:p w14:paraId="731DAD7D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</w:p>
    <w:p w14:paraId="54959A02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DC2F47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class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DC2F47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FormName</w:t>
      </w:r>
      <w:proofErr w:type="spellEnd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Start"/>
      <w:r w:rsidRPr="00DC2F47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forms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.</w:t>
      </w:r>
      <w:r w:rsidRPr="00DC2F47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Form</w:t>
      </w:r>
      <w:proofErr w:type="spellEnd"/>
      <w:proofErr w:type="gramEnd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:</w:t>
      </w:r>
    </w:p>
    <w:p w14:paraId="0A421379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    name</w:t>
      </w:r>
      <w:r w:rsidRPr="00DC2F47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proofErr w:type="spellStart"/>
      <w:proofErr w:type="gramStart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forms.CharField</w:t>
      </w:r>
      <w:proofErr w:type="spellEnd"/>
      <w:proofErr w:type="gramEnd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C2F47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max_length</w:t>
      </w:r>
      <w:proofErr w:type="spellEnd"/>
      <w:r w:rsidRPr="00DC2F47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r w:rsidRPr="00DC2F47">
        <w:rPr>
          <w:rFonts w:ascii="Consolas" w:eastAsia="Times New Roman" w:hAnsi="Consolas" w:cs="Times New Roman"/>
          <w:color w:val="B5CEA8"/>
          <w:kern w:val="0"/>
          <w:sz w:val="21"/>
          <w:szCs w:val="21"/>
          <w:lang w:eastAsia="en-IN"/>
          <w14:ligatures w14:val="none"/>
        </w:rPr>
        <w:t>256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</w:t>
      </w:r>
    </w:p>
    <w:p w14:paraId="23F1CD25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    age</w:t>
      </w:r>
      <w:r w:rsidRPr="00DC2F47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proofErr w:type="spellStart"/>
      <w:proofErr w:type="gramStart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forms.IntegerField</w:t>
      </w:r>
      <w:proofErr w:type="spellEnd"/>
      <w:proofErr w:type="gramEnd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)</w:t>
      </w:r>
    </w:p>
    <w:p w14:paraId="0E57C329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    location</w:t>
      </w:r>
      <w:r w:rsidRPr="00DC2F47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proofErr w:type="spellStart"/>
      <w:proofErr w:type="gramStart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forms.CharField</w:t>
      </w:r>
      <w:proofErr w:type="spellEnd"/>
      <w:proofErr w:type="gramEnd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C2F47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max_length</w:t>
      </w:r>
      <w:proofErr w:type="spellEnd"/>
      <w:r w:rsidRPr="00DC2F47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r w:rsidRPr="00DC2F47">
        <w:rPr>
          <w:rFonts w:ascii="Consolas" w:eastAsia="Times New Roman" w:hAnsi="Consolas" w:cs="Times New Roman"/>
          <w:color w:val="B5CEA8"/>
          <w:kern w:val="0"/>
          <w:sz w:val="21"/>
          <w:szCs w:val="21"/>
          <w:lang w:eastAsia="en-IN"/>
          <w14:ligatures w14:val="none"/>
        </w:rPr>
        <w:t>256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</w:t>
      </w:r>
    </w:p>
    <w:p w14:paraId="57E6B0A5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48137EFC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</w:p>
    <w:p w14:paraId="7F78D5A3" w14:textId="609D3B89" w:rsidR="00DC2F47" w:rsidRDefault="00DC2F47" w:rsidP="00DC2F47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views.py:</w:t>
      </w:r>
    </w:p>
    <w:p w14:paraId="6119B3C2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DC2F47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from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django.shortcuts</w:t>
      </w:r>
      <w:proofErr w:type="spellEnd"/>
      <w:proofErr w:type="gramEnd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DC2F47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import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render</w:t>
      </w:r>
    </w:p>
    <w:p w14:paraId="32121017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proofErr w:type="gramStart"/>
      <w:r w:rsidRPr="00DC2F47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from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.</w:t>
      </w:r>
      <w:proofErr w:type="gramEnd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DC2F47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import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forms</w:t>
      </w:r>
    </w:p>
    <w:p w14:paraId="7A000A6F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</w:p>
    <w:p w14:paraId="6E9D3A7C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DC2F47">
        <w:rPr>
          <w:rFonts w:ascii="Consolas" w:eastAsia="Times New Roman" w:hAnsi="Consolas" w:cs="Times New Roman"/>
          <w:color w:val="6A9955"/>
          <w:kern w:val="0"/>
          <w:sz w:val="21"/>
          <w:szCs w:val="21"/>
          <w:lang w:eastAsia="en-IN"/>
          <w14:ligatures w14:val="none"/>
        </w:rPr>
        <w:t># Create your views here.</w:t>
      </w:r>
    </w:p>
    <w:p w14:paraId="20D9921F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DC2F47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def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DC2F47">
        <w:rPr>
          <w:rFonts w:ascii="Consolas" w:eastAsia="Times New Roman" w:hAnsi="Consolas" w:cs="Times New Roman"/>
          <w:color w:val="DCDCAA"/>
          <w:kern w:val="0"/>
          <w:sz w:val="21"/>
          <w:szCs w:val="21"/>
          <w:lang w:eastAsia="en-IN"/>
          <w14:ligatures w14:val="none"/>
        </w:rPr>
        <w:t>index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r w:rsidRPr="00DC2F47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request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:</w:t>
      </w:r>
    </w:p>
    <w:p w14:paraId="55C77877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    </w:t>
      </w:r>
      <w:r w:rsidRPr="00DC2F47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return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render(request,</w:t>
      </w:r>
      <w:r w:rsidRPr="00DC2F47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'</w:t>
      </w:r>
      <w:proofErr w:type="spellStart"/>
      <w:r w:rsidRPr="00DC2F47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modela</w:t>
      </w:r>
      <w:proofErr w:type="spellEnd"/>
      <w:r w:rsidRPr="00DC2F47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/index.html'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</w:t>
      </w:r>
    </w:p>
    <w:p w14:paraId="606558D3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</w:p>
    <w:p w14:paraId="2B0D9090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DC2F47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def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DC2F47">
        <w:rPr>
          <w:rFonts w:ascii="Consolas" w:eastAsia="Times New Roman" w:hAnsi="Consolas" w:cs="Times New Roman"/>
          <w:color w:val="DCDCAA"/>
          <w:kern w:val="0"/>
          <w:sz w:val="21"/>
          <w:szCs w:val="21"/>
          <w:lang w:eastAsia="en-IN"/>
          <w14:ligatures w14:val="none"/>
        </w:rPr>
        <w:t>form_name_view</w:t>
      </w:r>
      <w:proofErr w:type="spellEnd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r w:rsidRPr="00DC2F47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request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:</w:t>
      </w:r>
    </w:p>
    <w:p w14:paraId="426FAC18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    form</w:t>
      </w:r>
      <w:r w:rsidRPr="00DC2F47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proofErr w:type="spellStart"/>
      <w:proofErr w:type="gramStart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forms.FormName</w:t>
      </w:r>
      <w:proofErr w:type="spellEnd"/>
      <w:proofErr w:type="gramEnd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)</w:t>
      </w:r>
    </w:p>
    <w:p w14:paraId="5129EF02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    </w:t>
      </w:r>
      <w:r w:rsidRPr="00DC2F47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if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request.method</w:t>
      </w:r>
      <w:proofErr w:type="spellEnd"/>
      <w:proofErr w:type="gramEnd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DC2F47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=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DC2F47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'POST'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:</w:t>
      </w:r>
    </w:p>
    <w:p w14:paraId="50C2F4D8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        form </w:t>
      </w:r>
      <w:r w:rsidRPr="00DC2F47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forms.FormName</w:t>
      </w:r>
      <w:proofErr w:type="spellEnd"/>
      <w:proofErr w:type="gramEnd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request.POST</w:t>
      </w:r>
      <w:proofErr w:type="spellEnd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</w:t>
      </w:r>
    </w:p>
    <w:p w14:paraId="6237E97E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</w:p>
    <w:p w14:paraId="16057D9D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DC2F47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if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form.is_</w:t>
      </w:r>
      <w:proofErr w:type="gramStart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valid</w:t>
      </w:r>
      <w:proofErr w:type="spellEnd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:</w:t>
      </w:r>
    </w:p>
    <w:p w14:paraId="6BB0A6A8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            </w:t>
      </w:r>
      <w:proofErr w:type="gramStart"/>
      <w:r w:rsidRPr="00DC2F47">
        <w:rPr>
          <w:rFonts w:ascii="Consolas" w:eastAsia="Times New Roman" w:hAnsi="Consolas" w:cs="Times New Roman"/>
          <w:color w:val="DCDCAA"/>
          <w:kern w:val="0"/>
          <w:sz w:val="21"/>
          <w:szCs w:val="21"/>
          <w:lang w:eastAsia="en-IN"/>
          <w14:ligatures w14:val="none"/>
        </w:rPr>
        <w:t>print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C2F47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"validation success"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</w:t>
      </w:r>
    </w:p>
    <w:p w14:paraId="72F664D4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            </w:t>
      </w:r>
      <w:r w:rsidRPr="00DC2F47">
        <w:rPr>
          <w:rFonts w:ascii="Consolas" w:eastAsia="Times New Roman" w:hAnsi="Consolas" w:cs="Times New Roman"/>
          <w:color w:val="DCDCAA"/>
          <w:kern w:val="0"/>
          <w:sz w:val="21"/>
          <w:szCs w:val="21"/>
          <w:lang w:eastAsia="en-IN"/>
          <w14:ligatures w14:val="none"/>
        </w:rPr>
        <w:t>print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r w:rsidRPr="00DC2F47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"Name:"</w:t>
      </w:r>
      <w:r w:rsidRPr="00DC2F47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+</w:t>
      </w:r>
      <w:proofErr w:type="spellStart"/>
      <w:proofErr w:type="gramStart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form.cleaned</w:t>
      </w:r>
      <w:proofErr w:type="gramEnd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_data</w:t>
      </w:r>
      <w:proofErr w:type="spellEnd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[name])</w:t>
      </w:r>
    </w:p>
    <w:p w14:paraId="71870522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            </w:t>
      </w:r>
      <w:r w:rsidRPr="00DC2F47">
        <w:rPr>
          <w:rFonts w:ascii="Consolas" w:eastAsia="Times New Roman" w:hAnsi="Consolas" w:cs="Times New Roman"/>
          <w:color w:val="DCDCAA"/>
          <w:kern w:val="0"/>
          <w:sz w:val="21"/>
          <w:szCs w:val="21"/>
          <w:lang w:eastAsia="en-IN"/>
          <w14:ligatures w14:val="none"/>
        </w:rPr>
        <w:t>print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r w:rsidRPr="00DC2F47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"Age:"</w:t>
      </w:r>
      <w:r w:rsidRPr="00DC2F47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+</w:t>
      </w:r>
      <w:proofErr w:type="spellStart"/>
      <w:proofErr w:type="gramStart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form.cleaned</w:t>
      </w:r>
      <w:proofErr w:type="gramEnd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_data</w:t>
      </w:r>
      <w:proofErr w:type="spellEnd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[age])</w:t>
      </w:r>
    </w:p>
    <w:p w14:paraId="63DCEDBF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            </w:t>
      </w:r>
      <w:r w:rsidRPr="00DC2F47">
        <w:rPr>
          <w:rFonts w:ascii="Consolas" w:eastAsia="Times New Roman" w:hAnsi="Consolas" w:cs="Times New Roman"/>
          <w:color w:val="DCDCAA"/>
          <w:kern w:val="0"/>
          <w:sz w:val="21"/>
          <w:szCs w:val="21"/>
          <w:lang w:eastAsia="en-IN"/>
          <w14:ligatures w14:val="none"/>
        </w:rPr>
        <w:t>print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r w:rsidRPr="00DC2F47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"Location:"</w:t>
      </w:r>
      <w:r w:rsidRPr="00DC2F47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+</w:t>
      </w:r>
      <w:proofErr w:type="spellStart"/>
      <w:proofErr w:type="gramStart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form.cleaned</w:t>
      </w:r>
      <w:proofErr w:type="gramEnd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_data</w:t>
      </w:r>
      <w:proofErr w:type="spellEnd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[location])</w:t>
      </w:r>
    </w:p>
    <w:p w14:paraId="2D99B718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</w:p>
    <w:p w14:paraId="7D11CD1C" w14:textId="77777777" w:rsidR="00DC2F47" w:rsidRPr="00DC2F47" w:rsidRDefault="00DC2F47" w:rsidP="00DC2F4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    </w:t>
      </w:r>
      <w:r w:rsidRPr="00DC2F47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return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render(request,</w:t>
      </w:r>
      <w:r w:rsidRPr="00DC2F47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'</w:t>
      </w:r>
      <w:proofErr w:type="spellStart"/>
      <w:r w:rsidRPr="00DC2F47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modela</w:t>
      </w:r>
      <w:proofErr w:type="spellEnd"/>
      <w:r w:rsidRPr="00DC2F47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/from.html</w:t>
      </w:r>
      <w:proofErr w:type="gramStart"/>
      <w:r w:rsidRPr="00DC2F47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'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,{</w:t>
      </w:r>
      <w:proofErr w:type="gramEnd"/>
      <w:r w:rsidRPr="00DC2F47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'</w:t>
      </w:r>
      <w:proofErr w:type="spellStart"/>
      <w:r w:rsidRPr="00DC2F47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form'</w:t>
      </w:r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:form</w:t>
      </w:r>
      <w:proofErr w:type="spellEnd"/>
      <w:r w:rsidRPr="00DC2F47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})</w:t>
      </w:r>
    </w:p>
    <w:p w14:paraId="633BF958" w14:textId="77777777" w:rsidR="00DC2F47" w:rsidRPr="0036333F" w:rsidRDefault="00DC2F47" w:rsidP="00DC2F47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117B0219" w14:textId="6231ACD9" w:rsidR="00913345" w:rsidRDefault="006F02B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RELATIVE URL’S WITH 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TEMPLATES :</w:t>
      </w:r>
      <w:proofErr w:type="gramEnd"/>
    </w:p>
    <w:p w14:paraId="198DE4FC" w14:textId="63FB776B" w:rsidR="00C51300" w:rsidRPr="00711E75" w:rsidRDefault="00C51300" w:rsidP="00C51300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With the help of relative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url’s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with templates on the web page when we click on the path it moves to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the another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web page.</w:t>
      </w:r>
    </w:p>
    <w:p w14:paraId="50E70507" w14:textId="53C39BFC" w:rsidR="00711E75" w:rsidRPr="00711E75" w:rsidRDefault="00711E75" w:rsidP="00711E75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711E75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  </w:t>
      </w:r>
      <w:r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 </w:t>
      </w:r>
      <w:r w:rsidRPr="00711E75">
        <w:rPr>
          <w:rFonts w:ascii="Consolas" w:eastAsia="Times New Roman" w:hAnsi="Consolas" w:cs="Times New Roman"/>
          <w:color w:val="808080"/>
          <w:kern w:val="0"/>
          <w:sz w:val="21"/>
          <w:szCs w:val="21"/>
          <w:lang w:eastAsia="en-IN"/>
          <w14:ligatures w14:val="none"/>
        </w:rPr>
        <w:t>&lt;</w:t>
      </w:r>
      <w:r w:rsidRPr="00711E75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a</w:t>
      </w:r>
      <w:r w:rsidRPr="00711E75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711E75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href</w:t>
      </w:r>
      <w:proofErr w:type="spellEnd"/>
      <w:r w:rsidRPr="00711E75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=</w:t>
      </w:r>
      <w:r w:rsidRPr="00711E7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 xml:space="preserve">"{% </w:t>
      </w:r>
      <w:proofErr w:type="spellStart"/>
      <w:r w:rsidRPr="00711E7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url</w:t>
      </w:r>
      <w:proofErr w:type="spellEnd"/>
      <w:r w:rsidRPr="00711E7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 xml:space="preserve"> '</w:t>
      </w:r>
      <w:proofErr w:type="spellStart"/>
      <w:proofErr w:type="gramStart"/>
      <w:r w:rsidRPr="00711E7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myapp:other</w:t>
      </w:r>
      <w:proofErr w:type="spellEnd"/>
      <w:proofErr w:type="gramEnd"/>
      <w:r w:rsidRPr="00711E7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' %}"</w:t>
      </w:r>
      <w:r w:rsidRPr="00711E75">
        <w:rPr>
          <w:rFonts w:ascii="Consolas" w:eastAsia="Times New Roman" w:hAnsi="Consolas" w:cs="Times New Roman"/>
          <w:color w:val="808080"/>
          <w:kern w:val="0"/>
          <w:sz w:val="21"/>
          <w:szCs w:val="21"/>
          <w:lang w:eastAsia="en-IN"/>
          <w14:ligatures w14:val="none"/>
        </w:rPr>
        <w:t>&gt;</w:t>
      </w:r>
      <w:r w:rsidRPr="00711E75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link to other page</w:t>
      </w:r>
      <w:r w:rsidRPr="00711E75">
        <w:rPr>
          <w:rFonts w:ascii="Consolas" w:eastAsia="Times New Roman" w:hAnsi="Consolas" w:cs="Times New Roman"/>
          <w:color w:val="808080"/>
          <w:kern w:val="0"/>
          <w:sz w:val="21"/>
          <w:szCs w:val="21"/>
          <w:lang w:eastAsia="en-IN"/>
          <w14:ligatures w14:val="none"/>
        </w:rPr>
        <w:t>&lt;/</w:t>
      </w:r>
      <w:r w:rsidRPr="00711E75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a</w:t>
      </w:r>
      <w:r w:rsidRPr="00711E75">
        <w:rPr>
          <w:rFonts w:ascii="Consolas" w:eastAsia="Times New Roman" w:hAnsi="Consolas" w:cs="Times New Roman"/>
          <w:color w:val="808080"/>
          <w:kern w:val="0"/>
          <w:sz w:val="21"/>
          <w:szCs w:val="21"/>
          <w:lang w:eastAsia="en-IN"/>
          <w14:ligatures w14:val="none"/>
        </w:rPr>
        <w:t>&gt;</w:t>
      </w:r>
    </w:p>
    <w:p w14:paraId="49B8B476" w14:textId="77777777" w:rsidR="00711E75" w:rsidRPr="00711E75" w:rsidRDefault="00711E75" w:rsidP="00711E75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711E75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    </w:t>
      </w:r>
      <w:r w:rsidRPr="00711E75">
        <w:rPr>
          <w:rFonts w:ascii="Consolas" w:eastAsia="Times New Roman" w:hAnsi="Consolas" w:cs="Times New Roman"/>
          <w:color w:val="808080"/>
          <w:kern w:val="0"/>
          <w:sz w:val="21"/>
          <w:szCs w:val="21"/>
          <w:lang w:eastAsia="en-IN"/>
          <w14:ligatures w14:val="none"/>
        </w:rPr>
        <w:t>&lt;</w:t>
      </w:r>
      <w:r w:rsidRPr="00711E75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a</w:t>
      </w:r>
      <w:r w:rsidRPr="00711E75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711E75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href</w:t>
      </w:r>
      <w:proofErr w:type="spellEnd"/>
      <w:r w:rsidRPr="00711E75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=</w:t>
      </w:r>
      <w:r w:rsidRPr="00711E7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 xml:space="preserve">"{% </w:t>
      </w:r>
      <w:proofErr w:type="spellStart"/>
      <w:r w:rsidRPr="00711E7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url</w:t>
      </w:r>
      <w:proofErr w:type="spellEnd"/>
      <w:r w:rsidRPr="00711E7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 xml:space="preserve"> '</w:t>
      </w:r>
      <w:proofErr w:type="spellStart"/>
      <w:proofErr w:type="gramStart"/>
      <w:r w:rsidRPr="00711E7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admin:index</w:t>
      </w:r>
      <w:proofErr w:type="spellEnd"/>
      <w:proofErr w:type="gramEnd"/>
      <w:r w:rsidRPr="00711E7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' %}"</w:t>
      </w:r>
      <w:r w:rsidRPr="00711E75">
        <w:rPr>
          <w:rFonts w:ascii="Consolas" w:eastAsia="Times New Roman" w:hAnsi="Consolas" w:cs="Times New Roman"/>
          <w:color w:val="808080"/>
          <w:kern w:val="0"/>
          <w:sz w:val="21"/>
          <w:szCs w:val="21"/>
          <w:lang w:eastAsia="en-IN"/>
          <w14:ligatures w14:val="none"/>
        </w:rPr>
        <w:t>&gt;</w:t>
      </w:r>
      <w:r w:rsidRPr="00711E75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link to admin page</w:t>
      </w:r>
      <w:r w:rsidRPr="00711E75">
        <w:rPr>
          <w:rFonts w:ascii="Consolas" w:eastAsia="Times New Roman" w:hAnsi="Consolas" w:cs="Times New Roman"/>
          <w:color w:val="808080"/>
          <w:kern w:val="0"/>
          <w:sz w:val="21"/>
          <w:szCs w:val="21"/>
          <w:lang w:eastAsia="en-IN"/>
          <w14:ligatures w14:val="none"/>
        </w:rPr>
        <w:t>&lt;/</w:t>
      </w:r>
      <w:r w:rsidRPr="00711E75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a</w:t>
      </w:r>
      <w:r w:rsidRPr="00711E75">
        <w:rPr>
          <w:rFonts w:ascii="Consolas" w:eastAsia="Times New Roman" w:hAnsi="Consolas" w:cs="Times New Roman"/>
          <w:color w:val="808080"/>
          <w:kern w:val="0"/>
          <w:sz w:val="21"/>
          <w:szCs w:val="21"/>
          <w:lang w:eastAsia="en-IN"/>
          <w14:ligatures w14:val="none"/>
        </w:rPr>
        <w:t>&gt;</w:t>
      </w:r>
    </w:p>
    <w:p w14:paraId="4DEFE151" w14:textId="77777777" w:rsidR="00711E75" w:rsidRPr="00711E75" w:rsidRDefault="00711E75" w:rsidP="00711E75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711E75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    </w:t>
      </w:r>
      <w:r w:rsidRPr="00711E75">
        <w:rPr>
          <w:rFonts w:ascii="Consolas" w:eastAsia="Times New Roman" w:hAnsi="Consolas" w:cs="Times New Roman"/>
          <w:color w:val="808080"/>
          <w:kern w:val="0"/>
          <w:sz w:val="21"/>
          <w:szCs w:val="21"/>
          <w:lang w:eastAsia="en-IN"/>
          <w14:ligatures w14:val="none"/>
        </w:rPr>
        <w:t>&lt;</w:t>
      </w:r>
      <w:r w:rsidRPr="00711E75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a</w:t>
      </w:r>
      <w:r w:rsidRPr="00711E75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711E75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href</w:t>
      </w:r>
      <w:proofErr w:type="spellEnd"/>
      <w:r w:rsidRPr="00711E75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=</w:t>
      </w:r>
      <w:r w:rsidRPr="00711E7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 xml:space="preserve">"{% </w:t>
      </w:r>
      <w:proofErr w:type="spellStart"/>
      <w:r w:rsidRPr="00711E7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url</w:t>
      </w:r>
      <w:proofErr w:type="spellEnd"/>
      <w:r w:rsidRPr="00711E75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 xml:space="preserve"> 'index' %}"</w:t>
      </w:r>
      <w:r w:rsidRPr="00711E75">
        <w:rPr>
          <w:rFonts w:ascii="Consolas" w:eastAsia="Times New Roman" w:hAnsi="Consolas" w:cs="Times New Roman"/>
          <w:color w:val="808080"/>
          <w:kern w:val="0"/>
          <w:sz w:val="21"/>
          <w:szCs w:val="21"/>
          <w:lang w:eastAsia="en-IN"/>
          <w14:ligatures w14:val="none"/>
        </w:rPr>
        <w:t>&gt;</w:t>
      </w:r>
      <w:r w:rsidRPr="00711E75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link to index page</w:t>
      </w:r>
      <w:r w:rsidRPr="00711E75">
        <w:rPr>
          <w:rFonts w:ascii="Consolas" w:eastAsia="Times New Roman" w:hAnsi="Consolas" w:cs="Times New Roman"/>
          <w:color w:val="808080"/>
          <w:kern w:val="0"/>
          <w:sz w:val="21"/>
          <w:szCs w:val="21"/>
          <w:lang w:eastAsia="en-IN"/>
          <w14:ligatures w14:val="none"/>
        </w:rPr>
        <w:t>&lt;/</w:t>
      </w:r>
      <w:r w:rsidRPr="00711E75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a</w:t>
      </w:r>
      <w:r w:rsidRPr="00711E75">
        <w:rPr>
          <w:rFonts w:ascii="Consolas" w:eastAsia="Times New Roman" w:hAnsi="Consolas" w:cs="Times New Roman"/>
          <w:color w:val="808080"/>
          <w:kern w:val="0"/>
          <w:sz w:val="21"/>
          <w:szCs w:val="21"/>
          <w:lang w:eastAsia="en-IN"/>
          <w14:ligatures w14:val="none"/>
        </w:rPr>
        <w:t>&gt;</w:t>
      </w:r>
    </w:p>
    <w:p w14:paraId="15542906" w14:textId="77777777" w:rsidR="00711E75" w:rsidRPr="00C51300" w:rsidRDefault="00711E75" w:rsidP="00711E75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1ACC1F2" w14:textId="2923CF7D" w:rsidR="006F02BD" w:rsidRDefault="00711E7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URL TEMPLATE 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INHERITANCE :</w:t>
      </w:r>
      <w:proofErr w:type="gramEnd"/>
    </w:p>
    <w:p w14:paraId="5E4D2299" w14:textId="47F087F2" w:rsidR="00711E75" w:rsidRPr="00711E75" w:rsidRDefault="00711E75" w:rsidP="00711E75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emplate inheritance allows us to inherit data from base html to other html files.</w:t>
      </w:r>
    </w:p>
    <w:p w14:paraId="0FEB193E" w14:textId="7247D4AC" w:rsidR="00711E75" w:rsidRPr="00711E75" w:rsidRDefault="00711E75" w:rsidP="00711E75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There is no limit for extension of files from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base.html ,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for multiple files it will be inherit</w:t>
      </w:r>
    </w:p>
    <w:p w14:paraId="5B8853BF" w14:textId="1683A8E6" w:rsidR="00913345" w:rsidRDefault="00913345" w:rsidP="00913345">
      <w:pPr>
        <w:pStyle w:val="ListParagraph"/>
        <w:ind w:left="502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7FFE8A99" w14:textId="49B87E65" w:rsidR="001745E6" w:rsidRDefault="001745E6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base.html:                                                           other.html:</w:t>
      </w:r>
    </w:p>
    <w:p w14:paraId="6E96076A" w14:textId="46747442" w:rsidR="001745E6" w:rsidRDefault="001745E6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{% block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body_block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 xml:space="preserve">%}   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{% extend “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yapp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/base.html” %}</w:t>
      </w:r>
    </w:p>
    <w:p w14:paraId="19135A3A" w14:textId="0638DFBB" w:rsidR="001745E6" w:rsidRDefault="001745E6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                                           {% block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body_block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%}</w:t>
      </w:r>
    </w:p>
    <w:p w14:paraId="3FB11711" w14:textId="77777777" w:rsidR="00C34E48" w:rsidRDefault="001745E6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{%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endblock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 xml:space="preserve">%}   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              </w:t>
      </w:r>
      <w:r w:rsidR="00C34E48">
        <w:rPr>
          <w:rFonts w:ascii="Times New Roman" w:hAnsi="Times New Roman" w:cs="Times New Roman"/>
          <w:sz w:val="28"/>
          <w:szCs w:val="28"/>
          <w:lang w:val="en-US"/>
        </w:rPr>
        <w:t xml:space="preserve">{% </w:t>
      </w:r>
      <w:proofErr w:type="spellStart"/>
      <w:r w:rsidR="00C34E48">
        <w:rPr>
          <w:rFonts w:ascii="Times New Roman" w:hAnsi="Times New Roman" w:cs="Times New Roman"/>
          <w:sz w:val="28"/>
          <w:szCs w:val="28"/>
          <w:lang w:val="en-US"/>
        </w:rPr>
        <w:t>endblock</w:t>
      </w:r>
      <w:proofErr w:type="spellEnd"/>
      <w:r w:rsidR="00C34E48">
        <w:rPr>
          <w:rFonts w:ascii="Times New Roman" w:hAnsi="Times New Roman" w:cs="Times New Roman"/>
          <w:sz w:val="28"/>
          <w:szCs w:val="28"/>
          <w:lang w:val="en-US"/>
        </w:rPr>
        <w:t xml:space="preserve"> %} </w:t>
      </w:r>
    </w:p>
    <w:p w14:paraId="22CF5C9E" w14:textId="77777777" w:rsidR="00C34E48" w:rsidRDefault="00C34E48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07C84E94" w14:textId="52C4058D" w:rsidR="00C34E48" w:rsidRDefault="00C34E48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TEMPLATE 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FILTERS :</w:t>
      </w:r>
      <w:proofErr w:type="gramEnd"/>
    </w:p>
    <w:p w14:paraId="6FC0F94D" w14:textId="1A678975" w:rsidR="00C34E48" w:rsidRPr="00C34E48" w:rsidRDefault="00C34E48" w:rsidP="00C34E48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here is a data present in the models if want to make a slight edit like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operators ,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strings template filters are used.</w:t>
      </w:r>
    </w:p>
    <w:p w14:paraId="56EED15E" w14:textId="05687463" w:rsidR="00C34E48" w:rsidRPr="00C34E48" w:rsidRDefault="00C34E48" w:rsidP="00C34E48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General form of template filter is:</w:t>
      </w:r>
    </w:p>
    <w:p w14:paraId="7083A317" w14:textId="497A9167" w:rsidR="00C34E48" w:rsidRDefault="00C34E48" w:rsidP="00C34E48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{{ value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||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filter:”parameter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” }}</w:t>
      </w:r>
    </w:p>
    <w:p w14:paraId="23F7B3D2" w14:textId="3BCA25E9" w:rsidR="00DB6E85" w:rsidRDefault="00DB6E85" w:rsidP="00DB6E8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PASSWORDS :</w:t>
      </w:r>
      <w:proofErr w:type="gramEnd"/>
    </w:p>
    <w:p w14:paraId="79156E20" w14:textId="616ED939" w:rsidR="00DB6E85" w:rsidRPr="00DB6E85" w:rsidRDefault="00DB6E85" w:rsidP="00DB6E85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In the settings.py we required two pre-installed packages</w:t>
      </w:r>
    </w:p>
    <w:p w14:paraId="60327108" w14:textId="4B4F9C8A" w:rsidR="00DB6E85" w:rsidRPr="00DB6E85" w:rsidRDefault="00DB6E85" w:rsidP="00DB6E85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We can add the PASSWORD_HASHERS in the settings.py file </w:t>
      </w:r>
    </w:p>
    <w:p w14:paraId="613B93BF" w14:textId="50FC0016" w:rsidR="00FC319D" w:rsidRDefault="00FC319D" w:rsidP="00FC319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CLASS BASED VIEW[CBV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] :</w:t>
      </w:r>
      <w:proofErr w:type="gramEnd"/>
    </w:p>
    <w:p w14:paraId="7810A64A" w14:textId="1631C437" w:rsidR="00FC319D" w:rsidRPr="00FC319D" w:rsidRDefault="00FC319D" w:rsidP="00FC319D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Previously we created views with the help of functions but in the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class based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views we create the views with the class.</w:t>
      </w:r>
    </w:p>
    <w:p w14:paraId="735835E8" w14:textId="4520D837" w:rsidR="00FC319D" w:rsidRPr="005B5C19" w:rsidRDefault="00FC319D" w:rsidP="00FC319D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here is a slight change in the uls.py file for the CBV.</w:t>
      </w:r>
    </w:p>
    <w:p w14:paraId="558766D8" w14:textId="244360C1" w:rsidR="005B5C19" w:rsidRDefault="005B5C19" w:rsidP="005B5C19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Views.py :</w:t>
      </w:r>
      <w:proofErr w:type="gramEnd"/>
    </w:p>
    <w:p w14:paraId="3212FB25" w14:textId="6D6B77F5" w:rsidR="005B5C19" w:rsidRPr="005B5C19" w:rsidRDefault="005B5C19" w:rsidP="005B5C19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5B5C19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from</w:t>
      </w:r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django.shortcuts</w:t>
      </w:r>
      <w:proofErr w:type="spellEnd"/>
      <w:proofErr w:type="gramEnd"/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5B5C19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import</w:t>
      </w:r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render</w:t>
      </w:r>
    </w:p>
    <w:p w14:paraId="1D39984B" w14:textId="77777777" w:rsidR="005B5C19" w:rsidRPr="005B5C19" w:rsidRDefault="005B5C19" w:rsidP="005B5C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5B5C19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from</w:t>
      </w:r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django.views</w:t>
      </w:r>
      <w:proofErr w:type="gramEnd"/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.generic</w:t>
      </w:r>
      <w:proofErr w:type="spellEnd"/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5B5C19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import</w:t>
      </w:r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view</w:t>
      </w:r>
    </w:p>
    <w:p w14:paraId="459428E9" w14:textId="77777777" w:rsidR="005B5C19" w:rsidRPr="005B5C19" w:rsidRDefault="005B5C19" w:rsidP="005B5C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5B5C19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from</w:t>
      </w:r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django.http</w:t>
      </w:r>
      <w:proofErr w:type="spellEnd"/>
      <w:proofErr w:type="gramEnd"/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5B5C19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import</w:t>
      </w:r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HttpResponse</w:t>
      </w:r>
      <w:proofErr w:type="spellEnd"/>
    </w:p>
    <w:p w14:paraId="5FF2428E" w14:textId="77777777" w:rsidR="005B5C19" w:rsidRPr="005B5C19" w:rsidRDefault="005B5C19" w:rsidP="005B5C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</w:p>
    <w:p w14:paraId="6BF023E4" w14:textId="77777777" w:rsidR="005B5C19" w:rsidRPr="005B5C19" w:rsidRDefault="005B5C19" w:rsidP="005B5C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5B5C19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class</w:t>
      </w:r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5B5C19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CBView</w:t>
      </w:r>
      <w:proofErr w:type="spellEnd"/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5B5C19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View</w:t>
      </w:r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:</w:t>
      </w:r>
    </w:p>
    <w:p w14:paraId="769DC7A7" w14:textId="77777777" w:rsidR="005B5C19" w:rsidRPr="005B5C19" w:rsidRDefault="005B5C19" w:rsidP="005B5C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    </w:t>
      </w:r>
      <w:r w:rsidRPr="005B5C19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def</w:t>
      </w:r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5B5C19">
        <w:rPr>
          <w:rFonts w:ascii="Consolas" w:eastAsia="Times New Roman" w:hAnsi="Consolas" w:cs="Times New Roman"/>
          <w:color w:val="DCDCAA"/>
          <w:kern w:val="0"/>
          <w:sz w:val="21"/>
          <w:szCs w:val="21"/>
          <w:lang w:eastAsia="en-IN"/>
          <w14:ligatures w14:val="none"/>
        </w:rPr>
        <w:t>get</w:t>
      </w:r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Start"/>
      <w:r w:rsidRPr="005B5C19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self</w:t>
      </w:r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,</w:t>
      </w:r>
      <w:r w:rsidRPr="005B5C19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request</w:t>
      </w:r>
      <w:proofErr w:type="spellEnd"/>
      <w:proofErr w:type="gramEnd"/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:</w:t>
      </w:r>
    </w:p>
    <w:p w14:paraId="1E014C2E" w14:textId="77777777" w:rsidR="005B5C19" w:rsidRPr="005B5C19" w:rsidRDefault="005B5C19" w:rsidP="005B5C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5B5C19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return</w:t>
      </w:r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HttpResponse</w:t>
      </w:r>
      <w:proofErr w:type="spellEnd"/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5B5C19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"</w:t>
      </w:r>
      <w:proofErr w:type="spellStart"/>
      <w:r w:rsidRPr="005B5C19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HEllo</w:t>
      </w:r>
      <w:proofErr w:type="spellEnd"/>
      <w:r w:rsidRPr="005B5C19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 xml:space="preserve"> world"</w:t>
      </w:r>
      <w:r w:rsidRPr="005B5C19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</w:t>
      </w:r>
    </w:p>
    <w:p w14:paraId="32D43397" w14:textId="77777777" w:rsidR="005B5C19" w:rsidRPr="005B5C19" w:rsidRDefault="005B5C19" w:rsidP="005B5C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</w:p>
    <w:p w14:paraId="1458CE35" w14:textId="0ABD8927" w:rsidR="005B5C19" w:rsidRDefault="005B5C19" w:rsidP="005B5C19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urls.py :</w:t>
      </w:r>
      <w:proofErr w:type="gramEnd"/>
    </w:p>
    <w:p w14:paraId="574314D0" w14:textId="77777777" w:rsidR="009923BA" w:rsidRPr="009923BA" w:rsidRDefault="009923BA" w:rsidP="009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9923BA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from</w:t>
      </w:r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django.contrib</w:t>
      </w:r>
      <w:proofErr w:type="spellEnd"/>
      <w:proofErr w:type="gramEnd"/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9923BA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import</w:t>
      </w:r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admin</w:t>
      </w:r>
    </w:p>
    <w:p w14:paraId="43824821" w14:textId="77777777" w:rsidR="009923BA" w:rsidRPr="009923BA" w:rsidRDefault="009923BA" w:rsidP="009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9923BA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from</w:t>
      </w:r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django.urls</w:t>
      </w:r>
      <w:proofErr w:type="spellEnd"/>
      <w:proofErr w:type="gramEnd"/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9923BA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import</w:t>
      </w:r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path</w:t>
      </w:r>
    </w:p>
    <w:p w14:paraId="7815E849" w14:textId="77777777" w:rsidR="009923BA" w:rsidRPr="009923BA" w:rsidRDefault="009923BA" w:rsidP="009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9923BA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from</w:t>
      </w:r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classapp</w:t>
      </w:r>
      <w:proofErr w:type="spellEnd"/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9923BA">
        <w:rPr>
          <w:rFonts w:ascii="Consolas" w:eastAsia="Times New Roman" w:hAnsi="Consolas" w:cs="Times New Roman"/>
          <w:color w:val="C586C0"/>
          <w:kern w:val="0"/>
          <w:sz w:val="21"/>
          <w:szCs w:val="21"/>
          <w:lang w:eastAsia="en-IN"/>
          <w14:ligatures w14:val="none"/>
        </w:rPr>
        <w:t>import</w:t>
      </w:r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views</w:t>
      </w:r>
    </w:p>
    <w:p w14:paraId="7B7D319A" w14:textId="77777777" w:rsidR="009923BA" w:rsidRPr="009923BA" w:rsidRDefault="009923BA" w:rsidP="009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</w:p>
    <w:p w14:paraId="0CE4CF2B" w14:textId="77777777" w:rsidR="009923BA" w:rsidRPr="009923BA" w:rsidRDefault="009923BA" w:rsidP="009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proofErr w:type="spellStart"/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urlpatterns</w:t>
      </w:r>
      <w:proofErr w:type="spellEnd"/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</w:t>
      </w:r>
      <w:r w:rsidRPr="009923BA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 [</w:t>
      </w:r>
    </w:p>
    <w:p w14:paraId="40EC5F97" w14:textId="77777777" w:rsidR="009923BA" w:rsidRPr="009923BA" w:rsidRDefault="009923BA" w:rsidP="009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lastRenderedPageBreak/>
        <w:t>    path(</w:t>
      </w:r>
      <w:r w:rsidRPr="009923BA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'</w:t>
      </w:r>
      <w:proofErr w:type="gramStart"/>
      <w:r w:rsidRPr="009923BA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'</w:t>
      </w:r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,</w:t>
      </w:r>
      <w:proofErr w:type="spellStart"/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views.CBView.as</w:t>
      </w:r>
      <w:proofErr w:type="gramEnd"/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_view</w:t>
      </w:r>
      <w:proofErr w:type="spellEnd"/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(),</w:t>
      </w:r>
      <w:r w:rsidRPr="009923BA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name</w:t>
      </w:r>
      <w:r w:rsidRPr="009923BA">
        <w:rPr>
          <w:rFonts w:ascii="Consolas" w:eastAsia="Times New Roman" w:hAnsi="Consolas" w:cs="Times New Roman"/>
          <w:color w:val="D4D4D4"/>
          <w:kern w:val="0"/>
          <w:sz w:val="21"/>
          <w:szCs w:val="21"/>
          <w:lang w:eastAsia="en-IN"/>
          <w14:ligatures w14:val="none"/>
        </w:rPr>
        <w:t>=</w:t>
      </w:r>
      <w:proofErr w:type="spellStart"/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CBView</w:t>
      </w:r>
      <w:proofErr w:type="spellEnd"/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,</w:t>
      </w:r>
    </w:p>
    <w:p w14:paraId="471BFBD2" w14:textId="77777777" w:rsidR="009923BA" w:rsidRPr="009923BA" w:rsidRDefault="009923BA" w:rsidP="009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    </w:t>
      </w:r>
      <w:proofErr w:type="gramStart"/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path(</w:t>
      </w:r>
      <w:proofErr w:type="gramEnd"/>
      <w:r w:rsidRPr="009923BA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'admin/'</w:t>
      </w:r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admin.site.urls</w:t>
      </w:r>
      <w:proofErr w:type="spellEnd"/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),</w:t>
      </w:r>
    </w:p>
    <w:p w14:paraId="17988A92" w14:textId="77777777" w:rsidR="009923BA" w:rsidRPr="009923BA" w:rsidRDefault="009923BA" w:rsidP="009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9923BA"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  <w:t>]</w:t>
      </w:r>
    </w:p>
    <w:p w14:paraId="5208D05D" w14:textId="77777777" w:rsidR="009923BA" w:rsidRPr="009923BA" w:rsidRDefault="009923BA" w:rsidP="009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</w:p>
    <w:p w14:paraId="02769DEC" w14:textId="77777777" w:rsidR="005B5C19" w:rsidRDefault="005B5C19" w:rsidP="005B5C19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337BBAF" w14:textId="2A1B0164" w:rsidR="009923BA" w:rsidRDefault="009923BA" w:rsidP="005B5C19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CLASS BASED TEMPLATE 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VIEW :</w:t>
      </w:r>
      <w:proofErr w:type="gramEnd"/>
    </w:p>
    <w:p w14:paraId="4F5E5E69" w14:textId="37AE2888" w:rsidR="009923BA" w:rsidRPr="009923BA" w:rsidRDefault="009923BA" w:rsidP="005B5C1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    </w:t>
      </w:r>
      <w:r>
        <w:rPr>
          <w:rFonts w:ascii="Times New Roman" w:hAnsi="Times New Roman" w:cs="Times New Roman"/>
          <w:sz w:val="28"/>
          <w:szCs w:val="28"/>
          <w:lang w:val="en-US"/>
        </w:rPr>
        <w:t>cla</w:t>
      </w:r>
      <w:r w:rsidRPr="009923BA">
        <w:rPr>
          <w:rFonts w:ascii="Times New Roman" w:hAnsi="Times New Roman" w:cs="Times New Roman"/>
          <w:sz w:val="28"/>
          <w:szCs w:val="28"/>
          <w:lang w:val="en-US"/>
        </w:rPr>
        <w:t xml:space="preserve">ss </w:t>
      </w:r>
      <w:proofErr w:type="spellStart"/>
      <w:proofErr w:type="gramStart"/>
      <w:r w:rsidRPr="009923BA">
        <w:rPr>
          <w:rFonts w:ascii="Times New Roman" w:hAnsi="Times New Roman" w:cs="Times New Roman"/>
          <w:sz w:val="28"/>
          <w:szCs w:val="28"/>
          <w:lang w:val="en-US"/>
        </w:rPr>
        <w:t>IndexView</w:t>
      </w:r>
      <w:proofErr w:type="spellEnd"/>
      <w:r w:rsidRPr="009923BA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proofErr w:type="gramEnd"/>
      <w:r w:rsidRPr="009923BA">
        <w:rPr>
          <w:rFonts w:ascii="Times New Roman" w:hAnsi="Times New Roman" w:cs="Times New Roman"/>
          <w:sz w:val="28"/>
          <w:szCs w:val="28"/>
          <w:lang w:val="en-US"/>
        </w:rPr>
        <w:t>TemplateView</w:t>
      </w:r>
      <w:proofErr w:type="spellEnd"/>
      <w:r w:rsidRPr="009923BA">
        <w:rPr>
          <w:rFonts w:ascii="Times New Roman" w:hAnsi="Times New Roman" w:cs="Times New Roman"/>
          <w:sz w:val="28"/>
          <w:szCs w:val="28"/>
          <w:lang w:val="en-US"/>
        </w:rPr>
        <w:t>):</w:t>
      </w:r>
    </w:p>
    <w:p w14:paraId="7218CE91" w14:textId="5D87F169" w:rsidR="009923BA" w:rsidRDefault="009923BA" w:rsidP="005B5C19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9923BA">
        <w:rPr>
          <w:rFonts w:ascii="Times New Roman" w:hAnsi="Times New Roman" w:cs="Times New Roman"/>
          <w:sz w:val="28"/>
          <w:szCs w:val="28"/>
          <w:lang w:val="en-US"/>
        </w:rPr>
        <w:t xml:space="preserve"> 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spellStart"/>
      <w:r w:rsidRPr="009923BA">
        <w:rPr>
          <w:rFonts w:ascii="Times New Roman" w:hAnsi="Times New Roman" w:cs="Times New Roman"/>
          <w:sz w:val="28"/>
          <w:szCs w:val="28"/>
          <w:lang w:val="en-US"/>
        </w:rPr>
        <w:t>Template_name</w:t>
      </w:r>
      <w:proofErr w:type="spellEnd"/>
      <w:r w:rsidRPr="009923BA">
        <w:rPr>
          <w:rFonts w:ascii="Times New Roman" w:hAnsi="Times New Roman" w:cs="Times New Roman"/>
          <w:sz w:val="28"/>
          <w:szCs w:val="28"/>
          <w:lang w:val="en-US"/>
        </w:rPr>
        <w:t>=’index.html’</w:t>
      </w:r>
    </w:p>
    <w:p w14:paraId="08751675" w14:textId="27862CFA" w:rsidR="009923BA" w:rsidRDefault="009923BA" w:rsidP="005B5C19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RUD:</w:t>
      </w:r>
    </w:p>
    <w:p w14:paraId="5DA09265" w14:textId="4A336731" w:rsidR="009923BA" w:rsidRDefault="009923BA" w:rsidP="009923BA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We can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create ,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update and delete the data from the models with the help of views.</w:t>
      </w:r>
    </w:p>
    <w:p w14:paraId="00198664" w14:textId="3C57DD82" w:rsidR="009923BA" w:rsidRDefault="009923BA" w:rsidP="009923BA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For crud we required fields and model.</w:t>
      </w:r>
    </w:p>
    <w:p w14:paraId="36158D2E" w14:textId="4F0A4CB4" w:rsidR="009923BA" w:rsidRDefault="009923BA" w:rsidP="009923BA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gramStart"/>
      <w:r w:rsidRPr="009923BA">
        <w:rPr>
          <w:rFonts w:ascii="Times New Roman" w:hAnsi="Times New Roman" w:cs="Times New Roman"/>
          <w:b/>
          <w:bCs/>
          <w:sz w:val="28"/>
          <w:szCs w:val="28"/>
          <w:lang w:val="en-US"/>
        </w:rPr>
        <w:t>ADMIN :</w:t>
      </w:r>
      <w:proofErr w:type="gramEnd"/>
    </w:p>
    <w:p w14:paraId="414A2280" w14:textId="6B5406C5" w:rsidR="009923BA" w:rsidRDefault="009923BA" w:rsidP="009923BA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Ordering fields:</w:t>
      </w:r>
    </w:p>
    <w:p w14:paraId="0E82782F" w14:textId="134A3C21" w:rsidR="009923BA" w:rsidRPr="00807B75" w:rsidRDefault="00807B75" w:rsidP="009923BA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it will display the fields in the we mention in the models but we can change the fields order.</w:t>
      </w:r>
    </w:p>
    <w:p w14:paraId="4794C8A7" w14:textId="7093B641" w:rsidR="00807B75" w:rsidRDefault="00807B75" w:rsidP="00807B75">
      <w:pPr>
        <w:pStyle w:val="ListParagraph"/>
        <w:ind w:left="228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fields=[field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1,field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2,field3]</w:t>
      </w:r>
    </w:p>
    <w:p w14:paraId="568E2116" w14:textId="77777777" w:rsidR="00807B75" w:rsidRPr="009923BA" w:rsidRDefault="00807B75" w:rsidP="00807B75">
      <w:pPr>
        <w:pStyle w:val="ListParagraph"/>
        <w:ind w:left="2280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35480583" w14:textId="77777777" w:rsidR="00807B75" w:rsidRDefault="00807B7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Adding Search:</w:t>
      </w:r>
    </w:p>
    <w:p w14:paraId="16501848" w14:textId="77777777" w:rsidR="00807B75" w:rsidRDefault="00807B75" w:rsidP="00807B75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                </w:t>
      </w:r>
      <w:r w:rsidRPr="00807B75">
        <w:rPr>
          <w:rFonts w:ascii="Times New Roman" w:hAnsi="Times New Roman" w:cs="Times New Roman"/>
          <w:sz w:val="28"/>
          <w:szCs w:val="28"/>
          <w:lang w:val="en-US"/>
        </w:rPr>
        <w:t>We can add the search bar for the fields</w:t>
      </w:r>
    </w:p>
    <w:p w14:paraId="24ED26E3" w14:textId="34A9B244" w:rsidR="00807B75" w:rsidRDefault="00807B75" w:rsidP="00807B75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search_fields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=[field3]</w:t>
      </w:r>
    </w:p>
    <w:p w14:paraId="0BD681BA" w14:textId="4730F923" w:rsidR="00807B75" w:rsidRDefault="00807B75" w:rsidP="00807B7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</w:t>
      </w:r>
      <w:r w:rsidRPr="00807B75">
        <w:rPr>
          <w:rFonts w:ascii="Times New Roman" w:hAnsi="Times New Roman" w:cs="Times New Roman"/>
          <w:b/>
          <w:bCs/>
          <w:sz w:val="28"/>
          <w:szCs w:val="28"/>
          <w:lang w:val="en-US"/>
        </w:rPr>
        <w:t>Adding Filters:</w:t>
      </w:r>
    </w:p>
    <w:p w14:paraId="5B284419" w14:textId="77777777" w:rsidR="00807B75" w:rsidRPr="00807B75" w:rsidRDefault="00807B75" w:rsidP="00807B75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               </w:t>
      </w:r>
      <w:r w:rsidRPr="00807B75">
        <w:rPr>
          <w:rFonts w:ascii="Times New Roman" w:hAnsi="Times New Roman" w:cs="Times New Roman"/>
          <w:sz w:val="28"/>
          <w:szCs w:val="28"/>
          <w:lang w:val="en-US"/>
        </w:rPr>
        <w:t>We can add the filters for the fields</w:t>
      </w:r>
    </w:p>
    <w:p w14:paraId="73E699C1" w14:textId="42980952" w:rsidR="00807B75" w:rsidRDefault="00807B75" w:rsidP="00807B75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807B75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</w:t>
      </w:r>
      <w:proofErr w:type="spellStart"/>
      <w:r w:rsidRPr="00807B75">
        <w:rPr>
          <w:rFonts w:ascii="Times New Roman" w:hAnsi="Times New Roman" w:cs="Times New Roman"/>
          <w:sz w:val="28"/>
          <w:szCs w:val="28"/>
          <w:lang w:val="en-US"/>
        </w:rPr>
        <w:t>list_filters</w:t>
      </w:r>
      <w:proofErr w:type="spellEnd"/>
      <w:r w:rsidRPr="00807B75">
        <w:rPr>
          <w:rFonts w:ascii="Times New Roman" w:hAnsi="Times New Roman" w:cs="Times New Roman"/>
          <w:sz w:val="28"/>
          <w:szCs w:val="28"/>
          <w:lang w:val="en-US"/>
        </w:rPr>
        <w:t>=[field</w:t>
      </w:r>
      <w:proofErr w:type="gramStart"/>
      <w:r w:rsidRPr="00807B75">
        <w:rPr>
          <w:rFonts w:ascii="Times New Roman" w:hAnsi="Times New Roman" w:cs="Times New Roman"/>
          <w:sz w:val="28"/>
          <w:szCs w:val="28"/>
          <w:lang w:val="en-US"/>
        </w:rPr>
        <w:t>1,field</w:t>
      </w:r>
      <w:proofErr w:type="gramEnd"/>
      <w:r w:rsidRPr="00807B75">
        <w:rPr>
          <w:rFonts w:ascii="Times New Roman" w:hAnsi="Times New Roman" w:cs="Times New Roman"/>
          <w:sz w:val="28"/>
          <w:szCs w:val="28"/>
          <w:lang w:val="en-US"/>
        </w:rPr>
        <w:t>2,field3]</w:t>
      </w:r>
    </w:p>
    <w:p w14:paraId="6DC776CC" w14:textId="3EFE9DAD" w:rsidR="00807B75" w:rsidRPr="00513EBB" w:rsidRDefault="00807B75" w:rsidP="00807B75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</w:t>
      </w:r>
      <w:r w:rsidRPr="00807B75">
        <w:rPr>
          <w:rFonts w:ascii="Times New Roman" w:hAnsi="Times New Roman" w:cs="Times New Roman"/>
          <w:b/>
          <w:bCs/>
          <w:sz w:val="28"/>
          <w:szCs w:val="28"/>
          <w:lang w:val="en-US"/>
        </w:rPr>
        <w:t>Adding Fields:</w:t>
      </w:r>
    </w:p>
    <w:p w14:paraId="0AF3D8C3" w14:textId="77777777" w:rsidR="00513EBB" w:rsidRPr="00513EBB" w:rsidRDefault="00807B75" w:rsidP="00807B75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513EBB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</w:t>
      </w:r>
      <w:r w:rsidR="00513EBB" w:rsidRPr="00513EBB">
        <w:rPr>
          <w:rFonts w:ascii="Times New Roman" w:hAnsi="Times New Roman" w:cs="Times New Roman"/>
          <w:sz w:val="28"/>
          <w:szCs w:val="28"/>
          <w:lang w:val="en-US"/>
        </w:rPr>
        <w:t xml:space="preserve">We currently see only one field but we can add more fields </w:t>
      </w:r>
    </w:p>
    <w:p w14:paraId="4CB86181" w14:textId="7092D9EE" w:rsidR="00807B75" w:rsidRDefault="00513EBB" w:rsidP="00807B7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513EBB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</w:t>
      </w:r>
      <w:proofErr w:type="spellStart"/>
      <w:r w:rsidRPr="00513EBB">
        <w:rPr>
          <w:rFonts w:ascii="Times New Roman" w:hAnsi="Times New Roman" w:cs="Times New Roman"/>
          <w:sz w:val="28"/>
          <w:szCs w:val="28"/>
          <w:lang w:val="en-US"/>
        </w:rPr>
        <w:t>list_display</w:t>
      </w:r>
      <w:proofErr w:type="spellEnd"/>
      <w:r w:rsidRPr="00513EBB">
        <w:rPr>
          <w:rFonts w:ascii="Times New Roman" w:hAnsi="Times New Roman" w:cs="Times New Roman"/>
          <w:sz w:val="28"/>
          <w:szCs w:val="28"/>
          <w:lang w:val="en-US"/>
        </w:rPr>
        <w:t>=[field</w:t>
      </w:r>
      <w:proofErr w:type="gramStart"/>
      <w:r w:rsidRPr="00513EBB">
        <w:rPr>
          <w:rFonts w:ascii="Times New Roman" w:hAnsi="Times New Roman" w:cs="Times New Roman"/>
          <w:sz w:val="28"/>
          <w:szCs w:val="28"/>
          <w:lang w:val="en-US"/>
        </w:rPr>
        <w:t>1,field</w:t>
      </w:r>
      <w:proofErr w:type="gramEnd"/>
      <w:r w:rsidRPr="00513EBB">
        <w:rPr>
          <w:rFonts w:ascii="Times New Roman" w:hAnsi="Times New Roman" w:cs="Times New Roman"/>
          <w:sz w:val="28"/>
          <w:szCs w:val="28"/>
          <w:lang w:val="en-US"/>
        </w:rPr>
        <w:t>2,field3]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</w:p>
    <w:p w14:paraId="69B9ACB1" w14:textId="34DD4CD8" w:rsidR="00513EBB" w:rsidRDefault="00513EBB" w:rsidP="00807B7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Editable List:</w:t>
      </w:r>
    </w:p>
    <w:p w14:paraId="444E936D" w14:textId="7209DF64" w:rsidR="00513EBB" w:rsidRPr="00513EBB" w:rsidRDefault="00513EBB" w:rsidP="00807B75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           </w:t>
      </w:r>
      <w:r w:rsidRPr="00513EBB">
        <w:rPr>
          <w:rFonts w:ascii="Times New Roman" w:hAnsi="Times New Roman" w:cs="Times New Roman"/>
          <w:sz w:val="28"/>
          <w:szCs w:val="28"/>
          <w:lang w:val="en-US"/>
        </w:rPr>
        <w:t>We can also edit the data present in the fields</w:t>
      </w:r>
    </w:p>
    <w:p w14:paraId="4DEC0F30" w14:textId="5E24A648" w:rsidR="00513EBB" w:rsidRPr="00513EBB" w:rsidRDefault="00513EBB" w:rsidP="00807B75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513EBB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513EBB">
        <w:rPr>
          <w:rFonts w:ascii="Times New Roman" w:hAnsi="Times New Roman" w:cs="Times New Roman"/>
          <w:sz w:val="28"/>
          <w:szCs w:val="28"/>
          <w:lang w:val="en-US"/>
        </w:rPr>
        <w:t>list_editable</w:t>
      </w:r>
      <w:proofErr w:type="spellEnd"/>
      <w:r w:rsidRPr="00513EBB">
        <w:rPr>
          <w:rFonts w:ascii="Times New Roman" w:hAnsi="Times New Roman" w:cs="Times New Roman"/>
          <w:sz w:val="28"/>
          <w:szCs w:val="28"/>
          <w:lang w:val="en-US"/>
        </w:rPr>
        <w:t>=[field1]</w:t>
      </w:r>
    </w:p>
    <w:p w14:paraId="6BAE3DBF" w14:textId="1A3BF5E5" w:rsidR="00913345" w:rsidRDefault="00913345" w:rsidP="00913345">
      <w:pPr>
        <w:pStyle w:val="ListParagraph"/>
        <w:ind w:left="502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0954FF60" w14:textId="77777777" w:rsidR="00913345" w:rsidRDefault="0091334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br w:type="page"/>
      </w:r>
    </w:p>
    <w:p w14:paraId="30D298C8" w14:textId="0C2A9EE9" w:rsidR="00913345" w:rsidRDefault="00913345" w:rsidP="00913345">
      <w:pPr>
        <w:pStyle w:val="ListParagraph"/>
        <w:ind w:left="502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A1F114E" w14:textId="77777777" w:rsidR="00913345" w:rsidRDefault="0091334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br w:type="page"/>
      </w:r>
    </w:p>
    <w:p w14:paraId="513F8052" w14:textId="7204ABF7" w:rsidR="00913345" w:rsidRDefault="00913345" w:rsidP="00913345">
      <w:pPr>
        <w:pStyle w:val="ListParagraph"/>
        <w:ind w:left="502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384615E5" w14:textId="77777777" w:rsidR="00913345" w:rsidRDefault="0091334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br w:type="page"/>
      </w:r>
    </w:p>
    <w:p w14:paraId="7CC378F8" w14:textId="6A3B88E0" w:rsidR="00913345" w:rsidRDefault="00913345" w:rsidP="00913345">
      <w:pPr>
        <w:pStyle w:val="ListParagraph"/>
        <w:ind w:left="502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08FEEAD2" w14:textId="77777777" w:rsidR="00913345" w:rsidRDefault="0091334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br w:type="page"/>
      </w:r>
    </w:p>
    <w:p w14:paraId="1428546D" w14:textId="5166038C" w:rsidR="00913345" w:rsidRDefault="00913345" w:rsidP="00913345">
      <w:pPr>
        <w:pStyle w:val="ListParagraph"/>
        <w:ind w:left="502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1A2E0D5" w14:textId="77777777" w:rsidR="00913345" w:rsidRDefault="0091334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br w:type="page"/>
      </w:r>
    </w:p>
    <w:p w14:paraId="6185499D" w14:textId="77777777" w:rsidR="00913345" w:rsidRDefault="00913345" w:rsidP="00913345">
      <w:pPr>
        <w:pStyle w:val="ListParagraph"/>
        <w:ind w:left="502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3A1352A" w14:textId="77777777" w:rsidR="00913345" w:rsidRPr="00913345" w:rsidRDefault="00913345" w:rsidP="00913345">
      <w:pPr>
        <w:ind w:left="360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2C7E8E4D" w14:textId="3374348C" w:rsidR="00BF00B1" w:rsidRPr="00913345" w:rsidRDefault="00BF00B1" w:rsidP="00BF00B1">
      <w:pPr>
        <w:ind w:left="360"/>
        <w:rPr>
          <w:rFonts w:ascii="Times New Roman" w:hAnsi="Times New Roman" w:cs="Times New Roman"/>
          <w:sz w:val="28"/>
          <w:szCs w:val="28"/>
          <w:lang w:val="en-US"/>
        </w:rPr>
      </w:pPr>
    </w:p>
    <w:sectPr w:rsidR="00BF00B1" w:rsidRPr="009133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639DE"/>
    <w:multiLevelType w:val="hybridMultilevel"/>
    <w:tmpl w:val="5C5EFB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30191"/>
    <w:multiLevelType w:val="hybridMultilevel"/>
    <w:tmpl w:val="97AC2334"/>
    <w:lvl w:ilvl="0" w:tplc="40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2" w15:restartNumberingAfterBreak="0">
    <w:nsid w:val="0871034C"/>
    <w:multiLevelType w:val="hybridMultilevel"/>
    <w:tmpl w:val="B0F067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51DBB"/>
    <w:multiLevelType w:val="hybridMultilevel"/>
    <w:tmpl w:val="AED84B7A"/>
    <w:lvl w:ilvl="0" w:tplc="4009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4" w15:restartNumberingAfterBreak="0">
    <w:nsid w:val="12A57BDA"/>
    <w:multiLevelType w:val="hybridMultilevel"/>
    <w:tmpl w:val="8F6A5DD0"/>
    <w:lvl w:ilvl="0" w:tplc="261416B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62C7D"/>
    <w:multiLevelType w:val="hybridMultilevel"/>
    <w:tmpl w:val="D45EC6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2E39D9"/>
    <w:multiLevelType w:val="hybridMultilevel"/>
    <w:tmpl w:val="00922F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455379"/>
    <w:multiLevelType w:val="hybridMultilevel"/>
    <w:tmpl w:val="47D05F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EF3ABF"/>
    <w:multiLevelType w:val="hybridMultilevel"/>
    <w:tmpl w:val="F72029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102FA3"/>
    <w:multiLevelType w:val="multilevel"/>
    <w:tmpl w:val="66565A96"/>
    <w:lvl w:ilvl="0">
      <w:start w:val="1"/>
      <w:numFmt w:val="decimal"/>
      <w:lvlText w:val="%1."/>
      <w:lvlJc w:val="left"/>
      <w:pPr>
        <w:tabs>
          <w:tab w:val="num" w:pos="1211"/>
        </w:tabs>
        <w:ind w:left="1211" w:hanging="360"/>
      </w:pPr>
    </w:lvl>
    <w:lvl w:ilvl="1" w:tentative="1">
      <w:start w:val="1"/>
      <w:numFmt w:val="decimal"/>
      <w:lvlText w:val="%2."/>
      <w:lvlJc w:val="left"/>
      <w:pPr>
        <w:tabs>
          <w:tab w:val="num" w:pos="1931"/>
        </w:tabs>
        <w:ind w:left="1931" w:hanging="360"/>
      </w:pPr>
    </w:lvl>
    <w:lvl w:ilvl="2" w:tentative="1">
      <w:start w:val="1"/>
      <w:numFmt w:val="decimal"/>
      <w:lvlText w:val="%3."/>
      <w:lvlJc w:val="left"/>
      <w:pPr>
        <w:tabs>
          <w:tab w:val="num" w:pos="2651"/>
        </w:tabs>
        <w:ind w:left="2651" w:hanging="360"/>
      </w:pPr>
    </w:lvl>
    <w:lvl w:ilvl="3" w:tentative="1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entative="1">
      <w:start w:val="1"/>
      <w:numFmt w:val="decimal"/>
      <w:lvlText w:val="%5."/>
      <w:lvlJc w:val="left"/>
      <w:pPr>
        <w:tabs>
          <w:tab w:val="num" w:pos="4091"/>
        </w:tabs>
        <w:ind w:left="4091" w:hanging="360"/>
      </w:pPr>
    </w:lvl>
    <w:lvl w:ilvl="5" w:tentative="1">
      <w:start w:val="1"/>
      <w:numFmt w:val="decimal"/>
      <w:lvlText w:val="%6."/>
      <w:lvlJc w:val="left"/>
      <w:pPr>
        <w:tabs>
          <w:tab w:val="num" w:pos="4811"/>
        </w:tabs>
        <w:ind w:left="4811" w:hanging="360"/>
      </w:pPr>
    </w:lvl>
    <w:lvl w:ilvl="6" w:tentative="1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entative="1">
      <w:start w:val="1"/>
      <w:numFmt w:val="decimal"/>
      <w:lvlText w:val="%8."/>
      <w:lvlJc w:val="left"/>
      <w:pPr>
        <w:tabs>
          <w:tab w:val="num" w:pos="6251"/>
        </w:tabs>
        <w:ind w:left="6251" w:hanging="360"/>
      </w:pPr>
    </w:lvl>
    <w:lvl w:ilvl="8" w:tentative="1">
      <w:start w:val="1"/>
      <w:numFmt w:val="decimal"/>
      <w:lvlText w:val="%9."/>
      <w:lvlJc w:val="left"/>
      <w:pPr>
        <w:tabs>
          <w:tab w:val="num" w:pos="6971"/>
        </w:tabs>
        <w:ind w:left="6971" w:hanging="360"/>
      </w:pPr>
    </w:lvl>
  </w:abstractNum>
  <w:abstractNum w:abstractNumId="10" w15:restartNumberingAfterBreak="0">
    <w:nsid w:val="344577B5"/>
    <w:multiLevelType w:val="hybridMultilevel"/>
    <w:tmpl w:val="7D8860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2D6A71"/>
    <w:multiLevelType w:val="hybridMultilevel"/>
    <w:tmpl w:val="3ABA58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FB7C1A"/>
    <w:multiLevelType w:val="hybridMultilevel"/>
    <w:tmpl w:val="EA2AE7A2"/>
    <w:lvl w:ilvl="0" w:tplc="1D3831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E086101"/>
    <w:multiLevelType w:val="hybridMultilevel"/>
    <w:tmpl w:val="482E9A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F373D5"/>
    <w:multiLevelType w:val="hybridMultilevel"/>
    <w:tmpl w:val="EFA8BFF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13532CF"/>
    <w:multiLevelType w:val="hybridMultilevel"/>
    <w:tmpl w:val="541E94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EF0E6C"/>
    <w:multiLevelType w:val="hybridMultilevel"/>
    <w:tmpl w:val="67BE82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F85D1B"/>
    <w:multiLevelType w:val="hybridMultilevel"/>
    <w:tmpl w:val="34A4BF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1D5010"/>
    <w:multiLevelType w:val="hybridMultilevel"/>
    <w:tmpl w:val="7F44BC7A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9" w15:restartNumberingAfterBreak="0">
    <w:nsid w:val="5BA93DEF"/>
    <w:multiLevelType w:val="hybridMultilevel"/>
    <w:tmpl w:val="A8AC44AE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0" w15:restartNumberingAfterBreak="0">
    <w:nsid w:val="5D02697B"/>
    <w:multiLevelType w:val="hybridMultilevel"/>
    <w:tmpl w:val="DA86D3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FF6E08"/>
    <w:multiLevelType w:val="hybridMultilevel"/>
    <w:tmpl w:val="3CCA875A"/>
    <w:lvl w:ilvl="0" w:tplc="40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2" w15:restartNumberingAfterBreak="0">
    <w:nsid w:val="645D2115"/>
    <w:multiLevelType w:val="hybridMultilevel"/>
    <w:tmpl w:val="B4B07A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CB7F19"/>
    <w:multiLevelType w:val="hybridMultilevel"/>
    <w:tmpl w:val="11E86FA2"/>
    <w:lvl w:ilvl="0" w:tplc="40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24" w15:restartNumberingAfterBreak="0">
    <w:nsid w:val="660641AB"/>
    <w:multiLevelType w:val="hybridMultilevel"/>
    <w:tmpl w:val="A68848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2A3119"/>
    <w:multiLevelType w:val="hybridMultilevel"/>
    <w:tmpl w:val="429269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D1342A"/>
    <w:multiLevelType w:val="hybridMultilevel"/>
    <w:tmpl w:val="D5A82072"/>
    <w:lvl w:ilvl="0" w:tplc="40090001">
      <w:start w:val="1"/>
      <w:numFmt w:val="bullet"/>
      <w:lvlText w:val=""/>
      <w:lvlJc w:val="left"/>
      <w:pPr>
        <w:ind w:left="265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37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09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81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53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25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97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69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412" w:hanging="360"/>
      </w:pPr>
      <w:rPr>
        <w:rFonts w:ascii="Wingdings" w:hAnsi="Wingdings" w:hint="default"/>
      </w:rPr>
    </w:lvl>
  </w:abstractNum>
  <w:abstractNum w:abstractNumId="27" w15:restartNumberingAfterBreak="0">
    <w:nsid w:val="7135593A"/>
    <w:multiLevelType w:val="hybridMultilevel"/>
    <w:tmpl w:val="B4047604"/>
    <w:lvl w:ilvl="0" w:tplc="40090001">
      <w:start w:val="1"/>
      <w:numFmt w:val="bullet"/>
      <w:lvlText w:val=""/>
      <w:lvlJc w:val="left"/>
      <w:pPr>
        <w:ind w:left="99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3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5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7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9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1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3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56" w:hanging="360"/>
      </w:pPr>
      <w:rPr>
        <w:rFonts w:ascii="Wingdings" w:hAnsi="Wingdings" w:hint="default"/>
      </w:rPr>
    </w:lvl>
  </w:abstractNum>
  <w:abstractNum w:abstractNumId="28" w15:restartNumberingAfterBreak="0">
    <w:nsid w:val="790512F8"/>
    <w:multiLevelType w:val="hybridMultilevel"/>
    <w:tmpl w:val="A4ACD4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292F2A"/>
    <w:multiLevelType w:val="hybridMultilevel"/>
    <w:tmpl w:val="3F7A9F50"/>
    <w:lvl w:ilvl="0" w:tplc="40090001">
      <w:start w:val="1"/>
      <w:numFmt w:val="bullet"/>
      <w:lvlText w:val=""/>
      <w:lvlJc w:val="left"/>
      <w:pPr>
        <w:ind w:left="99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3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5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7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9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1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3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56" w:hanging="360"/>
      </w:pPr>
      <w:rPr>
        <w:rFonts w:ascii="Wingdings" w:hAnsi="Wingdings" w:hint="default"/>
      </w:rPr>
    </w:lvl>
  </w:abstractNum>
  <w:abstractNum w:abstractNumId="30" w15:restartNumberingAfterBreak="0">
    <w:nsid w:val="7E6D6B31"/>
    <w:multiLevelType w:val="hybridMultilevel"/>
    <w:tmpl w:val="34F891F2"/>
    <w:lvl w:ilvl="0" w:tplc="40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7E892939"/>
    <w:multiLevelType w:val="hybridMultilevel"/>
    <w:tmpl w:val="B0AC3E96"/>
    <w:lvl w:ilvl="0" w:tplc="4009000B">
      <w:start w:val="1"/>
      <w:numFmt w:val="bullet"/>
      <w:lvlText w:val=""/>
      <w:lvlJc w:val="left"/>
      <w:pPr>
        <w:ind w:left="1069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25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97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92" w:hanging="360"/>
      </w:pPr>
      <w:rPr>
        <w:rFonts w:ascii="Wingdings" w:hAnsi="Wingdings" w:hint="default"/>
      </w:rPr>
    </w:lvl>
  </w:abstractNum>
  <w:num w:numId="1" w16cid:durableId="1249459370">
    <w:abstractNumId w:val="2"/>
  </w:num>
  <w:num w:numId="2" w16cid:durableId="951589299">
    <w:abstractNumId w:val="30"/>
  </w:num>
  <w:num w:numId="3" w16cid:durableId="821043316">
    <w:abstractNumId w:val="9"/>
  </w:num>
  <w:num w:numId="4" w16cid:durableId="2134326741">
    <w:abstractNumId w:val="23"/>
  </w:num>
  <w:num w:numId="5" w16cid:durableId="1163817769">
    <w:abstractNumId w:val="11"/>
  </w:num>
  <w:num w:numId="6" w16cid:durableId="1267156366">
    <w:abstractNumId w:val="4"/>
  </w:num>
  <w:num w:numId="7" w16cid:durableId="747268348">
    <w:abstractNumId w:val="13"/>
  </w:num>
  <w:num w:numId="8" w16cid:durableId="652293616">
    <w:abstractNumId w:val="28"/>
  </w:num>
  <w:num w:numId="9" w16cid:durableId="1161851880">
    <w:abstractNumId w:val="16"/>
  </w:num>
  <w:num w:numId="10" w16cid:durableId="1913153531">
    <w:abstractNumId w:val="21"/>
  </w:num>
  <w:num w:numId="11" w16cid:durableId="1821581717">
    <w:abstractNumId w:val="29"/>
  </w:num>
  <w:num w:numId="12" w16cid:durableId="621422843">
    <w:abstractNumId w:val="20"/>
  </w:num>
  <w:num w:numId="13" w16cid:durableId="946498164">
    <w:abstractNumId w:val="10"/>
  </w:num>
  <w:num w:numId="14" w16cid:durableId="563493360">
    <w:abstractNumId w:val="24"/>
  </w:num>
  <w:num w:numId="15" w16cid:durableId="1558544201">
    <w:abstractNumId w:val="27"/>
  </w:num>
  <w:num w:numId="16" w16cid:durableId="2125154121">
    <w:abstractNumId w:val="0"/>
  </w:num>
  <w:num w:numId="17" w16cid:durableId="582950713">
    <w:abstractNumId w:val="12"/>
  </w:num>
  <w:num w:numId="18" w16cid:durableId="986864206">
    <w:abstractNumId w:val="6"/>
  </w:num>
  <w:num w:numId="19" w16cid:durableId="1075781680">
    <w:abstractNumId w:val="31"/>
  </w:num>
  <w:num w:numId="20" w16cid:durableId="197548113">
    <w:abstractNumId w:val="26"/>
  </w:num>
  <w:num w:numId="21" w16cid:durableId="61216808">
    <w:abstractNumId w:val="19"/>
  </w:num>
  <w:num w:numId="22" w16cid:durableId="74012529">
    <w:abstractNumId w:val="18"/>
  </w:num>
  <w:num w:numId="23" w16cid:durableId="920607323">
    <w:abstractNumId w:val="3"/>
  </w:num>
  <w:num w:numId="24" w16cid:durableId="1139299289">
    <w:abstractNumId w:val="25"/>
  </w:num>
  <w:num w:numId="25" w16cid:durableId="1789621427">
    <w:abstractNumId w:val="15"/>
  </w:num>
  <w:num w:numId="26" w16cid:durableId="898367512">
    <w:abstractNumId w:val="14"/>
  </w:num>
  <w:num w:numId="27" w16cid:durableId="1541438449">
    <w:abstractNumId w:val="7"/>
  </w:num>
  <w:num w:numId="28" w16cid:durableId="90518421">
    <w:abstractNumId w:val="5"/>
  </w:num>
  <w:num w:numId="29" w16cid:durableId="1382637239">
    <w:abstractNumId w:val="17"/>
  </w:num>
  <w:num w:numId="30" w16cid:durableId="497161102">
    <w:abstractNumId w:val="22"/>
  </w:num>
  <w:num w:numId="31" w16cid:durableId="780757793">
    <w:abstractNumId w:val="8"/>
  </w:num>
  <w:num w:numId="32" w16cid:durableId="16212969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NDIzMzGzMDM1MzFR0lEKTi0uzszPAykwqwUApjOQ3CwAAAA="/>
  </w:docVars>
  <w:rsids>
    <w:rsidRoot w:val="00BF00B1"/>
    <w:rsid w:val="00031D2F"/>
    <w:rsid w:val="00074E2F"/>
    <w:rsid w:val="000B4338"/>
    <w:rsid w:val="000F13BF"/>
    <w:rsid w:val="00152110"/>
    <w:rsid w:val="001745E6"/>
    <w:rsid w:val="001A4E2D"/>
    <w:rsid w:val="001B6DC0"/>
    <w:rsid w:val="00210BA3"/>
    <w:rsid w:val="00231978"/>
    <w:rsid w:val="00233D90"/>
    <w:rsid w:val="00243D2C"/>
    <w:rsid w:val="0024664F"/>
    <w:rsid w:val="002D0D5D"/>
    <w:rsid w:val="00335EE7"/>
    <w:rsid w:val="003458E8"/>
    <w:rsid w:val="0036333F"/>
    <w:rsid w:val="003836A2"/>
    <w:rsid w:val="003A1EC4"/>
    <w:rsid w:val="003F2FDC"/>
    <w:rsid w:val="004075C6"/>
    <w:rsid w:val="00446F8E"/>
    <w:rsid w:val="00461249"/>
    <w:rsid w:val="00471AEE"/>
    <w:rsid w:val="004E7E87"/>
    <w:rsid w:val="00513B20"/>
    <w:rsid w:val="00513EBB"/>
    <w:rsid w:val="005A5203"/>
    <w:rsid w:val="005B5C19"/>
    <w:rsid w:val="005C55F2"/>
    <w:rsid w:val="005F33D1"/>
    <w:rsid w:val="006822E8"/>
    <w:rsid w:val="00691BB8"/>
    <w:rsid w:val="006B0444"/>
    <w:rsid w:val="006C0E49"/>
    <w:rsid w:val="006C42B9"/>
    <w:rsid w:val="006F02BD"/>
    <w:rsid w:val="006F76C0"/>
    <w:rsid w:val="00711E75"/>
    <w:rsid w:val="00712456"/>
    <w:rsid w:val="00727874"/>
    <w:rsid w:val="007806B3"/>
    <w:rsid w:val="007865DA"/>
    <w:rsid w:val="007A1C81"/>
    <w:rsid w:val="007B13E0"/>
    <w:rsid w:val="007B7B41"/>
    <w:rsid w:val="007C67DC"/>
    <w:rsid w:val="007F7682"/>
    <w:rsid w:val="00807B75"/>
    <w:rsid w:val="008F2165"/>
    <w:rsid w:val="008F4C6E"/>
    <w:rsid w:val="00913345"/>
    <w:rsid w:val="0093688F"/>
    <w:rsid w:val="00953CD4"/>
    <w:rsid w:val="009923BA"/>
    <w:rsid w:val="00995E38"/>
    <w:rsid w:val="00A33F74"/>
    <w:rsid w:val="00A47B05"/>
    <w:rsid w:val="00A835B1"/>
    <w:rsid w:val="00A91756"/>
    <w:rsid w:val="00A9506C"/>
    <w:rsid w:val="00A9790B"/>
    <w:rsid w:val="00AC6589"/>
    <w:rsid w:val="00AD6A79"/>
    <w:rsid w:val="00AF5E9C"/>
    <w:rsid w:val="00B26E2F"/>
    <w:rsid w:val="00B46171"/>
    <w:rsid w:val="00B676D0"/>
    <w:rsid w:val="00B9017D"/>
    <w:rsid w:val="00BB1D40"/>
    <w:rsid w:val="00BB488F"/>
    <w:rsid w:val="00BC25EF"/>
    <w:rsid w:val="00BC797B"/>
    <w:rsid w:val="00BD23C8"/>
    <w:rsid w:val="00BE15EB"/>
    <w:rsid w:val="00BF00B1"/>
    <w:rsid w:val="00BF540B"/>
    <w:rsid w:val="00C02B1B"/>
    <w:rsid w:val="00C34E48"/>
    <w:rsid w:val="00C374C6"/>
    <w:rsid w:val="00C51300"/>
    <w:rsid w:val="00C733E6"/>
    <w:rsid w:val="00C73C95"/>
    <w:rsid w:val="00CA3EED"/>
    <w:rsid w:val="00CA628F"/>
    <w:rsid w:val="00CB08B4"/>
    <w:rsid w:val="00D15BD5"/>
    <w:rsid w:val="00D2445F"/>
    <w:rsid w:val="00D52F9F"/>
    <w:rsid w:val="00DB6E85"/>
    <w:rsid w:val="00DC2F47"/>
    <w:rsid w:val="00E03202"/>
    <w:rsid w:val="00E53D4F"/>
    <w:rsid w:val="00F56C50"/>
    <w:rsid w:val="00FB412B"/>
    <w:rsid w:val="00FC15A8"/>
    <w:rsid w:val="00FC3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5107C"/>
  <w15:chartTrackingRefBased/>
  <w15:docId w15:val="{82DDDC70-BE53-4D68-8047-40CA414D2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00B1"/>
    <w:pPr>
      <w:ind w:left="720"/>
      <w:contextualSpacing/>
    </w:pPr>
  </w:style>
  <w:style w:type="character" w:customStyle="1" w:styleId="spestagname">
    <w:name w:val="spes_tagname"/>
    <w:basedOn w:val="DefaultParagraphFont"/>
    <w:rsid w:val="00913345"/>
  </w:style>
  <w:style w:type="character" w:customStyle="1" w:styleId="spestag">
    <w:name w:val="spes_tag"/>
    <w:basedOn w:val="DefaultParagraphFont"/>
    <w:rsid w:val="00913345"/>
  </w:style>
  <w:style w:type="character" w:customStyle="1" w:styleId="tagcolor">
    <w:name w:val="tagcolor"/>
    <w:basedOn w:val="DefaultParagraphFont"/>
    <w:rsid w:val="001A4E2D"/>
  </w:style>
  <w:style w:type="character" w:customStyle="1" w:styleId="attributecolor">
    <w:name w:val="attributecolor"/>
    <w:basedOn w:val="DefaultParagraphFont"/>
    <w:rsid w:val="001A4E2D"/>
  </w:style>
  <w:style w:type="character" w:customStyle="1" w:styleId="attributevaluecolor">
    <w:name w:val="attributevaluecolor"/>
    <w:basedOn w:val="DefaultParagraphFont"/>
    <w:rsid w:val="001A4E2D"/>
  </w:style>
  <w:style w:type="character" w:customStyle="1" w:styleId="tagnamecolor">
    <w:name w:val="tagnamecolor"/>
    <w:basedOn w:val="DefaultParagraphFont"/>
    <w:rsid w:val="001A4E2D"/>
  </w:style>
  <w:style w:type="paragraph" w:customStyle="1" w:styleId="intro">
    <w:name w:val="intro"/>
    <w:basedOn w:val="Normal"/>
    <w:rsid w:val="00C73C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FB412B"/>
    <w:rPr>
      <w:rFonts w:ascii="Courier New" w:eastAsia="Times New Roman" w:hAnsi="Courier New" w:cs="Courier New"/>
      <w:sz w:val="20"/>
      <w:szCs w:val="20"/>
    </w:rPr>
  </w:style>
  <w:style w:type="character" w:customStyle="1" w:styleId="csspropertyvaluecolor">
    <w:name w:val="csspropertyvaluecolor"/>
    <w:basedOn w:val="DefaultParagraphFont"/>
    <w:rsid w:val="00471AEE"/>
  </w:style>
  <w:style w:type="character" w:customStyle="1" w:styleId="cssdelimitercolor">
    <w:name w:val="cssdelimitercolor"/>
    <w:basedOn w:val="DefaultParagraphFont"/>
    <w:rsid w:val="00471AEE"/>
  </w:style>
  <w:style w:type="character" w:customStyle="1" w:styleId="csspropertycolor">
    <w:name w:val="csspropertycolor"/>
    <w:basedOn w:val="DefaultParagraphFont"/>
    <w:rsid w:val="00461249"/>
  </w:style>
  <w:style w:type="character" w:customStyle="1" w:styleId="jscolor">
    <w:name w:val="jscolor"/>
    <w:basedOn w:val="DefaultParagraphFont"/>
    <w:rsid w:val="00712456"/>
  </w:style>
  <w:style w:type="character" w:customStyle="1" w:styleId="jskeywordcolor">
    <w:name w:val="jskeywordcolor"/>
    <w:basedOn w:val="DefaultParagraphFont"/>
    <w:rsid w:val="00712456"/>
  </w:style>
  <w:style w:type="character" w:customStyle="1" w:styleId="jsstringcolor">
    <w:name w:val="jsstringcolor"/>
    <w:basedOn w:val="DefaultParagraphFont"/>
    <w:rsid w:val="00712456"/>
  </w:style>
  <w:style w:type="character" w:customStyle="1" w:styleId="jsnumbercolor">
    <w:name w:val="jsnumbercolor"/>
    <w:basedOn w:val="DefaultParagraphFont"/>
    <w:rsid w:val="00712456"/>
  </w:style>
  <w:style w:type="character" w:styleId="Hyperlink">
    <w:name w:val="Hyperlink"/>
    <w:basedOn w:val="DefaultParagraphFont"/>
    <w:uiPriority w:val="99"/>
    <w:semiHidden/>
    <w:unhideWhenUsed/>
    <w:rsid w:val="00712456"/>
    <w:rPr>
      <w:color w:val="0000FF"/>
      <w:u w:val="single"/>
    </w:rPr>
  </w:style>
  <w:style w:type="character" w:customStyle="1" w:styleId="commentcolor">
    <w:name w:val="commentcolor"/>
    <w:basedOn w:val="DefaultParagraphFont"/>
    <w:rsid w:val="00CA3EED"/>
  </w:style>
  <w:style w:type="character" w:customStyle="1" w:styleId="jspropertycolor">
    <w:name w:val="jspropertycolor"/>
    <w:basedOn w:val="DefaultParagraphFont"/>
    <w:rsid w:val="00CA3E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3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7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60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0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8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93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50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9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9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4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56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17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19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1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64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82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03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09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4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70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8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48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913657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987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4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48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263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6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959514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8663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6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6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3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6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00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9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33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0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24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1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82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6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7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2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9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3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53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2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93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3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6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7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43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47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8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4609F5-2CE3-44F3-BB62-07079BF968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6</TotalTime>
  <Pages>27</Pages>
  <Words>2792</Words>
  <Characters>15919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digeti sharath</dc:creator>
  <cp:keywords/>
  <dc:description/>
  <cp:lastModifiedBy>mudigeti sharath</cp:lastModifiedBy>
  <cp:revision>29</cp:revision>
  <dcterms:created xsi:type="dcterms:W3CDTF">2023-07-19T03:57:00Z</dcterms:created>
  <dcterms:modified xsi:type="dcterms:W3CDTF">2023-07-21T12:32:00Z</dcterms:modified>
</cp:coreProperties>
</file>